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8A1527" w14:textId="7BC8DE58" w:rsidR="00163051" w:rsidRPr="005B5683" w:rsidRDefault="00AC097D" w:rsidP="005B5683">
      <w:pPr>
        <w:pStyle w:val="Heading1"/>
        <w:ind w:left="0"/>
        <w:rPr>
          <w:rFonts w:asciiTheme="minorHAnsi" w:hAnsiTheme="minorHAnsi" w:cstheme="minorHAnsi"/>
          <w:sz w:val="36"/>
          <w:szCs w:val="36"/>
        </w:rPr>
        <w:sectPr w:rsidR="00163051" w:rsidRPr="005B5683">
          <w:footerReference w:type="default" r:id="rId11"/>
          <w:pgSz w:w="16840" w:h="11910" w:orient="landscape"/>
          <w:pgMar w:top="400" w:right="0" w:bottom="280" w:left="580" w:header="0" w:footer="86" w:gutter="0"/>
          <w:cols w:num="2" w:space="720" w:equalWidth="0">
            <w:col w:w="8377" w:space="40"/>
            <w:col w:w="7843"/>
          </w:cols>
        </w:sectPr>
      </w:pPr>
      <w:r w:rsidRPr="00C01E86">
        <w:rPr>
          <w:rFonts w:asciiTheme="minorHAnsi" w:hAnsiTheme="minorHAnsi" w:cstheme="minorHAnsi"/>
          <w:spacing w:val="-5"/>
          <w:w w:val="105"/>
          <w:sz w:val="36"/>
          <w:szCs w:val="36"/>
        </w:rPr>
        <w:t>Year</w:t>
      </w:r>
      <w:r w:rsidRPr="00C01E86">
        <w:rPr>
          <w:rFonts w:asciiTheme="minorHAnsi" w:hAnsiTheme="minorHAnsi" w:cstheme="minorHAnsi"/>
          <w:spacing w:val="-54"/>
          <w:w w:val="105"/>
          <w:sz w:val="36"/>
          <w:szCs w:val="36"/>
        </w:rPr>
        <w:t xml:space="preserve"> </w:t>
      </w:r>
      <w:proofErr w:type="gramStart"/>
      <w:r w:rsidR="005F7108">
        <w:rPr>
          <w:rFonts w:asciiTheme="minorHAnsi" w:hAnsiTheme="minorHAnsi" w:cstheme="minorHAnsi"/>
          <w:spacing w:val="-4"/>
          <w:w w:val="105"/>
          <w:sz w:val="36"/>
          <w:szCs w:val="36"/>
        </w:rPr>
        <w:t xml:space="preserve">1 </w:t>
      </w:r>
      <w:r w:rsidRPr="00C01E86">
        <w:rPr>
          <w:rFonts w:asciiTheme="minorHAnsi" w:hAnsiTheme="minorHAnsi" w:cstheme="minorHAnsi"/>
          <w:spacing w:val="-52"/>
          <w:w w:val="105"/>
          <w:sz w:val="36"/>
          <w:szCs w:val="36"/>
        </w:rPr>
        <w:t xml:space="preserve"> </w:t>
      </w:r>
      <w:r w:rsidRPr="00C01E86">
        <w:rPr>
          <w:rFonts w:asciiTheme="minorHAnsi" w:hAnsiTheme="minorHAnsi" w:cstheme="minorHAnsi"/>
          <w:spacing w:val="-4"/>
          <w:w w:val="105"/>
          <w:sz w:val="36"/>
          <w:szCs w:val="36"/>
        </w:rPr>
        <w:t>Planne</w:t>
      </w:r>
      <w:r w:rsidR="005B5683">
        <w:rPr>
          <w:rFonts w:asciiTheme="minorHAnsi" w:hAnsiTheme="minorHAnsi" w:cstheme="minorHAnsi"/>
          <w:spacing w:val="-4"/>
          <w:w w:val="105"/>
          <w:sz w:val="36"/>
          <w:szCs w:val="36"/>
        </w:rPr>
        <w:t>r</w:t>
      </w:r>
      <w:proofErr w:type="gramEnd"/>
    </w:p>
    <w:p w14:paraId="765A3E40" w14:textId="5F9849C1" w:rsidR="00163051" w:rsidRPr="005B5683" w:rsidRDefault="00D55AC4" w:rsidP="005B5683">
      <w:pPr>
        <w:pStyle w:val="BodyText"/>
        <w:spacing w:before="161" w:line="256" w:lineRule="auto"/>
        <w:ind w:right="1495"/>
        <w:rPr>
          <w:rFonts w:asciiTheme="minorHAnsi" w:hAnsiTheme="minorHAnsi" w:cstheme="minorHAnsi"/>
          <w:w w:val="105"/>
        </w:rPr>
      </w:pPr>
      <w:r w:rsidRPr="00D55AC4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 wp14:anchorId="36F6D8C6" wp14:editId="36E6F6A7">
                <wp:simplePos x="0" y="0"/>
                <wp:positionH relativeFrom="page">
                  <wp:posOffset>8444230</wp:posOffset>
                </wp:positionH>
                <wp:positionV relativeFrom="paragraph">
                  <wp:posOffset>-1584325</wp:posOffset>
                </wp:positionV>
                <wp:extent cx="962660" cy="199390"/>
                <wp:effectExtent l="0" t="0" r="8890" b="0"/>
                <wp:wrapNone/>
                <wp:docPr id="562" name="AutoShape 5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62660" cy="199390"/>
                        </a:xfrm>
                        <a:custGeom>
                          <a:avLst/>
                          <a:gdLst>
                            <a:gd name="T0" fmla="+- 0 15053 14861"/>
                            <a:gd name="T1" fmla="*/ T0 w 1516"/>
                            <a:gd name="T2" fmla="+- 0 -934 -1084"/>
                            <a:gd name="T3" fmla="*/ -934 h 314"/>
                            <a:gd name="T4" fmla="+- 0 15055 14861"/>
                            <a:gd name="T5" fmla="*/ T4 w 1516"/>
                            <a:gd name="T6" fmla="+- 0 -1047 -1084"/>
                            <a:gd name="T7" fmla="*/ -1047 h 314"/>
                            <a:gd name="T8" fmla="+- 0 14863 14861"/>
                            <a:gd name="T9" fmla="*/ T8 w 1516"/>
                            <a:gd name="T10" fmla="+- 0 -1084 -1084"/>
                            <a:gd name="T11" fmla="*/ -1084 h 314"/>
                            <a:gd name="T12" fmla="+- 0 14901 14861"/>
                            <a:gd name="T13" fmla="*/ T12 w 1516"/>
                            <a:gd name="T14" fmla="+- 0 -1060 -1084"/>
                            <a:gd name="T15" fmla="*/ -1060 h 314"/>
                            <a:gd name="T16" fmla="+- 0 14863 14861"/>
                            <a:gd name="T17" fmla="*/ T16 w 1516"/>
                            <a:gd name="T18" fmla="+- 0 -785 -1084"/>
                            <a:gd name="T19" fmla="*/ -785 h 314"/>
                            <a:gd name="T20" fmla="+- 0 15000 14861"/>
                            <a:gd name="T21" fmla="*/ T20 w 1516"/>
                            <a:gd name="T22" fmla="+- 0 -785 -1084"/>
                            <a:gd name="T23" fmla="*/ -785 h 314"/>
                            <a:gd name="T24" fmla="+- 0 14954 14861"/>
                            <a:gd name="T25" fmla="*/ T24 w 1516"/>
                            <a:gd name="T26" fmla="+- 0 -816 -1084"/>
                            <a:gd name="T27" fmla="*/ -816 h 314"/>
                            <a:gd name="T28" fmla="+- 0 15072 14861"/>
                            <a:gd name="T29" fmla="*/ T28 w 1516"/>
                            <a:gd name="T30" fmla="+- 0 -915 -1084"/>
                            <a:gd name="T31" fmla="*/ -915 h 314"/>
                            <a:gd name="T32" fmla="+- 0 15312 14861"/>
                            <a:gd name="T33" fmla="*/ T32 w 1516"/>
                            <a:gd name="T34" fmla="+- 0 -829 -1084"/>
                            <a:gd name="T35" fmla="*/ -829 h 314"/>
                            <a:gd name="T36" fmla="+- 0 15239 14861"/>
                            <a:gd name="T37" fmla="*/ T36 w 1516"/>
                            <a:gd name="T38" fmla="+- 0 -794 -1084"/>
                            <a:gd name="T39" fmla="*/ -794 h 314"/>
                            <a:gd name="T40" fmla="+- 0 15312 14861"/>
                            <a:gd name="T41" fmla="*/ T40 w 1516"/>
                            <a:gd name="T42" fmla="+- 0 -899 -1084"/>
                            <a:gd name="T43" fmla="*/ -899 h 314"/>
                            <a:gd name="T44" fmla="+- 0 15276 14861"/>
                            <a:gd name="T45" fmla="*/ T44 w 1516"/>
                            <a:gd name="T46" fmla="+- 0 -983 -1084"/>
                            <a:gd name="T47" fmla="*/ -983 h 314"/>
                            <a:gd name="T48" fmla="+- 0 15184 14861"/>
                            <a:gd name="T49" fmla="*/ T48 w 1516"/>
                            <a:gd name="T50" fmla="+- 0 -967 -1084"/>
                            <a:gd name="T51" fmla="*/ -967 h 314"/>
                            <a:gd name="T52" fmla="+- 0 15262 14861"/>
                            <a:gd name="T53" fmla="*/ T52 w 1516"/>
                            <a:gd name="T54" fmla="+- 0 -950 -1084"/>
                            <a:gd name="T55" fmla="*/ -950 h 314"/>
                            <a:gd name="T56" fmla="+- 0 15148 14861"/>
                            <a:gd name="T57" fmla="*/ T56 w 1516"/>
                            <a:gd name="T58" fmla="+- 0 -964 -1084"/>
                            <a:gd name="T59" fmla="*/ -964 h 314"/>
                            <a:gd name="T60" fmla="+- 0 15255 14861"/>
                            <a:gd name="T61" fmla="*/ T60 w 1516"/>
                            <a:gd name="T62" fmla="+- 0 -776 -1084"/>
                            <a:gd name="T63" fmla="*/ -776 h 314"/>
                            <a:gd name="T64" fmla="+- 0 15537 14861"/>
                            <a:gd name="T65" fmla="*/ T64 w 1516"/>
                            <a:gd name="T66" fmla="+- 0 -790 -1084"/>
                            <a:gd name="T67" fmla="*/ -790 h 314"/>
                            <a:gd name="T68" fmla="+- 0 15508 14861"/>
                            <a:gd name="T69" fmla="*/ T68 w 1516"/>
                            <a:gd name="T70" fmla="+- 0 -804 -1084"/>
                            <a:gd name="T71" fmla="*/ -804 h 314"/>
                            <a:gd name="T72" fmla="+- 0 15464 14861"/>
                            <a:gd name="T73" fmla="*/ T72 w 1516"/>
                            <a:gd name="T74" fmla="+- 0 -993 -1084"/>
                            <a:gd name="T75" fmla="*/ -993 h 314"/>
                            <a:gd name="T76" fmla="+- 0 15355 14861"/>
                            <a:gd name="T77" fmla="*/ T76 w 1516"/>
                            <a:gd name="T78" fmla="+- 0 -921 -1084"/>
                            <a:gd name="T79" fmla="*/ -921 h 314"/>
                            <a:gd name="T80" fmla="+- 0 15387 14861"/>
                            <a:gd name="T81" fmla="*/ T80 w 1516"/>
                            <a:gd name="T82" fmla="+- 0 -971 -1084"/>
                            <a:gd name="T83" fmla="*/ -971 h 314"/>
                            <a:gd name="T84" fmla="+- 0 15463 14861"/>
                            <a:gd name="T85" fmla="*/ T84 w 1516"/>
                            <a:gd name="T86" fmla="+- 0 -955 -1084"/>
                            <a:gd name="T87" fmla="*/ -955 h 314"/>
                            <a:gd name="T88" fmla="+- 0 15436 14861"/>
                            <a:gd name="T89" fmla="*/ T88 w 1516"/>
                            <a:gd name="T90" fmla="+- 0 -797 -1084"/>
                            <a:gd name="T91" fmla="*/ -797 h 314"/>
                            <a:gd name="T92" fmla="+- 0 15404 14861"/>
                            <a:gd name="T93" fmla="*/ T92 w 1516"/>
                            <a:gd name="T94" fmla="+- 0 -865 -1084"/>
                            <a:gd name="T95" fmla="*/ -865 h 314"/>
                            <a:gd name="T96" fmla="+- 0 15386 14861"/>
                            <a:gd name="T97" fmla="*/ T96 w 1516"/>
                            <a:gd name="T98" fmla="+- 0 -880 -1084"/>
                            <a:gd name="T99" fmla="*/ -880 h 314"/>
                            <a:gd name="T100" fmla="+- 0 15352 14861"/>
                            <a:gd name="T101" fmla="*/ T100 w 1516"/>
                            <a:gd name="T102" fmla="+- 0 -789 -1084"/>
                            <a:gd name="T103" fmla="*/ -789 h 314"/>
                            <a:gd name="T104" fmla="+- 0 15467 14861"/>
                            <a:gd name="T105" fmla="*/ T104 w 1516"/>
                            <a:gd name="T106" fmla="+- 0 -808 -1084"/>
                            <a:gd name="T107" fmla="*/ -808 h 314"/>
                            <a:gd name="T108" fmla="+- 0 15537 14861"/>
                            <a:gd name="T109" fmla="*/ T108 w 1516"/>
                            <a:gd name="T110" fmla="+- 0 -782 -1084"/>
                            <a:gd name="T111" fmla="*/ -782 h 314"/>
                            <a:gd name="T112" fmla="+- 0 15671 14861"/>
                            <a:gd name="T113" fmla="*/ T112 w 1516"/>
                            <a:gd name="T114" fmla="+- 0 -995 -1084"/>
                            <a:gd name="T115" fmla="*/ -995 h 314"/>
                            <a:gd name="T116" fmla="+- 0 15559 14861"/>
                            <a:gd name="T117" fmla="*/ T116 w 1516"/>
                            <a:gd name="T118" fmla="+- 0 -991 -1084"/>
                            <a:gd name="T119" fmla="*/ -991 h 314"/>
                            <a:gd name="T120" fmla="+- 0 15581 14861"/>
                            <a:gd name="T121" fmla="*/ T120 w 1516"/>
                            <a:gd name="T122" fmla="+- 0 -786 -1084"/>
                            <a:gd name="T123" fmla="*/ -786 h 314"/>
                            <a:gd name="T124" fmla="+- 0 15659 14861"/>
                            <a:gd name="T125" fmla="*/ T124 w 1516"/>
                            <a:gd name="T126" fmla="+- 0 -782 -1084"/>
                            <a:gd name="T127" fmla="*/ -782 h 314"/>
                            <a:gd name="T128" fmla="+- 0 15659 14861"/>
                            <a:gd name="T129" fmla="*/ T128 w 1516"/>
                            <a:gd name="T130" fmla="+- 0 -970 -1084"/>
                            <a:gd name="T131" fmla="*/ -970 h 314"/>
                            <a:gd name="T132" fmla="+- 0 15724 14861"/>
                            <a:gd name="T133" fmla="*/ T132 w 1516"/>
                            <a:gd name="T134" fmla="+- 0 -949 -1084"/>
                            <a:gd name="T135" fmla="*/ -949 h 314"/>
                            <a:gd name="T136" fmla="+- 0 15800 14861"/>
                            <a:gd name="T137" fmla="*/ T136 w 1516"/>
                            <a:gd name="T138" fmla="+- 0 -919 -1084"/>
                            <a:gd name="T139" fmla="*/ -919 h 314"/>
                            <a:gd name="T140" fmla="+- 0 15808 14861"/>
                            <a:gd name="T141" fmla="*/ T140 w 1516"/>
                            <a:gd name="T142" fmla="+- 0 -986 -1084"/>
                            <a:gd name="T143" fmla="*/ -986 h 314"/>
                            <a:gd name="T144" fmla="+- 0 15883 14861"/>
                            <a:gd name="T145" fmla="*/ T144 w 1516"/>
                            <a:gd name="T146" fmla="+- 0 -998 -1084"/>
                            <a:gd name="T147" fmla="*/ -998 h 314"/>
                            <a:gd name="T148" fmla="+- 0 15831 14861"/>
                            <a:gd name="T149" fmla="*/ T148 w 1516"/>
                            <a:gd name="T150" fmla="+- 0 -997 -1084"/>
                            <a:gd name="T151" fmla="*/ -997 h 314"/>
                            <a:gd name="T152" fmla="+- 0 15758 14861"/>
                            <a:gd name="T153" fmla="*/ T152 w 1516"/>
                            <a:gd name="T154" fmla="+- 0 -888 -1084"/>
                            <a:gd name="T155" fmla="*/ -888 h 314"/>
                            <a:gd name="T156" fmla="+- 0 15851 14861"/>
                            <a:gd name="T157" fmla="*/ T156 w 1516"/>
                            <a:gd name="T158" fmla="+- 0 -792 -1084"/>
                            <a:gd name="T159" fmla="*/ -792 h 314"/>
                            <a:gd name="T160" fmla="+- 0 15741 14861"/>
                            <a:gd name="T161" fmla="*/ T160 w 1516"/>
                            <a:gd name="T162" fmla="+- 0 -851 -1084"/>
                            <a:gd name="T163" fmla="*/ -851 h 314"/>
                            <a:gd name="T164" fmla="+- 0 15776 14861"/>
                            <a:gd name="T165" fmla="*/ T164 w 1516"/>
                            <a:gd name="T166" fmla="+- 0 -780 -1084"/>
                            <a:gd name="T167" fmla="*/ -780 h 314"/>
                            <a:gd name="T168" fmla="+- 0 15875 14861"/>
                            <a:gd name="T169" fmla="*/ T168 w 1516"/>
                            <a:gd name="T170" fmla="+- 0 -793 -1084"/>
                            <a:gd name="T171" fmla="*/ -793 h 314"/>
                            <a:gd name="T172" fmla="+- 0 16103 14861"/>
                            <a:gd name="T173" fmla="*/ T172 w 1516"/>
                            <a:gd name="T174" fmla="+- 0 -966 -1084"/>
                            <a:gd name="T175" fmla="*/ -966 h 314"/>
                            <a:gd name="T176" fmla="+- 0 16028 14861"/>
                            <a:gd name="T177" fmla="*/ T176 w 1516"/>
                            <a:gd name="T178" fmla="+- 0 -783 -1084"/>
                            <a:gd name="T179" fmla="*/ -783 h 314"/>
                            <a:gd name="T180" fmla="+- 0 15985 14861"/>
                            <a:gd name="T181" fmla="*/ T180 w 1516"/>
                            <a:gd name="T182" fmla="+- 0 -969 -1084"/>
                            <a:gd name="T183" fmla="*/ -969 h 314"/>
                            <a:gd name="T184" fmla="+- 0 16085 14861"/>
                            <a:gd name="T185" fmla="*/ T184 w 1516"/>
                            <a:gd name="T186" fmla="+- 0 -884 -1084"/>
                            <a:gd name="T187" fmla="*/ -884 h 314"/>
                            <a:gd name="T188" fmla="+- 0 15926 14861"/>
                            <a:gd name="T189" fmla="*/ T188 w 1516"/>
                            <a:gd name="T190" fmla="+- 0 -928 -1084"/>
                            <a:gd name="T191" fmla="*/ -928 h 314"/>
                            <a:gd name="T192" fmla="+- 0 16071 14861"/>
                            <a:gd name="T193" fmla="*/ T192 w 1516"/>
                            <a:gd name="T194" fmla="+- 0 -783 -1084"/>
                            <a:gd name="T195" fmla="*/ -783 h 314"/>
                            <a:gd name="T196" fmla="+- 0 16353 14861"/>
                            <a:gd name="T197" fmla="*/ T196 w 1516"/>
                            <a:gd name="T198" fmla="+- 0 -786 -1084"/>
                            <a:gd name="T199" fmla="*/ -786 h 314"/>
                            <a:gd name="T200" fmla="+- 0 16292 14861"/>
                            <a:gd name="T201" fmla="*/ T200 w 1516"/>
                            <a:gd name="T202" fmla="+- 0 -997 -1084"/>
                            <a:gd name="T203" fmla="*/ -997 h 314"/>
                            <a:gd name="T204" fmla="+- 0 16210 14861"/>
                            <a:gd name="T205" fmla="*/ T204 w 1516"/>
                            <a:gd name="T206" fmla="+- 0 -995 -1084"/>
                            <a:gd name="T207" fmla="*/ -995 h 314"/>
                            <a:gd name="T208" fmla="+- 0 16167 14861"/>
                            <a:gd name="T209" fmla="*/ T208 w 1516"/>
                            <a:gd name="T210" fmla="+- 0 -980 -1084"/>
                            <a:gd name="T211" fmla="*/ -980 h 314"/>
                            <a:gd name="T212" fmla="+- 0 16146 14861"/>
                            <a:gd name="T213" fmla="*/ T212 w 1516"/>
                            <a:gd name="T214" fmla="+- 0 -775 -1084"/>
                            <a:gd name="T215" fmla="*/ -775 h 314"/>
                            <a:gd name="T216" fmla="+- 0 16213 14861"/>
                            <a:gd name="T217" fmla="*/ T216 w 1516"/>
                            <a:gd name="T218" fmla="+- 0 -801 -1084"/>
                            <a:gd name="T219" fmla="*/ -801 h 314"/>
                            <a:gd name="T220" fmla="+- 0 16268 14861"/>
                            <a:gd name="T221" fmla="*/ T220 w 1516"/>
                            <a:gd name="T222" fmla="+- 0 -973 -1084"/>
                            <a:gd name="T223" fmla="*/ -973 h 314"/>
                            <a:gd name="T224" fmla="+- 0 16287 14861"/>
                            <a:gd name="T225" fmla="*/ T224 w 1516"/>
                            <a:gd name="T226" fmla="+- 0 -785 -1084"/>
                            <a:gd name="T227" fmla="*/ -785 h 3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</a:cxnLst>
                          <a:rect l="0" t="0" r="r" b="b"/>
                          <a:pathLst>
                            <a:path w="1516" h="314">
                              <a:moveTo>
                                <a:pt x="261" y="91"/>
                              </a:moveTo>
                              <a:lnTo>
                                <a:pt x="249" y="45"/>
                              </a:lnTo>
                              <a:lnTo>
                                <a:pt x="217" y="17"/>
                              </a:lnTo>
                              <a:lnTo>
                                <a:pt x="207" y="14"/>
                              </a:lnTo>
                              <a:lnTo>
                                <a:pt x="207" y="90"/>
                              </a:lnTo>
                              <a:lnTo>
                                <a:pt x="204" y="125"/>
                              </a:lnTo>
                              <a:lnTo>
                                <a:pt x="192" y="150"/>
                              </a:lnTo>
                              <a:lnTo>
                                <a:pt x="168" y="166"/>
                              </a:lnTo>
                              <a:lnTo>
                                <a:pt x="128" y="171"/>
                              </a:lnTo>
                              <a:lnTo>
                                <a:pt x="93" y="171"/>
                              </a:lnTo>
                              <a:lnTo>
                                <a:pt x="93" y="13"/>
                              </a:lnTo>
                              <a:lnTo>
                                <a:pt x="130" y="13"/>
                              </a:lnTo>
                              <a:lnTo>
                                <a:pt x="170" y="20"/>
                              </a:lnTo>
                              <a:lnTo>
                                <a:pt x="194" y="37"/>
                              </a:lnTo>
                              <a:lnTo>
                                <a:pt x="204" y="62"/>
                              </a:lnTo>
                              <a:lnTo>
                                <a:pt x="207" y="90"/>
                              </a:lnTo>
                              <a:lnTo>
                                <a:pt x="207" y="14"/>
                              </a:lnTo>
                              <a:lnTo>
                                <a:pt x="204" y="13"/>
                              </a:lnTo>
                              <a:lnTo>
                                <a:pt x="175" y="4"/>
                              </a:lnTo>
                              <a:lnTo>
                                <a:pt x="128" y="0"/>
                              </a:lnTo>
                              <a:lnTo>
                                <a:pt x="2" y="0"/>
                              </a:lnTo>
                              <a:lnTo>
                                <a:pt x="0" y="2"/>
                              </a:lnTo>
                              <a:lnTo>
                                <a:pt x="0" y="8"/>
                              </a:lnTo>
                              <a:lnTo>
                                <a:pt x="2" y="10"/>
                              </a:lnTo>
                              <a:lnTo>
                                <a:pt x="4" y="11"/>
                              </a:lnTo>
                              <a:lnTo>
                                <a:pt x="15" y="13"/>
                              </a:lnTo>
                              <a:lnTo>
                                <a:pt x="29" y="16"/>
                              </a:lnTo>
                              <a:lnTo>
                                <a:pt x="40" y="24"/>
                              </a:lnTo>
                              <a:lnTo>
                                <a:pt x="45" y="41"/>
                              </a:lnTo>
                              <a:lnTo>
                                <a:pt x="45" y="268"/>
                              </a:lnTo>
                              <a:lnTo>
                                <a:pt x="43" y="279"/>
                              </a:lnTo>
                              <a:lnTo>
                                <a:pt x="37" y="288"/>
                              </a:lnTo>
                              <a:lnTo>
                                <a:pt x="25" y="295"/>
                              </a:lnTo>
                              <a:lnTo>
                                <a:pt x="4" y="299"/>
                              </a:lnTo>
                              <a:lnTo>
                                <a:pt x="2" y="299"/>
                              </a:lnTo>
                              <a:lnTo>
                                <a:pt x="0" y="301"/>
                              </a:lnTo>
                              <a:lnTo>
                                <a:pt x="0" y="307"/>
                              </a:lnTo>
                              <a:lnTo>
                                <a:pt x="2" y="310"/>
                              </a:lnTo>
                              <a:lnTo>
                                <a:pt x="139" y="310"/>
                              </a:lnTo>
                              <a:lnTo>
                                <a:pt x="141" y="307"/>
                              </a:lnTo>
                              <a:lnTo>
                                <a:pt x="141" y="301"/>
                              </a:lnTo>
                              <a:lnTo>
                                <a:pt x="139" y="299"/>
                              </a:lnTo>
                              <a:lnTo>
                                <a:pt x="137" y="299"/>
                              </a:lnTo>
                              <a:lnTo>
                                <a:pt x="115" y="295"/>
                              </a:lnTo>
                              <a:lnTo>
                                <a:pt x="101" y="288"/>
                              </a:lnTo>
                              <a:lnTo>
                                <a:pt x="95" y="279"/>
                              </a:lnTo>
                              <a:lnTo>
                                <a:pt x="93" y="268"/>
                              </a:lnTo>
                              <a:lnTo>
                                <a:pt x="93" y="227"/>
                              </a:lnTo>
                              <a:lnTo>
                                <a:pt x="93" y="268"/>
                              </a:lnTo>
                              <a:lnTo>
                                <a:pt x="93" y="186"/>
                              </a:lnTo>
                              <a:lnTo>
                                <a:pt x="93" y="185"/>
                              </a:lnTo>
                              <a:lnTo>
                                <a:pt x="125" y="185"/>
                              </a:lnTo>
                              <a:lnTo>
                                <a:pt x="158" y="184"/>
                              </a:lnTo>
                              <a:lnTo>
                                <a:pt x="187" y="178"/>
                              </a:lnTo>
                              <a:lnTo>
                                <a:pt x="206" y="171"/>
                              </a:lnTo>
                              <a:lnTo>
                                <a:pt x="211" y="169"/>
                              </a:lnTo>
                              <a:lnTo>
                                <a:pt x="231" y="156"/>
                              </a:lnTo>
                              <a:lnTo>
                                <a:pt x="247" y="140"/>
                              </a:lnTo>
                              <a:lnTo>
                                <a:pt x="256" y="122"/>
                              </a:lnTo>
                              <a:lnTo>
                                <a:pt x="260" y="106"/>
                              </a:lnTo>
                              <a:lnTo>
                                <a:pt x="261" y="91"/>
                              </a:lnTo>
                              <a:close/>
                              <a:moveTo>
                                <a:pt x="452" y="258"/>
                              </a:moveTo>
                              <a:lnTo>
                                <a:pt x="451" y="255"/>
                              </a:lnTo>
                              <a:lnTo>
                                <a:pt x="446" y="251"/>
                              </a:lnTo>
                              <a:lnTo>
                                <a:pt x="443" y="252"/>
                              </a:lnTo>
                              <a:lnTo>
                                <a:pt x="441" y="254"/>
                              </a:lnTo>
                              <a:lnTo>
                                <a:pt x="428" y="269"/>
                              </a:lnTo>
                              <a:lnTo>
                                <a:pt x="413" y="281"/>
                              </a:lnTo>
                              <a:lnTo>
                                <a:pt x="397" y="288"/>
                              </a:lnTo>
                              <a:lnTo>
                                <a:pt x="378" y="290"/>
                              </a:lnTo>
                              <a:lnTo>
                                <a:pt x="352" y="286"/>
                              </a:lnTo>
                              <a:lnTo>
                                <a:pt x="328" y="270"/>
                              </a:lnTo>
                              <a:lnTo>
                                <a:pt x="311" y="241"/>
                              </a:lnTo>
                              <a:lnTo>
                                <a:pt x="305" y="197"/>
                              </a:lnTo>
                              <a:lnTo>
                                <a:pt x="305" y="186"/>
                              </a:lnTo>
                              <a:lnTo>
                                <a:pt x="451" y="186"/>
                              </a:lnTo>
                              <a:lnTo>
                                <a:pt x="451" y="185"/>
                              </a:lnTo>
                              <a:lnTo>
                                <a:pt x="451" y="184"/>
                              </a:lnTo>
                              <a:lnTo>
                                <a:pt x="451" y="171"/>
                              </a:lnTo>
                              <a:lnTo>
                                <a:pt x="451" y="163"/>
                              </a:lnTo>
                              <a:lnTo>
                                <a:pt x="447" y="144"/>
                              </a:lnTo>
                              <a:lnTo>
                                <a:pt x="440" y="127"/>
                              </a:lnTo>
                              <a:lnTo>
                                <a:pt x="429" y="112"/>
                              </a:lnTo>
                              <a:lnTo>
                                <a:pt x="415" y="101"/>
                              </a:lnTo>
                              <a:lnTo>
                                <a:pt x="410" y="98"/>
                              </a:lnTo>
                              <a:lnTo>
                                <a:pt x="404" y="95"/>
                              </a:lnTo>
                              <a:lnTo>
                                <a:pt x="404" y="151"/>
                              </a:lnTo>
                              <a:lnTo>
                                <a:pt x="403" y="171"/>
                              </a:lnTo>
                              <a:lnTo>
                                <a:pt x="306" y="171"/>
                              </a:lnTo>
                              <a:lnTo>
                                <a:pt x="312" y="140"/>
                              </a:lnTo>
                              <a:lnTo>
                                <a:pt x="323" y="117"/>
                              </a:lnTo>
                              <a:lnTo>
                                <a:pt x="338" y="103"/>
                              </a:lnTo>
                              <a:lnTo>
                                <a:pt x="358" y="98"/>
                              </a:lnTo>
                              <a:lnTo>
                                <a:pt x="372" y="98"/>
                              </a:lnTo>
                              <a:lnTo>
                                <a:pt x="383" y="102"/>
                              </a:lnTo>
                              <a:lnTo>
                                <a:pt x="390" y="110"/>
                              </a:lnTo>
                              <a:lnTo>
                                <a:pt x="397" y="121"/>
                              </a:lnTo>
                              <a:lnTo>
                                <a:pt x="401" y="134"/>
                              </a:lnTo>
                              <a:lnTo>
                                <a:pt x="404" y="151"/>
                              </a:lnTo>
                              <a:lnTo>
                                <a:pt x="404" y="95"/>
                              </a:lnTo>
                              <a:lnTo>
                                <a:pt x="399" y="92"/>
                              </a:lnTo>
                              <a:lnTo>
                                <a:pt x="381" y="87"/>
                              </a:lnTo>
                              <a:lnTo>
                                <a:pt x="361" y="86"/>
                              </a:lnTo>
                              <a:lnTo>
                                <a:pt x="321" y="95"/>
                              </a:lnTo>
                              <a:lnTo>
                                <a:pt x="287" y="120"/>
                              </a:lnTo>
                              <a:lnTo>
                                <a:pt x="265" y="156"/>
                              </a:lnTo>
                              <a:lnTo>
                                <a:pt x="257" y="201"/>
                              </a:lnTo>
                              <a:lnTo>
                                <a:pt x="265" y="246"/>
                              </a:lnTo>
                              <a:lnTo>
                                <a:pt x="286" y="281"/>
                              </a:lnTo>
                              <a:lnTo>
                                <a:pt x="319" y="305"/>
                              </a:lnTo>
                              <a:lnTo>
                                <a:pt x="361" y="313"/>
                              </a:lnTo>
                              <a:lnTo>
                                <a:pt x="394" y="308"/>
                              </a:lnTo>
                              <a:lnTo>
                                <a:pt x="419" y="295"/>
                              </a:lnTo>
                              <a:lnTo>
                                <a:pt x="424" y="290"/>
                              </a:lnTo>
                              <a:lnTo>
                                <a:pt x="437" y="278"/>
                              </a:lnTo>
                              <a:lnTo>
                                <a:pt x="450" y="260"/>
                              </a:lnTo>
                              <a:lnTo>
                                <a:pt x="452" y="258"/>
                              </a:lnTo>
                              <a:close/>
                              <a:moveTo>
                                <a:pt x="678" y="298"/>
                              </a:moveTo>
                              <a:lnTo>
                                <a:pt x="676" y="294"/>
                              </a:lnTo>
                              <a:lnTo>
                                <a:pt x="676" y="293"/>
                              </a:lnTo>
                              <a:lnTo>
                                <a:pt x="673" y="292"/>
                              </a:lnTo>
                              <a:lnTo>
                                <a:pt x="670" y="293"/>
                              </a:lnTo>
                              <a:lnTo>
                                <a:pt x="664" y="294"/>
                              </a:lnTo>
                              <a:lnTo>
                                <a:pt x="659" y="294"/>
                              </a:lnTo>
                              <a:lnTo>
                                <a:pt x="650" y="288"/>
                              </a:lnTo>
                              <a:lnTo>
                                <a:pt x="647" y="280"/>
                              </a:lnTo>
                              <a:lnTo>
                                <a:pt x="647" y="276"/>
                              </a:lnTo>
                              <a:lnTo>
                                <a:pt x="647" y="197"/>
                              </a:lnTo>
                              <a:lnTo>
                                <a:pt x="647" y="153"/>
                              </a:lnTo>
                              <a:lnTo>
                                <a:pt x="643" y="125"/>
                              </a:lnTo>
                              <a:lnTo>
                                <a:pt x="628" y="104"/>
                              </a:lnTo>
                              <a:lnTo>
                                <a:pt x="619" y="99"/>
                              </a:lnTo>
                              <a:lnTo>
                                <a:pt x="603" y="91"/>
                              </a:lnTo>
                              <a:lnTo>
                                <a:pt x="569" y="87"/>
                              </a:lnTo>
                              <a:lnTo>
                                <a:pt x="536" y="91"/>
                              </a:lnTo>
                              <a:lnTo>
                                <a:pt x="510" y="102"/>
                              </a:lnTo>
                              <a:lnTo>
                                <a:pt x="492" y="118"/>
                              </a:lnTo>
                              <a:lnTo>
                                <a:pt x="486" y="138"/>
                              </a:lnTo>
                              <a:lnTo>
                                <a:pt x="486" y="152"/>
                              </a:lnTo>
                              <a:lnTo>
                                <a:pt x="494" y="163"/>
                              </a:lnTo>
                              <a:lnTo>
                                <a:pt x="516" y="165"/>
                              </a:lnTo>
                              <a:lnTo>
                                <a:pt x="524" y="161"/>
                              </a:lnTo>
                              <a:lnTo>
                                <a:pt x="530" y="155"/>
                              </a:lnTo>
                              <a:lnTo>
                                <a:pt x="536" y="146"/>
                              </a:lnTo>
                              <a:lnTo>
                                <a:pt x="538" y="135"/>
                              </a:lnTo>
                              <a:lnTo>
                                <a:pt x="534" y="124"/>
                              </a:lnTo>
                              <a:lnTo>
                                <a:pt x="526" y="113"/>
                              </a:lnTo>
                              <a:lnTo>
                                <a:pt x="533" y="107"/>
                              </a:lnTo>
                              <a:lnTo>
                                <a:pt x="543" y="103"/>
                              </a:lnTo>
                              <a:lnTo>
                                <a:pt x="554" y="100"/>
                              </a:lnTo>
                              <a:lnTo>
                                <a:pt x="566" y="99"/>
                              </a:lnTo>
                              <a:lnTo>
                                <a:pt x="583" y="102"/>
                              </a:lnTo>
                              <a:lnTo>
                                <a:pt x="595" y="112"/>
                              </a:lnTo>
                              <a:lnTo>
                                <a:pt x="602" y="129"/>
                              </a:lnTo>
                              <a:lnTo>
                                <a:pt x="604" y="152"/>
                              </a:lnTo>
                              <a:lnTo>
                                <a:pt x="604" y="182"/>
                              </a:lnTo>
                              <a:lnTo>
                                <a:pt x="604" y="197"/>
                              </a:lnTo>
                              <a:lnTo>
                                <a:pt x="604" y="261"/>
                              </a:lnTo>
                              <a:lnTo>
                                <a:pt x="598" y="268"/>
                              </a:lnTo>
                              <a:lnTo>
                                <a:pt x="588" y="278"/>
                              </a:lnTo>
                              <a:lnTo>
                                <a:pt x="575" y="287"/>
                              </a:lnTo>
                              <a:lnTo>
                                <a:pt x="560" y="290"/>
                              </a:lnTo>
                              <a:lnTo>
                                <a:pt x="542" y="287"/>
                              </a:lnTo>
                              <a:lnTo>
                                <a:pt x="531" y="278"/>
                              </a:lnTo>
                              <a:lnTo>
                                <a:pt x="526" y="266"/>
                              </a:lnTo>
                              <a:lnTo>
                                <a:pt x="525" y="252"/>
                              </a:lnTo>
                              <a:lnTo>
                                <a:pt x="529" y="234"/>
                              </a:lnTo>
                              <a:lnTo>
                                <a:pt x="543" y="219"/>
                              </a:lnTo>
                              <a:lnTo>
                                <a:pt x="567" y="207"/>
                              </a:lnTo>
                              <a:lnTo>
                                <a:pt x="604" y="197"/>
                              </a:lnTo>
                              <a:lnTo>
                                <a:pt x="604" y="182"/>
                              </a:lnTo>
                              <a:lnTo>
                                <a:pt x="592" y="186"/>
                              </a:lnTo>
                              <a:lnTo>
                                <a:pt x="563" y="192"/>
                              </a:lnTo>
                              <a:lnTo>
                                <a:pt x="544" y="198"/>
                              </a:lnTo>
                              <a:lnTo>
                                <a:pt x="525" y="204"/>
                              </a:lnTo>
                              <a:lnTo>
                                <a:pt x="506" y="213"/>
                              </a:lnTo>
                              <a:lnTo>
                                <a:pt x="494" y="222"/>
                              </a:lnTo>
                              <a:lnTo>
                                <a:pt x="485" y="233"/>
                              </a:lnTo>
                              <a:lnTo>
                                <a:pt x="480" y="246"/>
                              </a:lnTo>
                              <a:lnTo>
                                <a:pt x="478" y="261"/>
                              </a:lnTo>
                              <a:lnTo>
                                <a:pt x="481" y="279"/>
                              </a:lnTo>
                              <a:lnTo>
                                <a:pt x="491" y="295"/>
                              </a:lnTo>
                              <a:lnTo>
                                <a:pt x="510" y="308"/>
                              </a:lnTo>
                              <a:lnTo>
                                <a:pt x="537" y="312"/>
                              </a:lnTo>
                              <a:lnTo>
                                <a:pt x="555" y="310"/>
                              </a:lnTo>
                              <a:lnTo>
                                <a:pt x="573" y="303"/>
                              </a:lnTo>
                              <a:lnTo>
                                <a:pt x="589" y="292"/>
                              </a:lnTo>
                              <a:lnTo>
                                <a:pt x="591" y="290"/>
                              </a:lnTo>
                              <a:lnTo>
                                <a:pt x="606" y="276"/>
                              </a:lnTo>
                              <a:lnTo>
                                <a:pt x="609" y="292"/>
                              </a:lnTo>
                              <a:lnTo>
                                <a:pt x="616" y="303"/>
                              </a:lnTo>
                              <a:lnTo>
                                <a:pt x="627" y="309"/>
                              </a:lnTo>
                              <a:lnTo>
                                <a:pt x="642" y="311"/>
                              </a:lnTo>
                              <a:lnTo>
                                <a:pt x="653" y="311"/>
                              </a:lnTo>
                              <a:lnTo>
                                <a:pt x="662" y="309"/>
                              </a:lnTo>
                              <a:lnTo>
                                <a:pt x="676" y="302"/>
                              </a:lnTo>
                              <a:lnTo>
                                <a:pt x="678" y="298"/>
                              </a:lnTo>
                              <a:close/>
                              <a:moveTo>
                                <a:pt x="863" y="119"/>
                              </a:moveTo>
                              <a:lnTo>
                                <a:pt x="861" y="108"/>
                              </a:lnTo>
                              <a:lnTo>
                                <a:pt x="855" y="97"/>
                              </a:lnTo>
                              <a:lnTo>
                                <a:pt x="843" y="89"/>
                              </a:lnTo>
                              <a:lnTo>
                                <a:pt x="826" y="86"/>
                              </a:lnTo>
                              <a:lnTo>
                                <a:pt x="810" y="89"/>
                              </a:lnTo>
                              <a:lnTo>
                                <a:pt x="795" y="96"/>
                              </a:lnTo>
                              <a:lnTo>
                                <a:pt x="780" y="110"/>
                              </a:lnTo>
                              <a:lnTo>
                                <a:pt x="766" y="129"/>
                              </a:lnTo>
                              <a:lnTo>
                                <a:pt x="766" y="91"/>
                              </a:lnTo>
                              <a:lnTo>
                                <a:pt x="763" y="89"/>
                              </a:lnTo>
                              <a:lnTo>
                                <a:pt x="700" y="90"/>
                              </a:lnTo>
                              <a:lnTo>
                                <a:pt x="698" y="93"/>
                              </a:lnTo>
                              <a:lnTo>
                                <a:pt x="698" y="99"/>
                              </a:lnTo>
                              <a:lnTo>
                                <a:pt x="699" y="101"/>
                              </a:lnTo>
                              <a:lnTo>
                                <a:pt x="721" y="104"/>
                              </a:lnTo>
                              <a:lnTo>
                                <a:pt x="723" y="113"/>
                              </a:lnTo>
                              <a:lnTo>
                                <a:pt x="723" y="283"/>
                              </a:lnTo>
                              <a:lnTo>
                                <a:pt x="723" y="294"/>
                              </a:lnTo>
                              <a:lnTo>
                                <a:pt x="720" y="298"/>
                              </a:lnTo>
                              <a:lnTo>
                                <a:pt x="700" y="299"/>
                              </a:lnTo>
                              <a:lnTo>
                                <a:pt x="698" y="302"/>
                              </a:lnTo>
                              <a:lnTo>
                                <a:pt x="698" y="307"/>
                              </a:lnTo>
                              <a:lnTo>
                                <a:pt x="700" y="309"/>
                              </a:lnTo>
                              <a:lnTo>
                                <a:pt x="795" y="309"/>
                              </a:lnTo>
                              <a:lnTo>
                                <a:pt x="798" y="307"/>
                              </a:lnTo>
                              <a:lnTo>
                                <a:pt x="798" y="302"/>
                              </a:lnTo>
                              <a:lnTo>
                                <a:pt x="795" y="299"/>
                              </a:lnTo>
                              <a:lnTo>
                                <a:pt x="772" y="298"/>
                              </a:lnTo>
                              <a:lnTo>
                                <a:pt x="767" y="295"/>
                              </a:lnTo>
                              <a:lnTo>
                                <a:pt x="767" y="151"/>
                              </a:lnTo>
                              <a:lnTo>
                                <a:pt x="777" y="134"/>
                              </a:lnTo>
                              <a:lnTo>
                                <a:pt x="787" y="122"/>
                              </a:lnTo>
                              <a:lnTo>
                                <a:pt x="798" y="114"/>
                              </a:lnTo>
                              <a:lnTo>
                                <a:pt x="810" y="109"/>
                              </a:lnTo>
                              <a:lnTo>
                                <a:pt x="809" y="112"/>
                              </a:lnTo>
                              <a:lnTo>
                                <a:pt x="809" y="116"/>
                              </a:lnTo>
                              <a:lnTo>
                                <a:pt x="809" y="135"/>
                              </a:lnTo>
                              <a:lnTo>
                                <a:pt x="820" y="146"/>
                              </a:lnTo>
                              <a:lnTo>
                                <a:pt x="852" y="146"/>
                              </a:lnTo>
                              <a:lnTo>
                                <a:pt x="863" y="135"/>
                              </a:lnTo>
                              <a:lnTo>
                                <a:pt x="863" y="119"/>
                              </a:lnTo>
                              <a:close/>
                              <a:moveTo>
                                <a:pt x="1032" y="240"/>
                              </a:moveTo>
                              <a:lnTo>
                                <a:pt x="1029" y="217"/>
                              </a:lnTo>
                              <a:lnTo>
                                <a:pt x="1017" y="199"/>
                              </a:lnTo>
                              <a:lnTo>
                                <a:pt x="996" y="185"/>
                              </a:lnTo>
                              <a:lnTo>
                                <a:pt x="964" y="174"/>
                              </a:lnTo>
                              <a:lnTo>
                                <a:pt x="939" y="165"/>
                              </a:lnTo>
                              <a:lnTo>
                                <a:pt x="922" y="156"/>
                              </a:lnTo>
                              <a:lnTo>
                                <a:pt x="912" y="146"/>
                              </a:lnTo>
                              <a:lnTo>
                                <a:pt x="909" y="133"/>
                              </a:lnTo>
                              <a:lnTo>
                                <a:pt x="912" y="119"/>
                              </a:lnTo>
                              <a:lnTo>
                                <a:pt x="920" y="108"/>
                              </a:lnTo>
                              <a:lnTo>
                                <a:pt x="932" y="101"/>
                              </a:lnTo>
                              <a:lnTo>
                                <a:pt x="947" y="98"/>
                              </a:lnTo>
                              <a:lnTo>
                                <a:pt x="965" y="101"/>
                              </a:lnTo>
                              <a:lnTo>
                                <a:pt x="979" y="110"/>
                              </a:lnTo>
                              <a:lnTo>
                                <a:pt x="994" y="128"/>
                              </a:lnTo>
                              <a:lnTo>
                                <a:pt x="1013" y="158"/>
                              </a:lnTo>
                              <a:lnTo>
                                <a:pt x="1020" y="158"/>
                              </a:lnTo>
                              <a:lnTo>
                                <a:pt x="1022" y="156"/>
                              </a:lnTo>
                              <a:lnTo>
                                <a:pt x="1022" y="86"/>
                              </a:lnTo>
                              <a:lnTo>
                                <a:pt x="1021" y="86"/>
                              </a:lnTo>
                              <a:lnTo>
                                <a:pt x="1015" y="86"/>
                              </a:lnTo>
                              <a:lnTo>
                                <a:pt x="1013" y="86"/>
                              </a:lnTo>
                              <a:lnTo>
                                <a:pt x="1004" y="98"/>
                              </a:lnTo>
                              <a:lnTo>
                                <a:pt x="994" y="94"/>
                              </a:lnTo>
                              <a:lnTo>
                                <a:pt x="983" y="90"/>
                              </a:lnTo>
                              <a:lnTo>
                                <a:pt x="970" y="87"/>
                              </a:lnTo>
                              <a:lnTo>
                                <a:pt x="956" y="86"/>
                              </a:lnTo>
                              <a:lnTo>
                                <a:pt x="925" y="91"/>
                              </a:lnTo>
                              <a:lnTo>
                                <a:pt x="900" y="105"/>
                              </a:lnTo>
                              <a:lnTo>
                                <a:pt x="884" y="127"/>
                              </a:lnTo>
                              <a:lnTo>
                                <a:pt x="879" y="154"/>
                              </a:lnTo>
                              <a:lnTo>
                                <a:pt x="883" y="179"/>
                              </a:lnTo>
                              <a:lnTo>
                                <a:pt x="897" y="196"/>
                              </a:lnTo>
                              <a:lnTo>
                                <a:pt x="918" y="209"/>
                              </a:lnTo>
                              <a:lnTo>
                                <a:pt x="974" y="227"/>
                              </a:lnTo>
                              <a:lnTo>
                                <a:pt x="992" y="237"/>
                              </a:lnTo>
                              <a:lnTo>
                                <a:pt x="1001" y="249"/>
                              </a:lnTo>
                              <a:lnTo>
                                <a:pt x="1004" y="264"/>
                              </a:lnTo>
                              <a:lnTo>
                                <a:pt x="1000" y="280"/>
                              </a:lnTo>
                              <a:lnTo>
                                <a:pt x="990" y="292"/>
                              </a:lnTo>
                              <a:lnTo>
                                <a:pt x="977" y="298"/>
                              </a:lnTo>
                              <a:lnTo>
                                <a:pt x="963" y="300"/>
                              </a:lnTo>
                              <a:lnTo>
                                <a:pt x="942" y="298"/>
                              </a:lnTo>
                              <a:lnTo>
                                <a:pt x="925" y="288"/>
                              </a:lnTo>
                              <a:lnTo>
                                <a:pt x="908" y="267"/>
                              </a:lnTo>
                              <a:lnTo>
                                <a:pt x="887" y="233"/>
                              </a:lnTo>
                              <a:lnTo>
                                <a:pt x="880" y="233"/>
                              </a:lnTo>
                              <a:lnTo>
                                <a:pt x="878" y="235"/>
                              </a:lnTo>
                              <a:lnTo>
                                <a:pt x="878" y="312"/>
                              </a:lnTo>
                              <a:lnTo>
                                <a:pt x="878" y="313"/>
                              </a:lnTo>
                              <a:lnTo>
                                <a:pt x="885" y="313"/>
                              </a:lnTo>
                              <a:lnTo>
                                <a:pt x="886" y="312"/>
                              </a:lnTo>
                              <a:lnTo>
                                <a:pt x="901" y="297"/>
                              </a:lnTo>
                              <a:lnTo>
                                <a:pt x="915" y="304"/>
                              </a:lnTo>
                              <a:lnTo>
                                <a:pt x="929" y="309"/>
                              </a:lnTo>
                              <a:lnTo>
                                <a:pt x="944" y="312"/>
                              </a:lnTo>
                              <a:lnTo>
                                <a:pt x="958" y="313"/>
                              </a:lnTo>
                              <a:lnTo>
                                <a:pt x="975" y="311"/>
                              </a:lnTo>
                              <a:lnTo>
                                <a:pt x="990" y="307"/>
                              </a:lnTo>
                              <a:lnTo>
                                <a:pt x="1003" y="300"/>
                              </a:lnTo>
                              <a:lnTo>
                                <a:pt x="1014" y="291"/>
                              </a:lnTo>
                              <a:lnTo>
                                <a:pt x="1022" y="281"/>
                              </a:lnTo>
                              <a:lnTo>
                                <a:pt x="1028" y="268"/>
                              </a:lnTo>
                              <a:lnTo>
                                <a:pt x="1031" y="255"/>
                              </a:lnTo>
                              <a:lnTo>
                                <a:pt x="1032" y="240"/>
                              </a:lnTo>
                              <a:close/>
                              <a:moveTo>
                                <a:pt x="1273" y="198"/>
                              </a:moveTo>
                              <a:lnTo>
                                <a:pt x="1265" y="154"/>
                              </a:lnTo>
                              <a:lnTo>
                                <a:pt x="1242" y="118"/>
                              </a:lnTo>
                              <a:lnTo>
                                <a:pt x="1224" y="106"/>
                              </a:lnTo>
                              <a:lnTo>
                                <a:pt x="1224" y="200"/>
                              </a:lnTo>
                              <a:lnTo>
                                <a:pt x="1221" y="244"/>
                              </a:lnTo>
                              <a:lnTo>
                                <a:pt x="1221" y="245"/>
                              </a:lnTo>
                              <a:lnTo>
                                <a:pt x="1210" y="277"/>
                              </a:lnTo>
                              <a:lnTo>
                                <a:pt x="1192" y="295"/>
                              </a:lnTo>
                              <a:lnTo>
                                <a:pt x="1167" y="301"/>
                              </a:lnTo>
                              <a:lnTo>
                                <a:pt x="1139" y="295"/>
                              </a:lnTo>
                              <a:lnTo>
                                <a:pt x="1120" y="276"/>
                              </a:lnTo>
                              <a:lnTo>
                                <a:pt x="1109" y="244"/>
                              </a:lnTo>
                              <a:lnTo>
                                <a:pt x="1105" y="200"/>
                              </a:lnTo>
                              <a:lnTo>
                                <a:pt x="1105" y="198"/>
                              </a:lnTo>
                              <a:lnTo>
                                <a:pt x="1110" y="146"/>
                              </a:lnTo>
                              <a:lnTo>
                                <a:pt x="1124" y="115"/>
                              </a:lnTo>
                              <a:lnTo>
                                <a:pt x="1142" y="101"/>
                              </a:lnTo>
                              <a:lnTo>
                                <a:pt x="1162" y="98"/>
                              </a:lnTo>
                              <a:lnTo>
                                <a:pt x="1190" y="104"/>
                              </a:lnTo>
                              <a:lnTo>
                                <a:pt x="1209" y="123"/>
                              </a:lnTo>
                              <a:lnTo>
                                <a:pt x="1220" y="155"/>
                              </a:lnTo>
                              <a:lnTo>
                                <a:pt x="1224" y="198"/>
                              </a:lnTo>
                              <a:lnTo>
                                <a:pt x="1224" y="200"/>
                              </a:lnTo>
                              <a:lnTo>
                                <a:pt x="1224" y="106"/>
                              </a:lnTo>
                              <a:lnTo>
                                <a:pt x="1212" y="98"/>
                              </a:lnTo>
                              <a:lnTo>
                                <a:pt x="1207" y="95"/>
                              </a:lnTo>
                              <a:lnTo>
                                <a:pt x="1165" y="86"/>
                              </a:lnTo>
                              <a:lnTo>
                                <a:pt x="1123" y="95"/>
                              </a:lnTo>
                              <a:lnTo>
                                <a:pt x="1088" y="119"/>
                              </a:lnTo>
                              <a:lnTo>
                                <a:pt x="1065" y="156"/>
                              </a:lnTo>
                              <a:lnTo>
                                <a:pt x="1056" y="200"/>
                              </a:lnTo>
                              <a:lnTo>
                                <a:pt x="1064" y="245"/>
                              </a:lnTo>
                              <a:lnTo>
                                <a:pt x="1087" y="281"/>
                              </a:lnTo>
                              <a:lnTo>
                                <a:pt x="1122" y="305"/>
                              </a:lnTo>
                              <a:lnTo>
                                <a:pt x="1165" y="313"/>
                              </a:lnTo>
                              <a:lnTo>
                                <a:pt x="1204" y="305"/>
                              </a:lnTo>
                              <a:lnTo>
                                <a:pt x="1210" y="301"/>
                              </a:lnTo>
                              <a:lnTo>
                                <a:pt x="1238" y="282"/>
                              </a:lnTo>
                              <a:lnTo>
                                <a:pt x="1263" y="246"/>
                              </a:lnTo>
                              <a:lnTo>
                                <a:pt x="1273" y="198"/>
                              </a:lnTo>
                              <a:close/>
                              <a:moveTo>
                                <a:pt x="1515" y="307"/>
                              </a:moveTo>
                              <a:lnTo>
                                <a:pt x="1515" y="301"/>
                              </a:lnTo>
                              <a:lnTo>
                                <a:pt x="1513" y="299"/>
                              </a:lnTo>
                              <a:lnTo>
                                <a:pt x="1492" y="298"/>
                              </a:lnTo>
                              <a:lnTo>
                                <a:pt x="1489" y="294"/>
                              </a:lnTo>
                              <a:lnTo>
                                <a:pt x="1489" y="153"/>
                              </a:lnTo>
                              <a:lnTo>
                                <a:pt x="1485" y="125"/>
                              </a:lnTo>
                              <a:lnTo>
                                <a:pt x="1478" y="111"/>
                              </a:lnTo>
                              <a:lnTo>
                                <a:pt x="1474" y="104"/>
                              </a:lnTo>
                              <a:lnTo>
                                <a:pt x="1456" y="92"/>
                              </a:lnTo>
                              <a:lnTo>
                                <a:pt x="1431" y="87"/>
                              </a:lnTo>
                              <a:lnTo>
                                <a:pt x="1395" y="88"/>
                              </a:lnTo>
                              <a:lnTo>
                                <a:pt x="1375" y="93"/>
                              </a:lnTo>
                              <a:lnTo>
                                <a:pt x="1363" y="106"/>
                              </a:lnTo>
                              <a:lnTo>
                                <a:pt x="1352" y="131"/>
                              </a:lnTo>
                              <a:lnTo>
                                <a:pt x="1351" y="92"/>
                              </a:lnTo>
                              <a:lnTo>
                                <a:pt x="1351" y="91"/>
                              </a:lnTo>
                              <a:lnTo>
                                <a:pt x="1349" y="89"/>
                              </a:lnTo>
                              <a:lnTo>
                                <a:pt x="1348" y="89"/>
                              </a:lnTo>
                              <a:lnTo>
                                <a:pt x="1346" y="89"/>
                              </a:lnTo>
                              <a:lnTo>
                                <a:pt x="1285" y="90"/>
                              </a:lnTo>
                              <a:lnTo>
                                <a:pt x="1283" y="92"/>
                              </a:lnTo>
                              <a:lnTo>
                                <a:pt x="1283" y="98"/>
                              </a:lnTo>
                              <a:lnTo>
                                <a:pt x="1285" y="101"/>
                              </a:lnTo>
                              <a:lnTo>
                                <a:pt x="1306" y="104"/>
                              </a:lnTo>
                              <a:lnTo>
                                <a:pt x="1309" y="113"/>
                              </a:lnTo>
                              <a:lnTo>
                                <a:pt x="1309" y="294"/>
                              </a:lnTo>
                              <a:lnTo>
                                <a:pt x="1306" y="298"/>
                              </a:lnTo>
                              <a:lnTo>
                                <a:pt x="1285" y="299"/>
                              </a:lnTo>
                              <a:lnTo>
                                <a:pt x="1283" y="301"/>
                              </a:lnTo>
                              <a:lnTo>
                                <a:pt x="1283" y="307"/>
                              </a:lnTo>
                              <a:lnTo>
                                <a:pt x="1285" y="309"/>
                              </a:lnTo>
                              <a:lnTo>
                                <a:pt x="1371" y="309"/>
                              </a:lnTo>
                              <a:lnTo>
                                <a:pt x="1373" y="307"/>
                              </a:lnTo>
                              <a:lnTo>
                                <a:pt x="1373" y="301"/>
                              </a:lnTo>
                              <a:lnTo>
                                <a:pt x="1371" y="299"/>
                              </a:lnTo>
                              <a:lnTo>
                                <a:pt x="1355" y="298"/>
                              </a:lnTo>
                              <a:lnTo>
                                <a:pt x="1352" y="294"/>
                              </a:lnTo>
                              <a:lnTo>
                                <a:pt x="1352" y="283"/>
                              </a:lnTo>
                              <a:lnTo>
                                <a:pt x="1352" y="160"/>
                              </a:lnTo>
                              <a:lnTo>
                                <a:pt x="1357" y="148"/>
                              </a:lnTo>
                              <a:lnTo>
                                <a:pt x="1362" y="142"/>
                              </a:lnTo>
                              <a:lnTo>
                                <a:pt x="1371" y="131"/>
                              </a:lnTo>
                              <a:lnTo>
                                <a:pt x="1381" y="121"/>
                              </a:lnTo>
                              <a:lnTo>
                                <a:pt x="1393" y="114"/>
                              </a:lnTo>
                              <a:lnTo>
                                <a:pt x="1407" y="111"/>
                              </a:lnTo>
                              <a:lnTo>
                                <a:pt x="1425" y="114"/>
                              </a:lnTo>
                              <a:lnTo>
                                <a:pt x="1437" y="124"/>
                              </a:lnTo>
                              <a:lnTo>
                                <a:pt x="1444" y="140"/>
                              </a:lnTo>
                              <a:lnTo>
                                <a:pt x="1446" y="165"/>
                              </a:lnTo>
                              <a:lnTo>
                                <a:pt x="1446" y="294"/>
                              </a:lnTo>
                              <a:lnTo>
                                <a:pt x="1444" y="298"/>
                              </a:lnTo>
                              <a:lnTo>
                                <a:pt x="1426" y="299"/>
                              </a:lnTo>
                              <a:lnTo>
                                <a:pt x="1424" y="301"/>
                              </a:lnTo>
                              <a:lnTo>
                                <a:pt x="1424" y="307"/>
                              </a:lnTo>
                              <a:lnTo>
                                <a:pt x="1427" y="309"/>
                              </a:lnTo>
                              <a:lnTo>
                                <a:pt x="1513" y="309"/>
                              </a:lnTo>
                              <a:lnTo>
                                <a:pt x="1515" y="30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21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DBDCF0" w14:textId="77777777" w:rsidR="005B5683" w:rsidRPr="005B5683" w:rsidRDefault="005B5683" w:rsidP="005B5683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#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35" o:spid="_x0000_s1026" style="position:absolute;margin-left:664.9pt;margin-top:-124.75pt;width:75.8pt;height:15.7pt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16,31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" adj="-11796480,,5400" path="m261,91l249,45,217,17,207,14r,76l204,125r-12,25l168,166r-40,5l93,171,93,13r37,l170,20r24,17l204,62r3,28l207,14r-3,-1l175,4,128,,2,,,2,,8r2,2l4,11r11,2l29,16r11,8l45,41r,227l43,279r-6,9l25,295,4,299r-2,l,301r,6l2,310r137,l141,307r,-6l139,299r-2,l115,295r-14,-7l95,279,93,268r,-41l93,268r,-82l93,185r32,l158,184r29,-6l206,171r5,-2l231,156r16,-16l256,122r4,-16l261,91xm452,258r-1,-3l446,251r-3,1l441,254r-13,15l413,281r-16,7l378,290r-26,-4l328,270,311,241r-6,-44l305,186r146,l451,185r,-1l451,171r,-8l447,144r-7,-17l429,112,415,101r-5,-3l404,95r,56l403,171r-97,l312,140r11,-23l338,103r20,-5l372,98r11,4l390,110r7,11l401,134r3,17l404,95r-5,-3l381,87,361,86r-40,9l287,120r-22,36l257,201r8,45l286,281r33,24l361,313r33,-5l419,295r5,-5l437,278r13,-18l452,258xm678,298r-2,-4l676,293r-3,-1l670,293r-6,1l659,294r-9,-6l647,280r,-4l647,197r,-44l643,125,628,104r-9,-5l603,91,569,87r-33,4l510,102r-18,16l486,138r,14l494,163r22,2l524,161r6,-6l536,146r2,-11l534,124r-8,-11l533,107r10,-4l554,100r12,-1l583,102r12,10l602,129r2,23l604,182r,15l604,261r-6,7l588,278r-13,9l560,290r-18,-3l531,278r-5,-12l525,252r4,-18l543,219r24,-12l604,197r,-15l592,186r-29,6l544,198r-19,6l506,213r-12,9l485,233r-5,13l478,261r3,18l491,295r19,13l537,312r18,-2l573,303r16,-11l591,290r15,-14l609,292r7,11l627,309r15,2l653,311r9,-2l676,302r2,-4xm863,119r-2,-11l855,97,843,89,826,86r-16,3l795,96r-15,14l766,129r,-38l763,89r-63,1l698,93r,6l699,101r22,3l723,113r,170l723,294r-3,4l700,299r-2,3l698,307r2,2l795,309r3,-2l798,302r-3,-3l772,298r-5,-3l767,151r10,-17l787,122r11,-8l810,109r-1,3l809,116r,19l820,146r32,l863,135r,-16xm1032,240r-3,-23l1017,199,996,185,964,174r-25,-9l922,156,912,146r-3,-13l912,119r8,-11l932,101r15,-3l965,101r14,9l994,128r19,30l1020,158r2,-2l1022,86r-1,l1015,86r-2,l1004,98,994,94,983,90,970,87,956,86r-31,5l900,105r-16,22l879,154r4,25l897,196r21,13l974,227r18,10l1001,249r3,15l1000,280r-10,12l977,298r-14,2l942,298,925,288,908,267,887,233r-7,l878,235r,77l878,313r7,l886,312r15,-15l915,304r14,5l944,312r14,1l975,311r15,-4l1003,300r11,-9l1022,281r6,-13l1031,255r1,-15xm1273,198r-8,-44l1242,118r-18,-12l1224,200r-3,44l1221,245r-11,32l1192,295r-25,6l1139,295r-19,-19l1109,244r-4,-44l1105,198r5,-52l1124,115r18,-14l1162,98r28,6l1209,123r11,32l1224,198r,2l1224,106r-12,-8l1207,95r-42,-9l1123,95r-35,24l1065,156r-9,44l1064,245r23,36l1122,305r43,8l1204,305r6,-4l1238,282r25,-36l1273,198xm1515,307r,-6l1513,299r-21,-1l1489,294r,-141l1485,125r-7,-14l1474,104,1456,92r-25,-5l1395,88r-20,5l1363,106r-11,25l1351,92r,-1l1349,89r-1,l1346,89r-61,1l1283,92r,6l1285,101r21,3l1309,113r,181l1306,298r-21,1l1283,301r,6l1285,309r86,l1373,307r,-6l1371,299r-16,-1l1352,294r,-11l1352,160r5,-12l1362,142r9,-11l1381,121r12,-7l1407,111r18,3l1437,124r7,16l1446,165r,129l1444,298r-18,1l1424,301r,6l1427,309r86,l1515,307xe" fillcolor="#232120" stroked="f">
                <v:stroke joinstyle="round"/>
                <v:formulas/>
                <v:path arrowok="t" o:connecttype="custom" o:connectlocs="121920,-593090;123190,-664845;1270,-688340;25400,-673100;1270,-498475;88265,-498475;59055,-518160;133985,-581025;286385,-526415;240030,-504190;286385,-570865;263525,-624205;205105,-614045;254635,-603250;182245,-612140;250190,-492760;429260,-501650;410845,-510540;382905,-630555;313690,-584835;334010,-616585;382270,-606425;365125,-506095;344805,-549275;333375,-558800;311785,-501015;384810,-513080;429260,-496570;514350,-631825;443230,-629285;457200,-499110;506730,-496570;506730,-615950;548005,-602615;596265,-583565;601345,-626110;648970,-633730;615950,-633095;569595,-563880;628650,-502920;558800,-540385;581025,-495300;643890,-503555;788670,-613410;741045,-497205;713740,-615315;777240,-561340;676275,-589280;768350,-497205;947420,-499110;908685,-633095;856615,-631825;829310,-622300;815975,-492125;858520,-508635;893445,-617855;905510,-498475" o:connectangles="0,0,0,0,0,0,0,0,0,0,0,0,0,0,0,0,0,0,0,0,0,0,0,0,0,0,0,0,0,0,0,0,0,0,0,0,0,0,0,0,0,0,0,0,0,0,0,0,0,0,0,0,0,0,0,0,0" textboxrect="0,0,1516,314"/>
                <v:textbox>
                  <w:txbxContent>
                    <w:p w:rsidR="005B5683" w:rsidRPr="005B5683" w:rsidRDefault="005B5683" w:rsidP="005B5683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#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769DF" w:rsidRPr="00D55AC4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15738880" behindDoc="0" locked="0" layoutInCell="1" allowOverlap="1" wp14:anchorId="55912C86" wp14:editId="3D65F1F0">
                <wp:simplePos x="0" y="0"/>
                <wp:positionH relativeFrom="page">
                  <wp:posOffset>8780780</wp:posOffset>
                </wp:positionH>
                <wp:positionV relativeFrom="paragraph">
                  <wp:posOffset>-718185</wp:posOffset>
                </wp:positionV>
                <wp:extent cx="0" cy="257175"/>
                <wp:effectExtent l="0" t="0" r="0" b="0"/>
                <wp:wrapNone/>
                <wp:docPr id="558" name="Line 5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7175"/>
                        </a:xfrm>
                        <a:prstGeom prst="line">
                          <a:avLst/>
                        </a:prstGeom>
                        <a:noFill/>
                        <a:ln w="1092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1065BF" id="Line 531" o:spid="_x0000_s1026" style="position:absolute;z-index:1573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91.4pt,-56.55pt" to="691.4pt,-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" strokeweight=".86pt">
                <w10:wrap anchorx="page"/>
              </v:line>
            </w:pict>
          </mc:Fallback>
        </mc:AlternateContent>
      </w:r>
      <w:r w:rsidR="00AC097D" w:rsidRPr="00D55AC4">
        <w:rPr>
          <w:rFonts w:asciiTheme="minorHAnsi" w:hAnsiTheme="minorHAnsi" w:cstheme="minorHAnsi"/>
          <w:noProof/>
        </w:rPr>
        <w:drawing>
          <wp:anchor distT="0" distB="0" distL="0" distR="0" simplePos="0" relativeHeight="15740928" behindDoc="0" locked="0" layoutInCell="1" allowOverlap="1" wp14:anchorId="0AFF5530" wp14:editId="0073D37B">
            <wp:simplePos x="0" y="0"/>
            <wp:positionH relativeFrom="page">
              <wp:posOffset>9414577</wp:posOffset>
            </wp:positionH>
            <wp:positionV relativeFrom="page">
              <wp:posOffset>6598387</wp:posOffset>
            </wp:positionV>
            <wp:extent cx="134170" cy="84514"/>
            <wp:effectExtent l="0" t="0" r="0" b="0"/>
            <wp:wrapNone/>
            <wp:docPr id="19" name="image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6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170" cy="84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097D" w:rsidRPr="00D55AC4">
        <w:rPr>
          <w:rFonts w:asciiTheme="minorHAnsi" w:hAnsiTheme="minorHAnsi" w:cstheme="minorHAnsi"/>
          <w:w w:val="105"/>
        </w:rPr>
        <w:t>.</w:t>
      </w:r>
    </w:p>
    <w:p w14:paraId="7F130938" w14:textId="77777777" w:rsidR="00163051" w:rsidRDefault="00163051">
      <w:pPr>
        <w:pStyle w:val="BodyText"/>
        <w:spacing w:before="6"/>
        <w:rPr>
          <w:sz w:val="1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3"/>
        <w:gridCol w:w="4677"/>
        <w:gridCol w:w="4677"/>
        <w:gridCol w:w="3640"/>
        <w:gridCol w:w="1037"/>
      </w:tblGrid>
      <w:tr w:rsidR="00163051" w14:paraId="4C389ADD" w14:textId="77777777" w:rsidTr="009C70E5">
        <w:trPr>
          <w:trHeight w:val="457"/>
        </w:trPr>
        <w:tc>
          <w:tcPr>
            <w:tcW w:w="1393" w:type="dxa"/>
            <w:vMerge w:val="restart"/>
            <w:tcBorders>
              <w:top w:val="nil"/>
              <w:left w:val="nil"/>
            </w:tcBorders>
            <w:shd w:val="clear" w:color="auto" w:fill="00B0F0"/>
          </w:tcPr>
          <w:p w14:paraId="18559FCF" w14:textId="77777777" w:rsidR="00163051" w:rsidRDefault="00163051" w:rsidP="009C70E5">
            <w:pPr>
              <w:pStyle w:val="TableParagraph"/>
              <w:spacing w:before="6"/>
              <w:rPr>
                <w:rFonts w:ascii="Tahoma"/>
                <w:sz w:val="26"/>
              </w:rPr>
            </w:pPr>
          </w:p>
          <w:p w14:paraId="27E0826C" w14:textId="77777777" w:rsidR="00163051" w:rsidRDefault="00AC097D" w:rsidP="009C70E5">
            <w:pPr>
              <w:pStyle w:val="TableParagraph"/>
              <w:ind w:left="364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Week</w:t>
            </w:r>
          </w:p>
        </w:tc>
        <w:tc>
          <w:tcPr>
            <w:tcW w:w="14031" w:type="dxa"/>
            <w:gridSpan w:val="4"/>
            <w:tcBorders>
              <w:top w:val="nil"/>
              <w:right w:val="nil"/>
            </w:tcBorders>
            <w:shd w:val="clear" w:color="auto" w:fill="95B3D7" w:themeFill="accent1" w:themeFillTint="99"/>
          </w:tcPr>
          <w:p w14:paraId="6AF821E1" w14:textId="77777777" w:rsidR="00163051" w:rsidRPr="00370910" w:rsidRDefault="00AC097D" w:rsidP="009C70E5">
            <w:pPr>
              <w:pStyle w:val="TableParagraph"/>
              <w:spacing w:before="93"/>
              <w:ind w:left="6666" w:right="6685"/>
              <w:jc w:val="center"/>
              <w:rPr>
                <w:b/>
                <w:sz w:val="24"/>
              </w:rPr>
            </w:pPr>
            <w:r w:rsidRPr="00370910">
              <w:rPr>
                <w:b/>
                <w:w w:val="105"/>
                <w:sz w:val="24"/>
              </w:rPr>
              <w:t>Term</w:t>
            </w:r>
          </w:p>
        </w:tc>
      </w:tr>
      <w:tr w:rsidR="00163051" w14:paraId="5B28580C" w14:textId="77777777" w:rsidTr="009C70E5">
        <w:trPr>
          <w:trHeight w:val="408"/>
        </w:trPr>
        <w:tc>
          <w:tcPr>
            <w:tcW w:w="1393" w:type="dxa"/>
            <w:vMerge/>
            <w:tcBorders>
              <w:top w:val="nil"/>
              <w:left w:val="nil"/>
            </w:tcBorders>
            <w:shd w:val="clear" w:color="auto" w:fill="00B0F0"/>
          </w:tcPr>
          <w:p w14:paraId="329A004E" w14:textId="77777777" w:rsidR="00163051" w:rsidRDefault="00163051" w:rsidP="009C70E5">
            <w:pPr>
              <w:rPr>
                <w:sz w:val="2"/>
                <w:szCs w:val="2"/>
              </w:rPr>
            </w:pPr>
          </w:p>
        </w:tc>
        <w:tc>
          <w:tcPr>
            <w:tcW w:w="4677" w:type="dxa"/>
            <w:shd w:val="clear" w:color="auto" w:fill="8DB3E2" w:themeFill="text2" w:themeFillTint="66"/>
          </w:tcPr>
          <w:p w14:paraId="590A7904" w14:textId="77777777" w:rsidR="00163051" w:rsidRDefault="00AC097D" w:rsidP="009C70E5">
            <w:pPr>
              <w:pStyle w:val="TableParagraph"/>
              <w:spacing w:before="71"/>
              <w:ind w:left="193" w:right="193"/>
              <w:jc w:val="center"/>
              <w:rPr>
                <w:b/>
                <w:sz w:val="24"/>
              </w:rPr>
            </w:pPr>
            <w:r w:rsidRPr="00370910">
              <w:rPr>
                <w:b/>
                <w:w w:val="110"/>
                <w:sz w:val="24"/>
              </w:rPr>
              <w:t>Autumn</w:t>
            </w:r>
          </w:p>
        </w:tc>
        <w:tc>
          <w:tcPr>
            <w:tcW w:w="4677" w:type="dxa"/>
            <w:shd w:val="clear" w:color="auto" w:fill="95B3D7" w:themeFill="accent1" w:themeFillTint="99"/>
          </w:tcPr>
          <w:p w14:paraId="01D16FA4" w14:textId="77777777" w:rsidR="00163051" w:rsidRPr="00370910" w:rsidRDefault="00AC097D" w:rsidP="009C70E5">
            <w:pPr>
              <w:pStyle w:val="TableParagraph"/>
              <w:spacing w:before="71"/>
              <w:ind w:left="193" w:right="193"/>
              <w:jc w:val="center"/>
              <w:rPr>
                <w:b/>
                <w:sz w:val="24"/>
              </w:rPr>
            </w:pPr>
            <w:r w:rsidRPr="00370910">
              <w:rPr>
                <w:b/>
                <w:sz w:val="24"/>
              </w:rPr>
              <w:t>Spring</w:t>
            </w:r>
          </w:p>
        </w:tc>
        <w:tc>
          <w:tcPr>
            <w:tcW w:w="4677" w:type="dxa"/>
            <w:gridSpan w:val="2"/>
            <w:tcBorders>
              <w:right w:val="nil"/>
            </w:tcBorders>
            <w:shd w:val="clear" w:color="auto" w:fill="95B3D7" w:themeFill="accent1" w:themeFillTint="99"/>
          </w:tcPr>
          <w:p w14:paraId="5AB48A3E" w14:textId="77777777" w:rsidR="00163051" w:rsidRPr="00370910" w:rsidRDefault="00AC097D" w:rsidP="009C70E5">
            <w:pPr>
              <w:pStyle w:val="TableParagraph"/>
              <w:spacing w:before="71"/>
              <w:ind w:left="1793" w:right="1812"/>
              <w:jc w:val="center"/>
              <w:rPr>
                <w:b/>
                <w:sz w:val="24"/>
              </w:rPr>
            </w:pPr>
            <w:r w:rsidRPr="00370910">
              <w:rPr>
                <w:b/>
                <w:w w:val="105"/>
                <w:sz w:val="24"/>
              </w:rPr>
              <w:t>Summer</w:t>
            </w:r>
          </w:p>
        </w:tc>
      </w:tr>
      <w:tr w:rsidR="00163051" w14:paraId="6116B174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35C6A7F1" w14:textId="77777777" w:rsidR="00163051" w:rsidRDefault="00AC097D" w:rsidP="009C70E5">
            <w:pPr>
              <w:pStyle w:val="TableParagraph"/>
              <w:spacing w:before="127"/>
              <w:ind w:left="22"/>
              <w:jc w:val="center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1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21258B64" w14:textId="77777777" w:rsidR="00163051" w:rsidRPr="00EB152D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8612FB4" w14:textId="77777777" w:rsidR="00163051" w:rsidRPr="00EB152D" w:rsidRDefault="00163051" w:rsidP="009C70E5">
            <w:pPr>
              <w:pStyle w:val="TableParagraph"/>
              <w:spacing w:before="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36FE4F6" w14:textId="77777777" w:rsidR="00163051" w:rsidRPr="00EB152D" w:rsidRDefault="00AC097D" w:rsidP="009C70E5">
            <w:pPr>
              <w:pStyle w:val="TableParagraph"/>
              <w:ind w:left="65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umbers</w:t>
            </w:r>
            <w:r w:rsidRPr="00EB152D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o</w:t>
            </w:r>
            <w:r w:rsidRPr="00EB152D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76AF594D" w14:textId="77777777" w:rsidR="00163051" w:rsidRPr="00EB152D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001D80F" w14:textId="77777777" w:rsidR="00163051" w:rsidRPr="00EB152D" w:rsidRDefault="00163051" w:rsidP="009C70E5">
            <w:pPr>
              <w:pStyle w:val="TableParagraph"/>
              <w:spacing w:before="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1CA7F4F" w14:textId="77777777" w:rsidR="00163051" w:rsidRPr="00EB152D" w:rsidRDefault="00AC097D" w:rsidP="009C70E5">
            <w:pPr>
              <w:pStyle w:val="TableParagraph"/>
              <w:ind w:left="65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umbers</w:t>
            </w:r>
            <w:r w:rsidRPr="00EB152D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o</w:t>
            </w:r>
            <w:r w:rsidRPr="00EB152D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20</w:t>
            </w:r>
          </w:p>
        </w:tc>
        <w:tc>
          <w:tcPr>
            <w:tcW w:w="4677" w:type="dxa"/>
            <w:gridSpan w:val="2"/>
            <w:vMerge w:val="restart"/>
            <w:tcBorders>
              <w:right w:val="nil"/>
            </w:tcBorders>
            <w:shd w:val="clear" w:color="auto" w:fill="F6F7DB"/>
          </w:tcPr>
          <w:p w14:paraId="7082B497" w14:textId="77777777" w:rsidR="00163051" w:rsidRPr="00EB152D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156FC37" w14:textId="77777777" w:rsidR="00163051" w:rsidRPr="00EB152D" w:rsidRDefault="00AC097D" w:rsidP="009C70E5">
            <w:pPr>
              <w:pStyle w:val="TableParagraph"/>
              <w:ind w:left="59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</w:t>
            </w:r>
            <w:r w:rsidRPr="00EB152D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EB152D">
              <w:rPr>
                <w:rFonts w:asciiTheme="minorHAnsi" w:hAnsiTheme="minorHAnsi" w:cstheme="minorHAnsi"/>
                <w:b/>
                <w:spacing w:val="-3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</w:t>
            </w:r>
          </w:p>
        </w:tc>
      </w:tr>
      <w:tr w:rsidR="00163051" w14:paraId="030F72E5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3EA2A96D" w14:textId="77777777" w:rsidR="00163051" w:rsidRDefault="00AC097D" w:rsidP="009C70E5">
            <w:pPr>
              <w:pStyle w:val="TableParagraph"/>
              <w:spacing w:before="127"/>
              <w:ind w:left="22"/>
              <w:jc w:val="center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2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14A7EDD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1F1839B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gridSpan w:val="2"/>
            <w:vMerge/>
            <w:tcBorders>
              <w:top w:val="nil"/>
              <w:right w:val="nil"/>
            </w:tcBorders>
            <w:shd w:val="clear" w:color="auto" w:fill="F6F7DB"/>
          </w:tcPr>
          <w:p w14:paraId="4952A84D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14:paraId="0B2AD762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02B77FFB" w14:textId="77777777" w:rsidR="00163051" w:rsidRDefault="00AC097D" w:rsidP="009C70E5">
            <w:pPr>
              <w:pStyle w:val="TableParagraph"/>
              <w:spacing w:before="127"/>
              <w:ind w:left="22"/>
              <w:jc w:val="center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3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4B569EC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EAD53E0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gridSpan w:val="2"/>
            <w:tcBorders>
              <w:right w:val="nil"/>
            </w:tcBorders>
            <w:shd w:val="clear" w:color="auto" w:fill="F6F7DB"/>
          </w:tcPr>
          <w:p w14:paraId="6A77A611" w14:textId="575FD02C" w:rsidR="00163051" w:rsidRPr="00EB152D" w:rsidRDefault="005F7108" w:rsidP="009C70E5">
            <w:pPr>
              <w:pStyle w:val="TableParagraph"/>
              <w:spacing w:before="137"/>
              <w:ind w:left="385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Fractions</w:t>
            </w:r>
          </w:p>
        </w:tc>
      </w:tr>
      <w:tr w:rsidR="00163051" w14:paraId="7877EB62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05959216" w14:textId="77777777" w:rsidR="00163051" w:rsidRDefault="00AC097D" w:rsidP="009C70E5">
            <w:pPr>
              <w:pStyle w:val="TableParagraph"/>
              <w:spacing w:before="127"/>
              <w:ind w:left="22"/>
              <w:jc w:val="center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4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56121468" w14:textId="77777777" w:rsidR="00163051" w:rsidRPr="00EB152D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EA5BF63" w14:textId="77777777" w:rsidR="00163051" w:rsidRPr="00EB152D" w:rsidRDefault="00AC097D" w:rsidP="009C70E5">
            <w:pPr>
              <w:pStyle w:val="TableParagraph"/>
              <w:ind w:left="41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art-whole</w:t>
            </w:r>
            <w:r w:rsidRPr="00EB152D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ithin</w:t>
            </w:r>
            <w:r w:rsidRPr="00EB152D">
              <w:rPr>
                <w:rFonts w:asciiTheme="minorHAnsi" w:hAnsiTheme="minorHAnsi" w:cstheme="minorHAnsi"/>
                <w:b/>
                <w:spacing w:val="-2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07ABF822" w14:textId="77777777" w:rsidR="00163051" w:rsidRPr="00EB152D" w:rsidRDefault="00163051" w:rsidP="009C70E5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B5AE88C" w14:textId="77777777" w:rsidR="00163051" w:rsidRPr="00EB152D" w:rsidRDefault="00AC097D" w:rsidP="009C70E5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ddition</w:t>
            </w:r>
            <w:r w:rsidRPr="00EB152D">
              <w:rPr>
                <w:rFonts w:asciiTheme="minorHAnsi" w:hAnsiTheme="minorHAnsi" w:cstheme="minorHAnsi"/>
                <w:b/>
                <w:spacing w:val="1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EB152D">
              <w:rPr>
                <w:rFonts w:asciiTheme="minorHAnsi" w:hAnsiTheme="minorHAnsi" w:cstheme="minorHAnsi"/>
                <w:b/>
                <w:spacing w:val="1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btraction</w:t>
            </w:r>
            <w:r w:rsidRPr="00EB152D">
              <w:rPr>
                <w:rFonts w:asciiTheme="minorHAnsi" w:hAnsiTheme="minorHAnsi" w:cstheme="minorHAnsi"/>
                <w:b/>
                <w:spacing w:val="1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ithin</w:t>
            </w:r>
            <w:r w:rsidRPr="00EB152D">
              <w:rPr>
                <w:rFonts w:asciiTheme="minorHAnsi" w:hAnsiTheme="minorHAnsi" w:cstheme="minorHAnsi"/>
                <w:b/>
                <w:spacing w:val="1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20</w:t>
            </w:r>
          </w:p>
          <w:p w14:paraId="1998258B" w14:textId="77777777" w:rsidR="00163051" w:rsidRPr="00EB152D" w:rsidRDefault="00163051" w:rsidP="009C70E5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gridSpan w:val="2"/>
            <w:tcBorders>
              <w:right w:val="nil"/>
            </w:tcBorders>
            <w:shd w:val="clear" w:color="auto" w:fill="F6F7DB"/>
          </w:tcPr>
          <w:p w14:paraId="7CE50183" w14:textId="77777777" w:rsidR="00163051" w:rsidRPr="00EB152D" w:rsidRDefault="00AC097D" w:rsidP="009C70E5">
            <w:pPr>
              <w:pStyle w:val="TableParagraph"/>
              <w:spacing w:before="137"/>
              <w:ind w:left="34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osition</w:t>
            </w:r>
            <w:r w:rsidRPr="00EB152D">
              <w:rPr>
                <w:rFonts w:asciiTheme="minorHAnsi" w:hAnsiTheme="minorHAnsi" w:cstheme="minorHAnsi"/>
                <w:b/>
                <w:spacing w:val="-8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EB152D">
              <w:rPr>
                <w:rFonts w:asciiTheme="minorHAnsi" w:hAnsiTheme="minorHAnsi" w:cstheme="minorHAnsi"/>
                <w:b/>
                <w:spacing w:val="-9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rection</w:t>
            </w:r>
          </w:p>
        </w:tc>
      </w:tr>
      <w:tr w:rsidR="00163051" w14:paraId="161BC1BC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2B8E04EA" w14:textId="77777777" w:rsidR="00163051" w:rsidRDefault="00AC097D" w:rsidP="009C70E5">
            <w:pPr>
              <w:pStyle w:val="TableParagraph"/>
              <w:spacing w:before="127"/>
              <w:ind w:left="22"/>
              <w:jc w:val="center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5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25F57A8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1EB288EC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gridSpan w:val="2"/>
            <w:vMerge w:val="restart"/>
            <w:tcBorders>
              <w:right w:val="nil"/>
            </w:tcBorders>
            <w:shd w:val="clear" w:color="auto" w:fill="F6F7DB"/>
          </w:tcPr>
          <w:p w14:paraId="423B84C0" w14:textId="77777777" w:rsidR="00163051" w:rsidRPr="00EB152D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060A161" w14:textId="77777777" w:rsidR="00163051" w:rsidRPr="00EB152D" w:rsidRDefault="00AC097D" w:rsidP="009C70E5">
            <w:pPr>
              <w:pStyle w:val="TableParagraph"/>
              <w:ind w:left="60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umbers</w:t>
            </w:r>
            <w:r w:rsidRPr="00EB152D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o</w:t>
            </w:r>
            <w:r w:rsidRPr="00EB152D">
              <w:rPr>
                <w:rFonts w:asciiTheme="minorHAnsi" w:hAnsiTheme="minorHAnsi" w:cstheme="minorHAnsi"/>
                <w:b/>
                <w:spacing w:val="-7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0</w:t>
            </w:r>
          </w:p>
        </w:tc>
      </w:tr>
      <w:tr w:rsidR="00163051" w14:paraId="74FB70A4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41E40551" w14:textId="77777777" w:rsidR="00163051" w:rsidRDefault="00AC097D" w:rsidP="009C70E5">
            <w:pPr>
              <w:pStyle w:val="TableParagraph"/>
              <w:spacing w:before="127"/>
              <w:ind w:left="22"/>
              <w:jc w:val="center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6</w:t>
            </w:r>
          </w:p>
        </w:tc>
        <w:tc>
          <w:tcPr>
            <w:tcW w:w="4677" w:type="dxa"/>
            <w:shd w:val="clear" w:color="auto" w:fill="F6F7DB"/>
          </w:tcPr>
          <w:p w14:paraId="63ACC939" w14:textId="77777777" w:rsidR="00163051" w:rsidRPr="00EB152D" w:rsidRDefault="00AC097D" w:rsidP="009C70E5">
            <w:pPr>
              <w:pStyle w:val="TableParagraph"/>
              <w:spacing w:before="137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ddition</w:t>
            </w:r>
            <w:r w:rsidRPr="00EB152D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ithin</w:t>
            </w:r>
            <w:r w:rsidRPr="00EB152D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76B08916" w14:textId="77777777" w:rsidR="00163051" w:rsidRPr="00EB152D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D881B15" w14:textId="77777777" w:rsidR="00163051" w:rsidRPr="00EB152D" w:rsidRDefault="009C70E5" w:rsidP="009C70E5">
            <w:pPr>
              <w:pStyle w:val="TableParagraph"/>
              <w:ind w:left="71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D55AC4">
              <w:rPr>
                <w:rFonts w:asciiTheme="minorHAnsi" w:hAnsiTheme="minorHAnsi"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486559232" behindDoc="1" locked="0" layoutInCell="1" allowOverlap="1" wp14:anchorId="439707DE" wp14:editId="14159748">
                      <wp:simplePos x="0" y="0"/>
                      <wp:positionH relativeFrom="page">
                        <wp:posOffset>2944495</wp:posOffset>
                      </wp:positionH>
                      <wp:positionV relativeFrom="page">
                        <wp:posOffset>686435</wp:posOffset>
                      </wp:positionV>
                      <wp:extent cx="2970530" cy="1800225"/>
                      <wp:effectExtent l="0" t="0" r="1270" b="9525"/>
                      <wp:wrapNone/>
                      <wp:docPr id="516" name="Group 4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970530" cy="1800225"/>
                                <a:chOff x="11449" y="8305"/>
                                <a:chExt cx="4678" cy="2835"/>
                              </a:xfrm>
                            </wpg:grpSpPr>
                            <wps:wsp>
                              <wps:cNvPr id="517" name="Freeform 530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449" y="8305"/>
                                  <a:ext cx="4678" cy="2835"/>
                                </a:xfrm>
                                <a:custGeom>
                                  <a:avLst/>
                                  <a:gdLst>
                                    <a:gd name="T0" fmla="+- 0 16126 11449"/>
                                    <a:gd name="T1" fmla="*/ T0 w 4678"/>
                                    <a:gd name="T2" fmla="+- 0 8306 8306"/>
                                    <a:gd name="T3" fmla="*/ 8306 h 2835"/>
                                    <a:gd name="T4" fmla="+- 0 11449 11449"/>
                                    <a:gd name="T5" fmla="*/ T4 w 4678"/>
                                    <a:gd name="T6" fmla="+- 0 8306 8306"/>
                                    <a:gd name="T7" fmla="*/ 8306 h 2835"/>
                                    <a:gd name="T8" fmla="+- 0 11449 11449"/>
                                    <a:gd name="T9" fmla="*/ T8 w 4678"/>
                                    <a:gd name="T10" fmla="+- 0 9440 8306"/>
                                    <a:gd name="T11" fmla="*/ 9440 h 2835"/>
                                    <a:gd name="T12" fmla="+- 0 11449 11449"/>
                                    <a:gd name="T13" fmla="*/ T12 w 4678"/>
                                    <a:gd name="T14" fmla="+- 0 10574 8306"/>
                                    <a:gd name="T15" fmla="*/ 10574 h 2835"/>
                                    <a:gd name="T16" fmla="+- 0 11449 11449"/>
                                    <a:gd name="T17" fmla="*/ T16 w 4678"/>
                                    <a:gd name="T18" fmla="+- 0 11141 8306"/>
                                    <a:gd name="T19" fmla="*/ 11141 h 2835"/>
                                    <a:gd name="T20" fmla="+- 0 16126 11449"/>
                                    <a:gd name="T21" fmla="*/ T20 w 4678"/>
                                    <a:gd name="T22" fmla="+- 0 11141 8306"/>
                                    <a:gd name="T23" fmla="*/ 11141 h 2835"/>
                                    <a:gd name="T24" fmla="+- 0 16126 11449"/>
                                    <a:gd name="T25" fmla="*/ T24 w 4678"/>
                                    <a:gd name="T26" fmla="+- 0 10574 8306"/>
                                    <a:gd name="T27" fmla="*/ 10574 h 2835"/>
                                    <a:gd name="T28" fmla="+- 0 16126 11449"/>
                                    <a:gd name="T29" fmla="*/ T28 w 4678"/>
                                    <a:gd name="T30" fmla="+- 0 9440 8306"/>
                                    <a:gd name="T31" fmla="*/ 9440 h 2835"/>
                                    <a:gd name="T32" fmla="+- 0 16126 11449"/>
                                    <a:gd name="T33" fmla="*/ T32 w 4678"/>
                                    <a:gd name="T34" fmla="+- 0 8306 8306"/>
                                    <a:gd name="T35" fmla="*/ 8306 h 2835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</a:cxnLst>
                                  <a:rect l="0" t="0" r="r" b="b"/>
                                  <a:pathLst>
                                    <a:path w="4678" h="2835">
                                      <a:moveTo>
                                        <a:pt x="4677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134"/>
                                      </a:lnTo>
                                      <a:lnTo>
                                        <a:pt x="0" y="2268"/>
                                      </a:lnTo>
                                      <a:lnTo>
                                        <a:pt x="0" y="2835"/>
                                      </a:lnTo>
                                      <a:lnTo>
                                        <a:pt x="4677" y="2835"/>
                                      </a:lnTo>
                                      <a:lnTo>
                                        <a:pt x="4677" y="2268"/>
                                      </a:lnTo>
                                      <a:lnTo>
                                        <a:pt x="4677" y="1134"/>
                                      </a:lnTo>
                                      <a:lnTo>
                                        <a:pt x="46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6F7DB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8" name="Freeform 52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4788" y="10426"/>
                                  <a:ext cx="55" cy="72"/>
                                </a:xfrm>
                                <a:custGeom>
                                  <a:avLst/>
                                  <a:gdLst>
                                    <a:gd name="T0" fmla="+- 0 14838 14789"/>
                                    <a:gd name="T1" fmla="*/ T0 w 55"/>
                                    <a:gd name="T2" fmla="+- 0 10427 10427"/>
                                    <a:gd name="T3" fmla="*/ 10427 h 72"/>
                                    <a:gd name="T4" fmla="+- 0 14789 14789"/>
                                    <a:gd name="T5" fmla="*/ T4 w 55"/>
                                    <a:gd name="T6" fmla="+- 0 10464 10427"/>
                                    <a:gd name="T7" fmla="*/ 10464 h 72"/>
                                    <a:gd name="T8" fmla="+- 0 14789 14789"/>
                                    <a:gd name="T9" fmla="*/ T8 w 55"/>
                                    <a:gd name="T10" fmla="+- 0 10484 10427"/>
                                    <a:gd name="T11" fmla="*/ 10484 h 72"/>
                                    <a:gd name="T12" fmla="+- 0 14807 14789"/>
                                    <a:gd name="T13" fmla="*/ T12 w 55"/>
                                    <a:gd name="T14" fmla="+- 0 10499 10427"/>
                                    <a:gd name="T15" fmla="*/ 10499 h 72"/>
                                    <a:gd name="T16" fmla="+- 0 14843 14789"/>
                                    <a:gd name="T17" fmla="*/ T16 w 55"/>
                                    <a:gd name="T18" fmla="+- 0 10495 10427"/>
                                    <a:gd name="T19" fmla="*/ 10495 h 72"/>
                                    <a:gd name="T20" fmla="+- 0 14837 14789"/>
                                    <a:gd name="T21" fmla="*/ T20 w 55"/>
                                    <a:gd name="T22" fmla="+- 0 10476 10427"/>
                                    <a:gd name="T23" fmla="*/ 10476 h 72"/>
                                    <a:gd name="T24" fmla="+- 0 14833 14789"/>
                                    <a:gd name="T25" fmla="*/ T24 w 55"/>
                                    <a:gd name="T26" fmla="+- 0 10437 10427"/>
                                    <a:gd name="T27" fmla="*/ 10437 h 72"/>
                                    <a:gd name="T28" fmla="+- 0 14838 14789"/>
                                    <a:gd name="T29" fmla="*/ T28 w 55"/>
                                    <a:gd name="T30" fmla="+- 0 10427 10427"/>
                                    <a:gd name="T31" fmla="*/ 10427 h 72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</a:cxnLst>
                                  <a:rect l="0" t="0" r="r" b="b"/>
                                  <a:pathLst>
                                    <a:path w="55" h="72">
                                      <a:moveTo>
                                        <a:pt x="49" y="0"/>
                                      </a:moveTo>
                                      <a:lnTo>
                                        <a:pt x="0" y="37"/>
                                      </a:lnTo>
                                      <a:lnTo>
                                        <a:pt x="0" y="57"/>
                                      </a:lnTo>
                                      <a:lnTo>
                                        <a:pt x="18" y="72"/>
                                      </a:lnTo>
                                      <a:lnTo>
                                        <a:pt x="54" y="68"/>
                                      </a:lnTo>
                                      <a:lnTo>
                                        <a:pt x="48" y="49"/>
                                      </a:lnTo>
                                      <a:lnTo>
                                        <a:pt x="44" y="10"/>
                                      </a:lnTo>
                                      <a:lnTo>
                                        <a:pt x="4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6C6C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7" name="Freeform 500"/>
                              <wps:cNvSpPr>
                                <a:spLocks/>
                              </wps:cNvSpPr>
                              <wps:spPr bwMode="auto">
                                <a:xfrm>
                                  <a:off x="15307" y="9629"/>
                                  <a:ext cx="58" cy="132"/>
                                </a:xfrm>
                                <a:custGeom>
                                  <a:avLst/>
                                  <a:gdLst>
                                    <a:gd name="T0" fmla="+- 0 15307 15307"/>
                                    <a:gd name="T1" fmla="*/ T0 w 58"/>
                                    <a:gd name="T2" fmla="+- 0 9630 9630"/>
                                    <a:gd name="T3" fmla="*/ 9630 h 132"/>
                                    <a:gd name="T4" fmla="+- 0 15313 15307"/>
                                    <a:gd name="T5" fmla="*/ T4 w 58"/>
                                    <a:gd name="T6" fmla="+- 0 9635 9630"/>
                                    <a:gd name="T7" fmla="*/ 9635 h 132"/>
                                    <a:gd name="T8" fmla="+- 0 15326 15307"/>
                                    <a:gd name="T9" fmla="*/ T8 w 58"/>
                                    <a:gd name="T10" fmla="+- 0 9650 9630"/>
                                    <a:gd name="T11" fmla="*/ 9650 h 132"/>
                                    <a:gd name="T12" fmla="+- 0 15339 15307"/>
                                    <a:gd name="T13" fmla="*/ T12 w 58"/>
                                    <a:gd name="T14" fmla="+- 0 9667 9630"/>
                                    <a:gd name="T15" fmla="*/ 9667 h 132"/>
                                    <a:gd name="T16" fmla="+- 0 15344 15307"/>
                                    <a:gd name="T17" fmla="*/ T16 w 58"/>
                                    <a:gd name="T18" fmla="+- 0 9683 9630"/>
                                    <a:gd name="T19" fmla="*/ 9683 h 132"/>
                                    <a:gd name="T20" fmla="+- 0 15338 15307"/>
                                    <a:gd name="T21" fmla="*/ T20 w 58"/>
                                    <a:gd name="T22" fmla="+- 0 9693 9630"/>
                                    <a:gd name="T23" fmla="*/ 9693 h 132"/>
                                    <a:gd name="T24" fmla="+- 0 15327 15307"/>
                                    <a:gd name="T25" fmla="*/ T24 w 58"/>
                                    <a:gd name="T26" fmla="+- 0 9700 9630"/>
                                    <a:gd name="T27" fmla="*/ 9700 h 132"/>
                                    <a:gd name="T28" fmla="+- 0 15317 15307"/>
                                    <a:gd name="T29" fmla="*/ T28 w 58"/>
                                    <a:gd name="T30" fmla="+- 0 9709 9630"/>
                                    <a:gd name="T31" fmla="*/ 9709 h 132"/>
                                    <a:gd name="T32" fmla="+- 0 15364 15307"/>
                                    <a:gd name="T33" fmla="*/ T32 w 58"/>
                                    <a:gd name="T34" fmla="+- 0 9761 9630"/>
                                    <a:gd name="T35" fmla="*/ 9761 h 132"/>
                                    <a:gd name="T36" fmla="+- 0 15350 15307"/>
                                    <a:gd name="T37" fmla="*/ T36 w 58"/>
                                    <a:gd name="T38" fmla="+- 0 9745 9630"/>
                                    <a:gd name="T39" fmla="*/ 9745 h 132"/>
                                    <a:gd name="T40" fmla="+- 0 15339 15307"/>
                                    <a:gd name="T41" fmla="*/ T40 w 58"/>
                                    <a:gd name="T42" fmla="+- 0 9732 9630"/>
                                    <a:gd name="T43" fmla="*/ 9732 h 132"/>
                                    <a:gd name="T44" fmla="+- 0 15331 15307"/>
                                    <a:gd name="T45" fmla="*/ T44 w 58"/>
                                    <a:gd name="T46" fmla="+- 0 9720 9630"/>
                                    <a:gd name="T47" fmla="*/ 9720 h 132"/>
                                    <a:gd name="T48" fmla="+- 0 15333 15307"/>
                                    <a:gd name="T49" fmla="*/ T48 w 58"/>
                                    <a:gd name="T50" fmla="+- 0 9711 9630"/>
                                    <a:gd name="T51" fmla="*/ 9711 h 132"/>
                                    <a:gd name="T52" fmla="+- 0 15342 15307"/>
                                    <a:gd name="T53" fmla="*/ T52 w 58"/>
                                    <a:gd name="T54" fmla="+- 0 9703 9630"/>
                                    <a:gd name="T55" fmla="*/ 9703 h 132"/>
                                    <a:gd name="T56" fmla="+- 0 15351 15307"/>
                                    <a:gd name="T57" fmla="*/ T56 w 58"/>
                                    <a:gd name="T58" fmla="+- 0 9692 9630"/>
                                    <a:gd name="T59" fmla="*/ 9692 h 132"/>
                                    <a:gd name="T60" fmla="+- 0 15354 15307"/>
                                    <a:gd name="T61" fmla="*/ T60 w 58"/>
                                    <a:gd name="T62" fmla="+- 0 9678 9630"/>
                                    <a:gd name="T63" fmla="*/ 9678 h 132"/>
                                    <a:gd name="T64" fmla="+- 0 15351 15307"/>
                                    <a:gd name="T65" fmla="*/ T64 w 58"/>
                                    <a:gd name="T66" fmla="+- 0 9665 9630"/>
                                    <a:gd name="T67" fmla="*/ 9665 h 132"/>
                                    <a:gd name="T68" fmla="+- 0 15345 15307"/>
                                    <a:gd name="T69" fmla="*/ T68 w 58"/>
                                    <a:gd name="T70" fmla="+- 0 9655 9630"/>
                                    <a:gd name="T71" fmla="*/ 9655 h 132"/>
                                    <a:gd name="T72" fmla="+- 0 15332 15307"/>
                                    <a:gd name="T73" fmla="*/ T72 w 58"/>
                                    <a:gd name="T74" fmla="+- 0 9645 9630"/>
                                    <a:gd name="T75" fmla="*/ 9645 h 132"/>
                                    <a:gd name="T76" fmla="+- 0 15307 15307"/>
                                    <a:gd name="T77" fmla="*/ T76 w 58"/>
                                    <a:gd name="T78" fmla="+- 0 9630 9630"/>
                                    <a:gd name="T79" fmla="*/ 9630 h 132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</a:cxnLst>
                                  <a:rect l="0" t="0" r="r" b="b"/>
                                  <a:pathLst>
                                    <a:path w="58" h="132">
                                      <a:moveTo>
                                        <a:pt x="0" y="0"/>
                                      </a:moveTo>
                                      <a:lnTo>
                                        <a:pt x="6" y="5"/>
                                      </a:lnTo>
                                      <a:lnTo>
                                        <a:pt x="19" y="20"/>
                                      </a:lnTo>
                                      <a:lnTo>
                                        <a:pt x="32" y="37"/>
                                      </a:lnTo>
                                      <a:lnTo>
                                        <a:pt x="37" y="53"/>
                                      </a:lnTo>
                                      <a:lnTo>
                                        <a:pt x="31" y="63"/>
                                      </a:lnTo>
                                      <a:lnTo>
                                        <a:pt x="20" y="70"/>
                                      </a:lnTo>
                                      <a:lnTo>
                                        <a:pt x="10" y="79"/>
                                      </a:lnTo>
                                      <a:lnTo>
                                        <a:pt x="57" y="131"/>
                                      </a:lnTo>
                                      <a:lnTo>
                                        <a:pt x="43" y="115"/>
                                      </a:lnTo>
                                      <a:lnTo>
                                        <a:pt x="32" y="102"/>
                                      </a:lnTo>
                                      <a:lnTo>
                                        <a:pt x="24" y="90"/>
                                      </a:lnTo>
                                      <a:lnTo>
                                        <a:pt x="26" y="81"/>
                                      </a:lnTo>
                                      <a:lnTo>
                                        <a:pt x="35" y="73"/>
                                      </a:lnTo>
                                      <a:lnTo>
                                        <a:pt x="44" y="62"/>
                                      </a:lnTo>
                                      <a:lnTo>
                                        <a:pt x="47" y="48"/>
                                      </a:lnTo>
                                      <a:lnTo>
                                        <a:pt x="44" y="35"/>
                                      </a:lnTo>
                                      <a:lnTo>
                                        <a:pt x="38" y="25"/>
                                      </a:lnTo>
                                      <a:lnTo>
                                        <a:pt x="25" y="15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A9F61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46A898" id="Group 489" o:spid="_x0000_s1026" style="position:absolute;margin-left:231.85pt;margin-top:54.05pt;width:233.9pt;height:141.75pt;z-index:-16757248;mso-position-horizontal-relative:page;mso-position-vertical-relative:page" coordorigin="11449,8305" coordsize="4678,2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">
                      <v:shape id="Freeform 530" o:spid="_x0000_s1027" style="position:absolute;left:11449;top:8305;width:4678;height:2835;visibility:visible;mso-wrap-style:square;v-text-anchor:top" coordsize="4678,2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" path="m4677,l,,,1134,,2268r,567l4677,2835r,-567l4677,1134,4677,xe" fillcolor="#f6f7db" stroked="f">
                        <v:path arrowok="t" o:connecttype="custom" o:connectlocs="4677,8306;0,8306;0,9440;0,10574;0,11141;4677,11141;4677,10574;4677,9440;4677,8306" o:connectangles="0,0,0,0,0,0,0,0,0"/>
                      </v:shape>
                      <v:shape id="Freeform 529" o:spid="_x0000_s1028" style="position:absolute;left:14788;top:10426;width:55;height:72;visibility:visible;mso-wrap-style:square;v-text-anchor:top" coordsize="55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" path="m49,l,37,,57,18,72,54,68,48,49,44,10,49,xe" fillcolor="#c6c6c6" stroked="f">
                        <v:path arrowok="t" o:connecttype="custom" o:connectlocs="49,10427;0,10464;0,10484;18,10499;54,10495;48,10476;44,10437;49,10427" o:connectangles="0,0,0,0,0,0,0,0"/>
                      </v:shape>
                      <v:shape id="Freeform 500" o:spid="_x0000_s1029" style="position:absolute;left:15307;top:9629;width:58;height:132;visibility:visible;mso-wrap-style:square;v-text-anchor:top" coordsize="58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" path="m,l6,5,19,20,32,37r5,16l31,63,20,70,10,79r47,52l43,115,32,102,24,90r2,-9l35,73,44,62,47,48,44,35,38,25,25,15,,xe" fillcolor="#ea9f61" stroked="f">
                        <v:path arrowok="t" o:connecttype="custom" o:connectlocs="0,9630;6,9635;19,9650;32,9667;37,9683;31,9693;20,9700;10,9709;57,9761;43,9745;32,9732;24,9720;26,9711;35,9703;44,9692;47,9678;44,9665;38,9655;25,9645;0,9630" o:connectangles="0,0,0,0,0,0,0,0,0,0,0,0,0,0,0,0,0,0,0,0"/>
                      </v:shape>
                      <w10:wrap anchorx="page" anchory="page"/>
                    </v:group>
                  </w:pict>
                </mc:Fallback>
              </mc:AlternateContent>
            </w:r>
            <w:r w:rsidR="00AC097D"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umbers</w:t>
            </w:r>
            <w:r w:rsidR="00AC097D" w:rsidRPr="00EB152D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="00AC097D"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o</w:t>
            </w:r>
            <w:r w:rsidR="00AC097D" w:rsidRPr="00EB152D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="00AC097D"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50</w:t>
            </w:r>
          </w:p>
        </w:tc>
        <w:tc>
          <w:tcPr>
            <w:tcW w:w="4677" w:type="dxa"/>
            <w:gridSpan w:val="2"/>
            <w:vMerge/>
            <w:tcBorders>
              <w:top w:val="nil"/>
              <w:right w:val="nil"/>
            </w:tcBorders>
            <w:shd w:val="clear" w:color="auto" w:fill="F6F7DB"/>
          </w:tcPr>
          <w:p w14:paraId="1983EBD8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14:paraId="0E206DF2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6D1D461A" w14:textId="77777777" w:rsidR="00163051" w:rsidRDefault="00AC097D" w:rsidP="009C70E5">
            <w:pPr>
              <w:pStyle w:val="TableParagraph"/>
              <w:spacing w:before="127"/>
              <w:ind w:left="22"/>
              <w:jc w:val="center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7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17173D79" w14:textId="77777777" w:rsidR="00163051" w:rsidRPr="00EB152D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19DFF54" w14:textId="77777777" w:rsidR="00163051" w:rsidRPr="00EB152D" w:rsidRDefault="00AC097D" w:rsidP="009C70E5">
            <w:pPr>
              <w:pStyle w:val="TableParagraph"/>
              <w:ind w:left="37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btraction</w:t>
            </w:r>
            <w:r w:rsidRPr="00EB152D">
              <w:rPr>
                <w:rFonts w:asciiTheme="minorHAnsi" w:hAnsiTheme="minorHAnsi" w:cstheme="minorHAnsi"/>
                <w:b/>
                <w:spacing w:val="-3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ithin</w:t>
            </w:r>
            <w:r w:rsidRPr="00EB152D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5593871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gridSpan w:val="2"/>
            <w:tcBorders>
              <w:right w:val="nil"/>
            </w:tcBorders>
            <w:shd w:val="clear" w:color="auto" w:fill="F6F7DB"/>
          </w:tcPr>
          <w:p w14:paraId="5AD73BDD" w14:textId="77777777" w:rsidR="00163051" w:rsidRPr="00EB152D" w:rsidRDefault="00AC097D" w:rsidP="009C70E5">
            <w:pPr>
              <w:pStyle w:val="TableParagraph"/>
              <w:spacing w:before="137"/>
              <w:ind w:left="105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oney</w:t>
            </w:r>
          </w:p>
        </w:tc>
      </w:tr>
      <w:tr w:rsidR="00163051" w14:paraId="34C7686E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0D269C88" w14:textId="77777777" w:rsidR="00163051" w:rsidRDefault="00AC097D" w:rsidP="009C70E5">
            <w:pPr>
              <w:pStyle w:val="TableParagraph"/>
              <w:spacing w:before="127"/>
              <w:ind w:left="22"/>
              <w:jc w:val="center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8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1D4FC90D" w14:textId="77777777" w:rsidR="00163051" w:rsidRPr="00EB152D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F6F7DB"/>
          </w:tcPr>
          <w:p w14:paraId="18E0C1AE" w14:textId="77777777" w:rsidR="00163051" w:rsidRPr="00EB152D" w:rsidRDefault="00AC097D" w:rsidP="009C70E5">
            <w:pPr>
              <w:pStyle w:val="TableParagraph"/>
              <w:spacing w:before="20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Introducing</w:t>
            </w:r>
            <w:r w:rsidRPr="00EB152D">
              <w:rPr>
                <w:rFonts w:asciiTheme="minorHAnsi" w:hAnsiTheme="minorHAnsi" w:cstheme="minorHAnsi"/>
                <w:b/>
                <w:spacing w:val="-3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length</w:t>
            </w:r>
            <w:r w:rsidRPr="00EB152D">
              <w:rPr>
                <w:rFonts w:asciiTheme="minorHAnsi" w:hAnsiTheme="minorHAnsi" w:cstheme="minorHAnsi"/>
                <w:b/>
                <w:spacing w:val="-2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EB152D">
              <w:rPr>
                <w:rFonts w:asciiTheme="minorHAnsi" w:hAnsiTheme="minorHAnsi" w:cstheme="minorHAnsi"/>
                <w:b/>
                <w:spacing w:val="-3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height</w:t>
            </w:r>
          </w:p>
          <w:p w14:paraId="0172EE68" w14:textId="77777777" w:rsidR="00163051" w:rsidRPr="00EB152D" w:rsidRDefault="00163051" w:rsidP="009C70E5">
            <w:pPr>
              <w:pStyle w:val="TableParagraph"/>
              <w:spacing w:before="17" w:line="235" w:lineRule="exact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gridSpan w:val="2"/>
            <w:tcBorders>
              <w:right w:val="nil"/>
            </w:tcBorders>
            <w:shd w:val="clear" w:color="auto" w:fill="F6F7DB"/>
          </w:tcPr>
          <w:p w14:paraId="3130B61E" w14:textId="77777777" w:rsidR="00163051" w:rsidRPr="00EB152D" w:rsidRDefault="00AC097D" w:rsidP="009C70E5">
            <w:pPr>
              <w:pStyle w:val="TableParagraph"/>
              <w:spacing w:before="137"/>
              <w:ind w:left="1146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sz w:val="28"/>
                <w:szCs w:val="28"/>
              </w:rPr>
              <w:t>Time</w:t>
            </w:r>
          </w:p>
        </w:tc>
      </w:tr>
      <w:tr w:rsidR="00163051" w14:paraId="286005A0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60FE0688" w14:textId="77777777" w:rsidR="00163051" w:rsidRDefault="00AC097D" w:rsidP="009C70E5">
            <w:pPr>
              <w:pStyle w:val="TableParagraph"/>
              <w:spacing w:before="127"/>
              <w:ind w:left="22"/>
              <w:jc w:val="center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9</w:t>
            </w:r>
          </w:p>
        </w:tc>
        <w:tc>
          <w:tcPr>
            <w:tcW w:w="4677" w:type="dxa"/>
            <w:shd w:val="clear" w:color="auto" w:fill="F6F7DB"/>
          </w:tcPr>
          <w:p w14:paraId="0C4D8B4E" w14:textId="77777777" w:rsidR="00163051" w:rsidRPr="00EB152D" w:rsidRDefault="00AC097D" w:rsidP="009C70E5">
            <w:pPr>
              <w:pStyle w:val="TableParagraph"/>
              <w:spacing w:before="137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sz w:val="28"/>
                <w:szCs w:val="28"/>
              </w:rPr>
              <w:t>2D</w:t>
            </w:r>
            <w:r w:rsidRPr="00EB152D">
              <w:rPr>
                <w:rFonts w:asciiTheme="minorHAnsi" w:hAnsiTheme="minorHAnsi" w:cstheme="minorHAnsi"/>
                <w:b/>
                <w:spacing w:val="8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sz w:val="28"/>
                <w:szCs w:val="28"/>
              </w:rPr>
              <w:t>and</w:t>
            </w:r>
            <w:r w:rsidRPr="00EB152D">
              <w:rPr>
                <w:rFonts w:asciiTheme="minorHAnsi" w:hAnsiTheme="minorHAnsi" w:cstheme="minorHAnsi"/>
                <w:b/>
                <w:spacing w:val="7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sz w:val="28"/>
                <w:szCs w:val="28"/>
              </w:rPr>
              <w:t>3D</w:t>
            </w:r>
            <w:r w:rsidRPr="00EB152D">
              <w:rPr>
                <w:rFonts w:asciiTheme="minorHAnsi" w:hAnsiTheme="minorHAnsi" w:cstheme="minorHAnsi"/>
                <w:b/>
                <w:spacing w:val="8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sz w:val="28"/>
                <w:szCs w:val="28"/>
              </w:rPr>
              <w:t>shapes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15E5DCBF" w14:textId="183B5C10" w:rsidR="00163051" w:rsidRPr="00EB152D" w:rsidRDefault="00AC097D" w:rsidP="009C70E5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Introducing</w:t>
            </w:r>
            <w:r w:rsidRPr="00EB152D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="005F710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ass</w:t>
            </w:r>
            <w:r w:rsidRPr="00EB152D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EB152D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EB152D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="005F710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capacity</w:t>
            </w:r>
          </w:p>
          <w:p w14:paraId="2E5241B6" w14:textId="77777777" w:rsidR="00163051" w:rsidRPr="00EB152D" w:rsidRDefault="00163051" w:rsidP="009C70E5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gridSpan w:val="2"/>
            <w:tcBorders>
              <w:right w:val="nil"/>
            </w:tcBorders>
          </w:tcPr>
          <w:p w14:paraId="24AFB10B" w14:textId="77777777" w:rsidR="00163051" w:rsidRPr="00EB152D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327C93E" w14:textId="77777777" w:rsidR="00163051" w:rsidRPr="00EB152D" w:rsidRDefault="004769DF" w:rsidP="009C70E5">
            <w:pPr>
              <w:pStyle w:val="TableParagraph"/>
              <w:spacing w:line="31" w:lineRule="exact"/>
              <w:ind w:left="4512" w:right="-8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EB152D">
              <w:rPr>
                <w:rFonts w:asciiTheme="minorHAnsi" w:hAnsiTheme="minorHAnsi" w:cstheme="minorHAnsi"/>
                <w:noProof/>
                <w:sz w:val="28"/>
                <w:szCs w:val="28"/>
              </w:rPr>
              <mc:AlternateContent>
                <mc:Choice Requires="wpg">
                  <w:drawing>
                    <wp:inline distT="0" distB="0" distL="0" distR="0" wp14:anchorId="1B597183" wp14:editId="51646596">
                      <wp:extent cx="95885" cy="20320"/>
                      <wp:effectExtent l="4445" t="3175" r="4445" b="5080"/>
                      <wp:docPr id="465" name="Group 4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5885" cy="20320"/>
                                <a:chOff x="0" y="0"/>
                                <a:chExt cx="151" cy="32"/>
                              </a:xfrm>
                            </wpg:grpSpPr>
                            <wps:wsp>
                              <wps:cNvPr id="466" name="AutoShape 439"/>
                              <wps:cNvSpPr>
                                <a:spLocks/>
                              </wps:cNvSpPr>
                              <wps:spPr bwMode="auto">
                                <a:xfrm>
                                  <a:off x="-1" y="0"/>
                                  <a:ext cx="151" cy="32"/>
                                </a:xfrm>
                                <a:custGeom>
                                  <a:avLst/>
                                  <a:gdLst>
                                    <a:gd name="T0" fmla="*/ 11 w 151"/>
                                    <a:gd name="T1" fmla="*/ 3 h 32"/>
                                    <a:gd name="T2" fmla="*/ 8 w 151"/>
                                    <a:gd name="T3" fmla="*/ 3 h 32"/>
                                    <a:gd name="T4" fmla="*/ 5 w 151"/>
                                    <a:gd name="T5" fmla="*/ 2 h 32"/>
                                    <a:gd name="T6" fmla="*/ 1 w 151"/>
                                    <a:gd name="T7" fmla="*/ 1 h 32"/>
                                    <a:gd name="T8" fmla="*/ 0 w 151"/>
                                    <a:gd name="T9" fmla="*/ 2 h 32"/>
                                    <a:gd name="T10" fmla="*/ 5 w 151"/>
                                    <a:gd name="T11" fmla="*/ 2 h 32"/>
                                    <a:gd name="T12" fmla="*/ 11 w 151"/>
                                    <a:gd name="T13" fmla="*/ 3 h 32"/>
                                    <a:gd name="T14" fmla="*/ 34 w 151"/>
                                    <a:gd name="T15" fmla="*/ 8 h 32"/>
                                    <a:gd name="T16" fmla="*/ 33 w 151"/>
                                    <a:gd name="T17" fmla="*/ 5 h 32"/>
                                    <a:gd name="T18" fmla="*/ 24 w 151"/>
                                    <a:gd name="T19" fmla="*/ 5 h 32"/>
                                    <a:gd name="T20" fmla="*/ 13 w 151"/>
                                    <a:gd name="T21" fmla="*/ 3 h 32"/>
                                    <a:gd name="T22" fmla="*/ 15 w 151"/>
                                    <a:gd name="T23" fmla="*/ 4 h 32"/>
                                    <a:gd name="T24" fmla="*/ 12 w 151"/>
                                    <a:gd name="T25" fmla="*/ 6 h 32"/>
                                    <a:gd name="T26" fmla="*/ 34 w 151"/>
                                    <a:gd name="T27" fmla="*/ 8 h 32"/>
                                    <a:gd name="T28" fmla="*/ 36 w 151"/>
                                    <a:gd name="T29" fmla="*/ 2 h 32"/>
                                    <a:gd name="T30" fmla="*/ 27 w 151"/>
                                    <a:gd name="T31" fmla="*/ 0 h 32"/>
                                    <a:gd name="T32" fmla="*/ 30 w 151"/>
                                    <a:gd name="T33" fmla="*/ 3 h 32"/>
                                    <a:gd name="T34" fmla="*/ 36 w 151"/>
                                    <a:gd name="T35" fmla="*/ 2 h 32"/>
                                    <a:gd name="T36" fmla="*/ 52 w 151"/>
                                    <a:gd name="T37" fmla="*/ 18 h 32"/>
                                    <a:gd name="T38" fmla="*/ 51 w 151"/>
                                    <a:gd name="T39" fmla="*/ 18 h 32"/>
                                    <a:gd name="T40" fmla="*/ 47 w 151"/>
                                    <a:gd name="T41" fmla="*/ 17 h 32"/>
                                    <a:gd name="T42" fmla="*/ 52 w 151"/>
                                    <a:gd name="T43" fmla="*/ 18 h 32"/>
                                    <a:gd name="T44" fmla="*/ 62 w 151"/>
                                    <a:gd name="T45" fmla="*/ 19 h 32"/>
                                    <a:gd name="T46" fmla="*/ 55 w 151"/>
                                    <a:gd name="T47" fmla="*/ 18 h 32"/>
                                    <a:gd name="T48" fmla="*/ 52 w 151"/>
                                    <a:gd name="T49" fmla="*/ 17 h 32"/>
                                    <a:gd name="T50" fmla="*/ 49 w 151"/>
                                    <a:gd name="T51" fmla="*/ 16 h 32"/>
                                    <a:gd name="T52" fmla="*/ 49 w 151"/>
                                    <a:gd name="T53" fmla="*/ 17 h 32"/>
                                    <a:gd name="T54" fmla="*/ 51 w 151"/>
                                    <a:gd name="T55" fmla="*/ 18 h 32"/>
                                    <a:gd name="T56" fmla="*/ 62 w 151"/>
                                    <a:gd name="T57" fmla="*/ 19 h 32"/>
                                    <a:gd name="T58" fmla="*/ 66 w 151"/>
                                    <a:gd name="T59" fmla="*/ 6 h 32"/>
                                    <a:gd name="T60" fmla="*/ 50 w 151"/>
                                    <a:gd name="T61" fmla="*/ 3 h 32"/>
                                    <a:gd name="T62" fmla="*/ 55 w 151"/>
                                    <a:gd name="T63" fmla="*/ 4 h 32"/>
                                    <a:gd name="T64" fmla="*/ 66 w 151"/>
                                    <a:gd name="T65" fmla="*/ 6 h 32"/>
                                    <a:gd name="T66" fmla="*/ 88 w 151"/>
                                    <a:gd name="T67" fmla="*/ 12 h 32"/>
                                    <a:gd name="T68" fmla="*/ 83 w 151"/>
                                    <a:gd name="T69" fmla="*/ 11 h 32"/>
                                    <a:gd name="T70" fmla="*/ 77 w 151"/>
                                    <a:gd name="T71" fmla="*/ 10 h 32"/>
                                    <a:gd name="T72" fmla="*/ 74 w 151"/>
                                    <a:gd name="T73" fmla="*/ 10 h 32"/>
                                    <a:gd name="T74" fmla="*/ 84 w 151"/>
                                    <a:gd name="T75" fmla="*/ 11 h 32"/>
                                    <a:gd name="T76" fmla="*/ 88 w 151"/>
                                    <a:gd name="T77" fmla="*/ 12 h 32"/>
                                    <a:gd name="T78" fmla="*/ 109 w 151"/>
                                    <a:gd name="T79" fmla="*/ 16 h 32"/>
                                    <a:gd name="T80" fmla="*/ 109 w 151"/>
                                    <a:gd name="T81" fmla="*/ 15 h 32"/>
                                    <a:gd name="T82" fmla="*/ 92 w 151"/>
                                    <a:gd name="T83" fmla="*/ 12 h 32"/>
                                    <a:gd name="T84" fmla="*/ 93 w 151"/>
                                    <a:gd name="T85" fmla="*/ 12 h 32"/>
                                    <a:gd name="T86" fmla="*/ 91 w 151"/>
                                    <a:gd name="T87" fmla="*/ 12 h 32"/>
                                    <a:gd name="T88" fmla="*/ 88 w 151"/>
                                    <a:gd name="T89" fmla="*/ 12 h 32"/>
                                    <a:gd name="T90" fmla="*/ 98 w 151"/>
                                    <a:gd name="T91" fmla="*/ 14 h 32"/>
                                    <a:gd name="T92" fmla="*/ 109 w 151"/>
                                    <a:gd name="T93" fmla="*/ 16 h 32"/>
                                    <a:gd name="T94" fmla="*/ 138 w 151"/>
                                    <a:gd name="T95" fmla="*/ 32 h 32"/>
                                    <a:gd name="T96" fmla="*/ 138 w 151"/>
                                    <a:gd name="T97" fmla="*/ 31 h 32"/>
                                    <a:gd name="T98" fmla="*/ 137 w 151"/>
                                    <a:gd name="T99" fmla="*/ 31 h 32"/>
                                    <a:gd name="T100" fmla="*/ 135 w 151"/>
                                    <a:gd name="T101" fmla="*/ 30 h 32"/>
                                    <a:gd name="T102" fmla="*/ 138 w 151"/>
                                    <a:gd name="T103" fmla="*/ 32 h 32"/>
                                    <a:gd name="T104" fmla="*/ 151 w 151"/>
                                    <a:gd name="T105" fmla="*/ 31 h 32"/>
                                    <a:gd name="T106" fmla="*/ 141 w 151"/>
                                    <a:gd name="T107" fmla="*/ 30 h 32"/>
                                    <a:gd name="T108" fmla="*/ 136 w 151"/>
                                    <a:gd name="T109" fmla="*/ 29 h 32"/>
                                    <a:gd name="T110" fmla="*/ 138 w 151"/>
                                    <a:gd name="T111" fmla="*/ 31 h 32"/>
                                    <a:gd name="T112" fmla="*/ 146 w 151"/>
                                    <a:gd name="T113" fmla="*/ 32 h 32"/>
                                    <a:gd name="T114" fmla="*/ 151 w 151"/>
                                    <a:gd name="T115" fmla="*/ 31 h 3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151" h="32">
                                      <a:moveTo>
                                        <a:pt x="11" y="3"/>
                                      </a:moveTo>
                                      <a:lnTo>
                                        <a:pt x="8" y="3"/>
                                      </a:lnTo>
                                      <a:lnTo>
                                        <a:pt x="5" y="2"/>
                                      </a:lnTo>
                                      <a:lnTo>
                                        <a:pt x="1" y="1"/>
                                      </a:lnTo>
                                      <a:lnTo>
                                        <a:pt x="0" y="2"/>
                                      </a:lnTo>
                                      <a:lnTo>
                                        <a:pt x="5" y="2"/>
                                      </a:lnTo>
                                      <a:lnTo>
                                        <a:pt x="11" y="3"/>
                                      </a:lnTo>
                                      <a:close/>
                                      <a:moveTo>
                                        <a:pt x="34" y="8"/>
                                      </a:moveTo>
                                      <a:lnTo>
                                        <a:pt x="33" y="5"/>
                                      </a:lnTo>
                                      <a:lnTo>
                                        <a:pt x="24" y="5"/>
                                      </a:lnTo>
                                      <a:lnTo>
                                        <a:pt x="13" y="3"/>
                                      </a:lnTo>
                                      <a:lnTo>
                                        <a:pt x="15" y="4"/>
                                      </a:lnTo>
                                      <a:lnTo>
                                        <a:pt x="12" y="6"/>
                                      </a:lnTo>
                                      <a:lnTo>
                                        <a:pt x="34" y="8"/>
                                      </a:lnTo>
                                      <a:close/>
                                      <a:moveTo>
                                        <a:pt x="36" y="2"/>
                                      </a:moveTo>
                                      <a:lnTo>
                                        <a:pt x="27" y="0"/>
                                      </a:lnTo>
                                      <a:lnTo>
                                        <a:pt x="30" y="3"/>
                                      </a:lnTo>
                                      <a:lnTo>
                                        <a:pt x="36" y="2"/>
                                      </a:lnTo>
                                      <a:close/>
                                      <a:moveTo>
                                        <a:pt x="52" y="18"/>
                                      </a:moveTo>
                                      <a:lnTo>
                                        <a:pt x="51" y="18"/>
                                      </a:lnTo>
                                      <a:lnTo>
                                        <a:pt x="47" y="17"/>
                                      </a:lnTo>
                                      <a:lnTo>
                                        <a:pt x="52" y="18"/>
                                      </a:lnTo>
                                      <a:close/>
                                      <a:moveTo>
                                        <a:pt x="62" y="19"/>
                                      </a:moveTo>
                                      <a:lnTo>
                                        <a:pt x="55" y="18"/>
                                      </a:lnTo>
                                      <a:lnTo>
                                        <a:pt x="52" y="17"/>
                                      </a:lnTo>
                                      <a:lnTo>
                                        <a:pt x="49" y="16"/>
                                      </a:lnTo>
                                      <a:lnTo>
                                        <a:pt x="49" y="17"/>
                                      </a:lnTo>
                                      <a:lnTo>
                                        <a:pt x="51" y="18"/>
                                      </a:lnTo>
                                      <a:lnTo>
                                        <a:pt x="62" y="19"/>
                                      </a:lnTo>
                                      <a:close/>
                                      <a:moveTo>
                                        <a:pt x="66" y="6"/>
                                      </a:moveTo>
                                      <a:lnTo>
                                        <a:pt x="50" y="3"/>
                                      </a:lnTo>
                                      <a:lnTo>
                                        <a:pt x="55" y="4"/>
                                      </a:lnTo>
                                      <a:lnTo>
                                        <a:pt x="66" y="6"/>
                                      </a:lnTo>
                                      <a:close/>
                                      <a:moveTo>
                                        <a:pt x="88" y="12"/>
                                      </a:moveTo>
                                      <a:lnTo>
                                        <a:pt x="83" y="11"/>
                                      </a:lnTo>
                                      <a:lnTo>
                                        <a:pt x="77" y="10"/>
                                      </a:lnTo>
                                      <a:lnTo>
                                        <a:pt x="74" y="10"/>
                                      </a:lnTo>
                                      <a:lnTo>
                                        <a:pt x="84" y="11"/>
                                      </a:lnTo>
                                      <a:lnTo>
                                        <a:pt x="88" y="12"/>
                                      </a:lnTo>
                                      <a:close/>
                                      <a:moveTo>
                                        <a:pt x="109" y="16"/>
                                      </a:moveTo>
                                      <a:lnTo>
                                        <a:pt x="109" y="15"/>
                                      </a:lnTo>
                                      <a:lnTo>
                                        <a:pt x="92" y="12"/>
                                      </a:lnTo>
                                      <a:lnTo>
                                        <a:pt x="93" y="12"/>
                                      </a:lnTo>
                                      <a:lnTo>
                                        <a:pt x="91" y="12"/>
                                      </a:lnTo>
                                      <a:lnTo>
                                        <a:pt x="88" y="12"/>
                                      </a:lnTo>
                                      <a:lnTo>
                                        <a:pt x="98" y="14"/>
                                      </a:lnTo>
                                      <a:lnTo>
                                        <a:pt x="109" y="16"/>
                                      </a:lnTo>
                                      <a:close/>
                                      <a:moveTo>
                                        <a:pt x="138" y="32"/>
                                      </a:moveTo>
                                      <a:lnTo>
                                        <a:pt x="138" y="31"/>
                                      </a:lnTo>
                                      <a:lnTo>
                                        <a:pt x="137" y="31"/>
                                      </a:lnTo>
                                      <a:lnTo>
                                        <a:pt x="135" y="30"/>
                                      </a:lnTo>
                                      <a:lnTo>
                                        <a:pt x="138" y="32"/>
                                      </a:lnTo>
                                      <a:close/>
                                      <a:moveTo>
                                        <a:pt x="151" y="31"/>
                                      </a:moveTo>
                                      <a:lnTo>
                                        <a:pt x="141" y="30"/>
                                      </a:lnTo>
                                      <a:lnTo>
                                        <a:pt x="136" y="29"/>
                                      </a:lnTo>
                                      <a:lnTo>
                                        <a:pt x="138" y="31"/>
                                      </a:lnTo>
                                      <a:lnTo>
                                        <a:pt x="146" y="32"/>
                                      </a:lnTo>
                                      <a:lnTo>
                                        <a:pt x="151" y="3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CC21A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A565D41" id="Group 438" o:spid="_x0000_s1026" style="width:7.55pt;height:1.6pt;mso-position-horizontal-relative:char;mso-position-vertical-relative:line" coordsize="151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">
                      <v:shape id="AutoShape 439" o:spid="_x0000_s1027" style="position:absolute;left:-1;width:151;height:32;visibility:visible;mso-wrap-style:square;v-text-anchor:top" coordsize="151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" path="m11,3l8,3,5,2,1,1,,2r5,l11,3xm34,8l33,5r-9,l13,3r2,1l12,6,34,8xm36,2l27,r3,3l36,2xm52,18r-1,l47,17r5,1xm62,19l55,18,52,17,49,16r,1l51,18r11,1xm66,6l50,3r5,1l66,6xm88,12l83,11,77,10r-3,l84,11r4,1xm109,16r,-1l92,12r1,l91,12r-3,l98,14r11,2xm138,32r,-1l137,31r-2,-1l138,32xm151,31l141,30r-5,-1l138,31r8,1l151,31xe" fillcolor="#fcc21a" stroked="f">
                        <v:path arrowok="t" o:connecttype="custom" o:connectlocs="11,3;8,3;5,2;1,1;0,2;5,2;11,3;34,8;33,5;24,5;13,3;15,4;12,6;34,8;36,2;27,0;30,3;36,2;52,18;51,18;47,17;52,18;62,19;55,18;52,17;49,16;49,17;51,18;62,19;66,6;50,3;55,4;66,6;88,12;83,11;77,10;74,10;84,11;88,12;109,16;109,15;92,12;93,12;91,12;88,12;98,14;109,16;138,32;138,31;137,31;135,30;138,32;151,31;141,30;136,29;138,31;146,32;151,31" o:connectangles="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163051" w14:paraId="24F20FFB" w14:textId="77777777" w:rsidTr="009C70E5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06C48427" w14:textId="77777777" w:rsidR="00163051" w:rsidRDefault="00AC097D" w:rsidP="009C70E5">
            <w:pPr>
              <w:pStyle w:val="TableParagraph"/>
              <w:spacing w:before="127"/>
              <w:ind w:left="536" w:right="514"/>
              <w:jc w:val="center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10</w:t>
            </w:r>
          </w:p>
        </w:tc>
        <w:tc>
          <w:tcPr>
            <w:tcW w:w="4677" w:type="dxa"/>
            <w:shd w:val="clear" w:color="auto" w:fill="F6F7DB"/>
          </w:tcPr>
          <w:p w14:paraId="3C0E790D" w14:textId="77777777" w:rsidR="00163051" w:rsidRDefault="00163051" w:rsidP="009C70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1246B9FF" w14:textId="77777777" w:rsidR="00163051" w:rsidRDefault="00163051" w:rsidP="009C70E5">
            <w:pPr>
              <w:rPr>
                <w:sz w:val="2"/>
                <w:szCs w:val="2"/>
              </w:rPr>
            </w:pPr>
          </w:p>
        </w:tc>
        <w:tc>
          <w:tcPr>
            <w:tcW w:w="4677" w:type="dxa"/>
            <w:gridSpan w:val="2"/>
            <w:tcBorders>
              <w:right w:val="nil"/>
            </w:tcBorders>
          </w:tcPr>
          <w:p w14:paraId="3E5A300C" w14:textId="77777777" w:rsidR="00163051" w:rsidRDefault="00163051" w:rsidP="009C70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63051" w14:paraId="44DDF6D0" w14:textId="77777777" w:rsidTr="009C70E5">
        <w:trPr>
          <w:trHeight w:val="370"/>
        </w:trPr>
        <w:tc>
          <w:tcPr>
            <w:tcW w:w="1393" w:type="dxa"/>
            <w:vMerge w:val="restart"/>
            <w:tcBorders>
              <w:left w:val="nil"/>
            </w:tcBorders>
            <w:shd w:val="clear" w:color="auto" w:fill="00B0F0"/>
          </w:tcPr>
          <w:p w14:paraId="755BDEEE" w14:textId="77777777" w:rsidR="00163051" w:rsidRDefault="00AC097D" w:rsidP="009C70E5">
            <w:pPr>
              <w:pStyle w:val="TableParagraph"/>
              <w:spacing w:before="127"/>
              <w:ind w:left="536" w:right="514"/>
              <w:jc w:val="center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11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60844CFD" w14:textId="77777777" w:rsidR="00163051" w:rsidRDefault="00163051" w:rsidP="009C70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4E8A81EA" w14:textId="77777777" w:rsidR="00163051" w:rsidRDefault="00163051" w:rsidP="009C70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677" w:type="dxa"/>
            <w:gridSpan w:val="2"/>
            <w:tcBorders>
              <w:bottom w:val="nil"/>
              <w:right w:val="nil"/>
            </w:tcBorders>
          </w:tcPr>
          <w:p w14:paraId="32A6DF73" w14:textId="77777777" w:rsidR="00163051" w:rsidRDefault="00163051" w:rsidP="009C70E5">
            <w:pPr>
              <w:pStyle w:val="TableParagraph"/>
              <w:spacing w:before="5"/>
              <w:rPr>
                <w:rFonts w:ascii="Tahoma"/>
                <w:sz w:val="7"/>
              </w:rPr>
            </w:pPr>
          </w:p>
          <w:p w14:paraId="46D718C4" w14:textId="77777777" w:rsidR="00163051" w:rsidRDefault="00163051" w:rsidP="009C70E5">
            <w:pPr>
              <w:pStyle w:val="TableParagraph"/>
              <w:spacing w:line="145" w:lineRule="exact"/>
              <w:ind w:left="4128"/>
              <w:rPr>
                <w:rFonts w:ascii="Tahoma"/>
                <w:sz w:val="14"/>
              </w:rPr>
            </w:pPr>
          </w:p>
        </w:tc>
      </w:tr>
      <w:tr w:rsidR="00163051" w14:paraId="2B93B81B" w14:textId="77777777" w:rsidTr="009C70E5">
        <w:trPr>
          <w:trHeight w:val="105"/>
        </w:trPr>
        <w:tc>
          <w:tcPr>
            <w:tcW w:w="1393" w:type="dxa"/>
            <w:vMerge/>
            <w:tcBorders>
              <w:top w:val="nil"/>
              <w:left w:val="nil"/>
            </w:tcBorders>
            <w:shd w:val="clear" w:color="auto" w:fill="00B0F0"/>
          </w:tcPr>
          <w:p w14:paraId="12525AB7" w14:textId="77777777" w:rsidR="00163051" w:rsidRDefault="00163051" w:rsidP="009C70E5">
            <w:pPr>
              <w:rPr>
                <w:sz w:val="2"/>
                <w:szCs w:val="2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C6EC717" w14:textId="77777777" w:rsidR="00163051" w:rsidRDefault="00163051" w:rsidP="009C70E5">
            <w:pPr>
              <w:rPr>
                <w:sz w:val="2"/>
                <w:szCs w:val="2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0D8A86E" w14:textId="77777777" w:rsidR="00163051" w:rsidRDefault="00163051" w:rsidP="009C70E5">
            <w:pPr>
              <w:rPr>
                <w:sz w:val="2"/>
                <w:szCs w:val="2"/>
              </w:rPr>
            </w:pPr>
          </w:p>
        </w:tc>
        <w:tc>
          <w:tcPr>
            <w:tcW w:w="3640" w:type="dxa"/>
            <w:tcBorders>
              <w:top w:val="nil"/>
              <w:right w:val="single" w:sz="24" w:space="0" w:color="C6C6C6"/>
            </w:tcBorders>
          </w:tcPr>
          <w:p w14:paraId="52C24D2A" w14:textId="77777777" w:rsidR="00163051" w:rsidRDefault="00163051" w:rsidP="009C70E5">
            <w:pPr>
              <w:pStyle w:val="TableParagraph"/>
              <w:rPr>
                <w:rFonts w:ascii="Times New Roman"/>
                <w:sz w:val="4"/>
              </w:rPr>
            </w:pPr>
          </w:p>
        </w:tc>
        <w:tc>
          <w:tcPr>
            <w:tcW w:w="1037" w:type="dxa"/>
            <w:tcBorders>
              <w:top w:val="nil"/>
              <w:left w:val="single" w:sz="24" w:space="0" w:color="C6C6C6"/>
              <w:right w:val="nil"/>
            </w:tcBorders>
          </w:tcPr>
          <w:p w14:paraId="03172FDC" w14:textId="77777777" w:rsidR="00163051" w:rsidRDefault="00163051" w:rsidP="009C70E5">
            <w:pPr>
              <w:pStyle w:val="TableParagraph"/>
              <w:rPr>
                <w:rFonts w:ascii="Times New Roman"/>
                <w:sz w:val="4"/>
              </w:rPr>
            </w:pPr>
          </w:p>
        </w:tc>
      </w:tr>
      <w:tr w:rsidR="00163051" w14:paraId="429A14B6" w14:textId="77777777" w:rsidTr="009C70E5">
        <w:trPr>
          <w:trHeight w:val="544"/>
        </w:trPr>
        <w:tc>
          <w:tcPr>
            <w:tcW w:w="1393" w:type="dxa"/>
            <w:tcBorders>
              <w:left w:val="nil"/>
              <w:bottom w:val="nil"/>
            </w:tcBorders>
            <w:shd w:val="clear" w:color="auto" w:fill="00B0F0"/>
          </w:tcPr>
          <w:p w14:paraId="5D0AAB97" w14:textId="77777777" w:rsidR="00163051" w:rsidRDefault="00AC097D" w:rsidP="009C70E5">
            <w:pPr>
              <w:pStyle w:val="TableParagraph"/>
              <w:spacing w:before="127"/>
              <w:ind w:left="536" w:right="514"/>
              <w:jc w:val="center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12</w:t>
            </w:r>
          </w:p>
        </w:tc>
        <w:tc>
          <w:tcPr>
            <w:tcW w:w="4677" w:type="dxa"/>
            <w:tcBorders>
              <w:bottom w:val="nil"/>
            </w:tcBorders>
            <w:shd w:val="clear" w:color="auto" w:fill="F6F7DB"/>
          </w:tcPr>
          <w:p w14:paraId="7D65B125" w14:textId="77777777" w:rsidR="00163051" w:rsidRDefault="00163051" w:rsidP="009C70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677" w:type="dxa"/>
            <w:tcBorders>
              <w:bottom w:val="nil"/>
            </w:tcBorders>
            <w:shd w:val="clear" w:color="auto" w:fill="F6F7DB"/>
          </w:tcPr>
          <w:p w14:paraId="4149CADB" w14:textId="77777777" w:rsidR="00163051" w:rsidRDefault="00163051" w:rsidP="009C70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640" w:type="dxa"/>
            <w:tcBorders>
              <w:bottom w:val="nil"/>
              <w:right w:val="single" w:sz="24" w:space="0" w:color="C6C6C6"/>
            </w:tcBorders>
          </w:tcPr>
          <w:p w14:paraId="46F81B7C" w14:textId="77777777" w:rsidR="00163051" w:rsidRDefault="00163051" w:rsidP="009C70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7" w:type="dxa"/>
            <w:tcBorders>
              <w:left w:val="single" w:sz="24" w:space="0" w:color="C6C6C6"/>
              <w:bottom w:val="nil"/>
              <w:right w:val="nil"/>
            </w:tcBorders>
          </w:tcPr>
          <w:p w14:paraId="37433B6A" w14:textId="77777777" w:rsidR="00163051" w:rsidRDefault="00163051" w:rsidP="009C70E5">
            <w:pPr>
              <w:pStyle w:val="TableParagraph"/>
              <w:spacing w:before="6"/>
              <w:rPr>
                <w:rFonts w:ascii="Tahoma"/>
                <w:sz w:val="19"/>
              </w:rPr>
            </w:pPr>
          </w:p>
          <w:p w14:paraId="294B2368" w14:textId="77777777" w:rsidR="00163051" w:rsidRDefault="004769DF" w:rsidP="009C70E5">
            <w:pPr>
              <w:pStyle w:val="TableParagraph"/>
              <w:spacing w:line="20" w:lineRule="exact"/>
              <w:ind w:left="378"/>
              <w:rPr>
                <w:rFonts w:ascii="Tahoma"/>
                <w:sz w:val="2"/>
              </w:rPr>
            </w:pPr>
            <w:r>
              <w:rPr>
                <w:rFonts w:ascii="Tahom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39A11C6" wp14:editId="18A88A16">
                      <wp:extent cx="44450" cy="10795"/>
                      <wp:effectExtent l="5715" t="7620" r="6985" b="635"/>
                      <wp:docPr id="463" name="Group 4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4450" cy="10795"/>
                                <a:chOff x="0" y="0"/>
                                <a:chExt cx="70" cy="17"/>
                              </a:xfrm>
                            </wpg:grpSpPr>
                            <wps:wsp>
                              <wps:cNvPr id="464" name="Freeform 437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70" cy="17"/>
                                </a:xfrm>
                                <a:custGeom>
                                  <a:avLst/>
                                  <a:gdLst>
                                    <a:gd name="T0" fmla="*/ 67 w 70"/>
                                    <a:gd name="T1" fmla="*/ 0 h 17"/>
                                    <a:gd name="T2" fmla="*/ 60 w 70"/>
                                    <a:gd name="T3" fmla="*/ 4 h 17"/>
                                    <a:gd name="T4" fmla="*/ 46 w 70"/>
                                    <a:gd name="T5" fmla="*/ 11 h 17"/>
                                    <a:gd name="T6" fmla="*/ 26 w 70"/>
                                    <a:gd name="T7" fmla="*/ 12 h 17"/>
                                    <a:gd name="T8" fmla="*/ 3 w 70"/>
                                    <a:gd name="T9" fmla="*/ 2 h 17"/>
                                    <a:gd name="T10" fmla="*/ 0 w 70"/>
                                    <a:gd name="T11" fmla="*/ 5 h 17"/>
                                    <a:gd name="T12" fmla="*/ 11 w 70"/>
                                    <a:gd name="T13" fmla="*/ 14 h 17"/>
                                    <a:gd name="T14" fmla="*/ 22 w 70"/>
                                    <a:gd name="T15" fmla="*/ 17 h 17"/>
                                    <a:gd name="T16" fmla="*/ 32 w 70"/>
                                    <a:gd name="T17" fmla="*/ 17 h 17"/>
                                    <a:gd name="T18" fmla="*/ 53 w 70"/>
                                    <a:gd name="T19" fmla="*/ 17 h 17"/>
                                    <a:gd name="T20" fmla="*/ 70 w 70"/>
                                    <a:gd name="T21" fmla="*/ 4 h 17"/>
                                    <a:gd name="T22" fmla="*/ 67 w 70"/>
                                    <a:gd name="T23" fmla="*/ 0 h 1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</a:cxnLst>
                                  <a:rect l="0" t="0" r="r" b="b"/>
                                  <a:pathLst>
                                    <a:path w="70" h="17">
                                      <a:moveTo>
                                        <a:pt x="67" y="0"/>
                                      </a:moveTo>
                                      <a:lnTo>
                                        <a:pt x="60" y="4"/>
                                      </a:lnTo>
                                      <a:lnTo>
                                        <a:pt x="46" y="11"/>
                                      </a:lnTo>
                                      <a:lnTo>
                                        <a:pt x="26" y="12"/>
                                      </a:lnTo>
                                      <a:lnTo>
                                        <a:pt x="3" y="2"/>
                                      </a:lnTo>
                                      <a:lnTo>
                                        <a:pt x="0" y="5"/>
                                      </a:lnTo>
                                      <a:lnTo>
                                        <a:pt x="11" y="14"/>
                                      </a:lnTo>
                                      <a:lnTo>
                                        <a:pt x="22" y="17"/>
                                      </a:lnTo>
                                      <a:lnTo>
                                        <a:pt x="32" y="17"/>
                                      </a:lnTo>
                                      <a:lnTo>
                                        <a:pt x="53" y="17"/>
                                      </a:lnTo>
                                      <a:lnTo>
                                        <a:pt x="70" y="4"/>
                                      </a:lnTo>
                                      <a:lnTo>
                                        <a:pt x="6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28053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079BBB" id="Group 436" o:spid="_x0000_s1026" style="width:3.5pt;height:.85pt;mso-position-horizontal-relative:char;mso-position-vertical-relative:line" coordsize="7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">
                      <v:shape id="Freeform 437" o:spid="_x0000_s1027" style="position:absolute;width:70;height:17;visibility:visible;mso-wrap-style:square;v-text-anchor:top" coordsize="70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" path="m67,l60,4,46,11,26,12,3,2,,5r11,9l22,17r10,l53,17,70,4,67,xe" fillcolor="#a28053" stroked="f">
                        <v:path arrowok="t" o:connecttype="custom" o:connectlocs="67,0;60,4;46,11;26,12;3,2;0,5;11,14;22,17;32,17;53,17;70,4;67,0" o:connectangles="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2C197258" w14:textId="77777777" w:rsidR="00163051" w:rsidRDefault="009C70E5">
      <w:pPr>
        <w:spacing w:line="20" w:lineRule="exact"/>
        <w:rPr>
          <w:sz w:val="2"/>
        </w:rPr>
        <w:sectPr w:rsidR="00163051">
          <w:type w:val="continuous"/>
          <w:pgSz w:w="16840" w:h="11910" w:orient="landscape"/>
          <w:pgMar w:top="500" w:right="0" w:bottom="280" w:left="580" w:header="720" w:footer="720" w:gutter="0"/>
          <w:cols w:space="720"/>
        </w:sectPr>
      </w:pPr>
      <w:r>
        <w:rPr>
          <w:sz w:val="2"/>
        </w:rPr>
        <w:br w:type="textWrapping" w:clear="all"/>
      </w:r>
    </w:p>
    <w:p w14:paraId="674466D8" w14:textId="1C1ED29E" w:rsidR="00163051" w:rsidRPr="005B5683" w:rsidRDefault="00AC097D" w:rsidP="005B5683">
      <w:pPr>
        <w:pStyle w:val="Heading1"/>
        <w:ind w:left="0"/>
        <w:rPr>
          <w:rFonts w:asciiTheme="minorHAnsi" w:hAnsiTheme="minorHAnsi" w:cstheme="minorHAnsi"/>
          <w:sz w:val="36"/>
          <w:szCs w:val="36"/>
        </w:rPr>
      </w:pPr>
      <w:r w:rsidRPr="005B5683">
        <w:rPr>
          <w:rFonts w:asciiTheme="minorHAnsi" w:hAnsiTheme="minorHAnsi" w:cstheme="minorHAnsi"/>
          <w:spacing w:val="-5"/>
          <w:w w:val="105"/>
          <w:sz w:val="36"/>
          <w:szCs w:val="36"/>
        </w:rPr>
        <w:lastRenderedPageBreak/>
        <w:t>Year</w:t>
      </w:r>
      <w:r w:rsidRPr="005B5683">
        <w:rPr>
          <w:rFonts w:asciiTheme="minorHAnsi" w:hAnsiTheme="minorHAnsi" w:cstheme="minorHAnsi"/>
          <w:spacing w:val="-54"/>
          <w:w w:val="105"/>
          <w:sz w:val="36"/>
          <w:szCs w:val="36"/>
        </w:rPr>
        <w:t xml:space="preserve"> </w:t>
      </w:r>
      <w:proofErr w:type="gramStart"/>
      <w:r w:rsidRPr="005B5683">
        <w:rPr>
          <w:rFonts w:asciiTheme="minorHAnsi" w:hAnsiTheme="minorHAnsi" w:cstheme="minorHAnsi"/>
          <w:spacing w:val="-4"/>
          <w:w w:val="105"/>
          <w:sz w:val="36"/>
          <w:szCs w:val="36"/>
        </w:rPr>
        <w:t>2</w:t>
      </w:r>
      <w:r w:rsidR="005F7108">
        <w:rPr>
          <w:rFonts w:asciiTheme="minorHAnsi" w:hAnsiTheme="minorHAnsi" w:cstheme="minorHAnsi"/>
          <w:spacing w:val="-4"/>
          <w:w w:val="105"/>
          <w:sz w:val="36"/>
          <w:szCs w:val="36"/>
        </w:rPr>
        <w:t xml:space="preserve"> </w:t>
      </w:r>
      <w:r w:rsidRPr="005B5683">
        <w:rPr>
          <w:rFonts w:asciiTheme="minorHAnsi" w:hAnsiTheme="minorHAnsi" w:cstheme="minorHAnsi"/>
          <w:spacing w:val="-52"/>
          <w:w w:val="105"/>
          <w:sz w:val="36"/>
          <w:szCs w:val="36"/>
        </w:rPr>
        <w:t xml:space="preserve"> </w:t>
      </w:r>
      <w:r w:rsidRPr="005B5683">
        <w:rPr>
          <w:rFonts w:asciiTheme="minorHAnsi" w:hAnsiTheme="minorHAnsi" w:cstheme="minorHAnsi"/>
          <w:spacing w:val="-4"/>
          <w:w w:val="105"/>
          <w:sz w:val="36"/>
          <w:szCs w:val="36"/>
        </w:rPr>
        <w:t>Planner</w:t>
      </w:r>
      <w:proofErr w:type="gramEnd"/>
    </w:p>
    <w:p w14:paraId="462A543F" w14:textId="77777777" w:rsidR="00163051" w:rsidRPr="005B5683" w:rsidRDefault="00163051" w:rsidP="005B5683">
      <w:pPr>
        <w:spacing w:before="176" w:line="249" w:lineRule="auto"/>
        <w:ind w:left="2653" w:right="4013"/>
        <w:rPr>
          <w:rFonts w:ascii="Arial"/>
          <w:b/>
          <w:sz w:val="15"/>
        </w:rPr>
        <w:sectPr w:rsidR="00163051" w:rsidRPr="005B5683">
          <w:footerReference w:type="default" r:id="rId13"/>
          <w:pgSz w:w="16840" w:h="11910" w:orient="landscape"/>
          <w:pgMar w:top="400" w:right="0" w:bottom="280" w:left="580" w:header="0" w:footer="86" w:gutter="0"/>
          <w:cols w:num="2" w:space="720" w:equalWidth="0">
            <w:col w:w="8377" w:space="40"/>
            <w:col w:w="7843"/>
          </w:cols>
        </w:sectPr>
      </w:pPr>
    </w:p>
    <w:p w14:paraId="60EEBE51" w14:textId="77777777" w:rsidR="00163051" w:rsidRPr="005B5683" w:rsidRDefault="00163051" w:rsidP="005B5683">
      <w:pPr>
        <w:spacing w:before="61"/>
        <w:rPr>
          <w:sz w:val="20"/>
        </w:rPr>
      </w:pPr>
    </w:p>
    <w:p w14:paraId="42080391" w14:textId="77777777" w:rsidR="00163051" w:rsidRDefault="00163051">
      <w:pPr>
        <w:pStyle w:val="BodyText"/>
        <w:spacing w:before="6"/>
        <w:rPr>
          <w:sz w:val="14"/>
        </w:rPr>
      </w:pPr>
    </w:p>
    <w:tbl>
      <w:tblPr>
        <w:tblW w:w="0" w:type="auto"/>
        <w:tblInd w:w="129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3"/>
        <w:gridCol w:w="4677"/>
        <w:gridCol w:w="4677"/>
        <w:gridCol w:w="4677"/>
      </w:tblGrid>
      <w:tr w:rsidR="00163051" w14:paraId="4732B2B0" w14:textId="77777777" w:rsidTr="00396090">
        <w:trPr>
          <w:trHeight w:val="431"/>
        </w:trPr>
        <w:tc>
          <w:tcPr>
            <w:tcW w:w="1393" w:type="dxa"/>
            <w:vMerge w:val="restart"/>
            <w:tcBorders>
              <w:top w:val="nil"/>
              <w:left w:val="nil"/>
            </w:tcBorders>
            <w:shd w:val="clear" w:color="auto" w:fill="00B0F0"/>
          </w:tcPr>
          <w:p w14:paraId="487D98DC" w14:textId="77777777" w:rsidR="00163051" w:rsidRPr="009C70E5" w:rsidRDefault="00163051" w:rsidP="009C70E5">
            <w:pPr>
              <w:pStyle w:val="TableParagraph"/>
              <w:spacing w:before="6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bookmarkStart w:id="0" w:name="_Hlk114577859"/>
          </w:p>
          <w:p w14:paraId="155DF8D4" w14:textId="77777777" w:rsidR="00163051" w:rsidRPr="009C70E5" w:rsidRDefault="00AC097D" w:rsidP="009C70E5">
            <w:pPr>
              <w:pStyle w:val="TableParagraph"/>
              <w:ind w:left="36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eek</w:t>
            </w:r>
          </w:p>
        </w:tc>
        <w:tc>
          <w:tcPr>
            <w:tcW w:w="14031" w:type="dxa"/>
            <w:gridSpan w:val="3"/>
            <w:tcBorders>
              <w:top w:val="nil"/>
              <w:right w:val="nil"/>
            </w:tcBorders>
            <w:shd w:val="clear" w:color="auto" w:fill="95B3D7" w:themeFill="accent1" w:themeFillTint="99"/>
          </w:tcPr>
          <w:p w14:paraId="511FACBD" w14:textId="77777777" w:rsidR="00163051" w:rsidRPr="00CB52F8" w:rsidRDefault="00AC097D" w:rsidP="009C70E5">
            <w:pPr>
              <w:pStyle w:val="TableParagraph"/>
              <w:spacing w:before="93"/>
              <w:ind w:left="6666" w:right="6685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erm</w:t>
            </w:r>
          </w:p>
        </w:tc>
      </w:tr>
      <w:tr w:rsidR="00163051" w14:paraId="669CC89D" w14:textId="77777777" w:rsidTr="00396090">
        <w:trPr>
          <w:trHeight w:val="408"/>
        </w:trPr>
        <w:tc>
          <w:tcPr>
            <w:tcW w:w="1393" w:type="dxa"/>
            <w:vMerge/>
            <w:tcBorders>
              <w:top w:val="nil"/>
              <w:left w:val="nil"/>
            </w:tcBorders>
            <w:shd w:val="clear" w:color="auto" w:fill="00B0F0"/>
          </w:tcPr>
          <w:p w14:paraId="7EFDF694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95B3D7" w:themeFill="accent1" w:themeFillTint="99"/>
          </w:tcPr>
          <w:p w14:paraId="6FE99A80" w14:textId="77777777" w:rsidR="00163051" w:rsidRPr="00CB52F8" w:rsidRDefault="00AC097D" w:rsidP="009C70E5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10"/>
                <w:sz w:val="28"/>
                <w:szCs w:val="28"/>
              </w:rPr>
              <w:t>Autumn</w:t>
            </w:r>
          </w:p>
        </w:tc>
        <w:tc>
          <w:tcPr>
            <w:tcW w:w="4677" w:type="dxa"/>
            <w:shd w:val="clear" w:color="auto" w:fill="95B3D7" w:themeFill="accent1" w:themeFillTint="99"/>
          </w:tcPr>
          <w:p w14:paraId="6FD921C0" w14:textId="77777777" w:rsidR="00163051" w:rsidRPr="00CB52F8" w:rsidRDefault="00AC097D" w:rsidP="009C70E5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Spring</w:t>
            </w:r>
          </w:p>
        </w:tc>
        <w:tc>
          <w:tcPr>
            <w:tcW w:w="4677" w:type="dxa"/>
            <w:tcBorders>
              <w:right w:val="nil"/>
            </w:tcBorders>
            <w:shd w:val="clear" w:color="auto" w:fill="95B3D7" w:themeFill="accent1" w:themeFillTint="99"/>
          </w:tcPr>
          <w:p w14:paraId="77F0A953" w14:textId="77777777" w:rsidR="00163051" w:rsidRPr="00CB52F8" w:rsidRDefault="00AC097D" w:rsidP="009C70E5">
            <w:pPr>
              <w:pStyle w:val="TableParagraph"/>
              <w:spacing w:before="71"/>
              <w:ind w:left="1793" w:right="181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mmer</w:t>
            </w:r>
          </w:p>
        </w:tc>
      </w:tr>
      <w:tr w:rsidR="00163051" w14:paraId="0D2A226B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27C92BCB" w14:textId="77777777" w:rsidR="00163051" w:rsidRPr="009C70E5" w:rsidRDefault="00AC097D" w:rsidP="009C70E5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1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6BA1CEC7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986A5CC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D936689" w14:textId="77777777" w:rsidR="00163051" w:rsidRPr="009C70E5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AD19766" w14:textId="77777777" w:rsidR="00163051" w:rsidRPr="009C70E5" w:rsidRDefault="00AC097D" w:rsidP="009C70E5">
            <w:pPr>
              <w:pStyle w:val="TableParagraph"/>
              <w:ind w:left="60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umbers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o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0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75A9E0D2" w14:textId="77777777" w:rsidR="00163051" w:rsidRPr="009C70E5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122BE0B" w14:textId="77777777" w:rsidR="00163051" w:rsidRPr="009C70E5" w:rsidRDefault="00AC097D" w:rsidP="009C70E5">
            <w:pPr>
              <w:pStyle w:val="TableParagraph"/>
              <w:ind w:left="105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oney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7CE1793E" w14:textId="77777777" w:rsidR="00163051" w:rsidRPr="009C70E5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0F54A23" w14:textId="5F130F2A" w:rsidR="00163051" w:rsidRPr="009C70E5" w:rsidRDefault="005F7108" w:rsidP="009C70E5">
            <w:pPr>
              <w:pStyle w:val="TableParagraph"/>
              <w:ind w:left="9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</w:p>
        </w:tc>
      </w:tr>
      <w:tr w:rsidR="00163051" w14:paraId="36E11410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24772689" w14:textId="77777777" w:rsidR="00163051" w:rsidRPr="009C70E5" w:rsidRDefault="00AC097D" w:rsidP="009C70E5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2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A0E0A13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7A52623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5B4DF22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14:paraId="29F5EFC8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73CB7543" w14:textId="77777777" w:rsidR="00163051" w:rsidRPr="009C70E5" w:rsidRDefault="00AC097D" w:rsidP="009C70E5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3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F5E882B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489ACB23" w14:textId="77777777" w:rsidR="00163051" w:rsidRPr="009C70E5" w:rsidRDefault="00163051" w:rsidP="009C70E5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56FDEAB" w14:textId="77777777" w:rsidR="00163051" w:rsidRPr="009C70E5" w:rsidRDefault="00AC097D" w:rsidP="009C70E5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 and</w:t>
            </w:r>
            <w:r w:rsidRPr="009C70E5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 (1)</w:t>
            </w:r>
          </w:p>
          <w:p w14:paraId="5FBE47F8" w14:textId="77777777" w:rsidR="00163051" w:rsidRPr="009C70E5" w:rsidRDefault="00163051" w:rsidP="009C70E5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21DBED0E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D220483" w14:textId="77777777" w:rsidR="00163051" w:rsidRPr="009C70E5" w:rsidRDefault="00163051" w:rsidP="009C70E5">
            <w:pPr>
              <w:pStyle w:val="TableParagraph"/>
              <w:spacing w:before="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D13C192" w14:textId="78EC3424" w:rsidR="00163051" w:rsidRPr="009C70E5" w:rsidRDefault="005F7108" w:rsidP="009C70E5">
            <w:pPr>
              <w:pStyle w:val="TableParagraph"/>
              <w:ind w:left="87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Time</w:t>
            </w:r>
          </w:p>
        </w:tc>
      </w:tr>
      <w:tr w:rsidR="00163051" w14:paraId="611B1A32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5AFC9B4E" w14:textId="77777777" w:rsidR="00163051" w:rsidRPr="009C70E5" w:rsidRDefault="00AC097D" w:rsidP="009C70E5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4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7DEDC66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BB9FF76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198A1382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14:paraId="67D3C16D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67C8E44D" w14:textId="77777777" w:rsidR="00163051" w:rsidRPr="009C70E5" w:rsidRDefault="00AC097D" w:rsidP="009C70E5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5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20EB4CA5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DE81447" w14:textId="77777777" w:rsidR="00163051" w:rsidRPr="009C70E5" w:rsidRDefault="00163051" w:rsidP="009C70E5">
            <w:pPr>
              <w:pStyle w:val="TableParagraph"/>
              <w:spacing w:before="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B5EECCA" w14:textId="77777777" w:rsidR="00163051" w:rsidRPr="009C70E5" w:rsidRDefault="00AC097D" w:rsidP="009C70E5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ddition</w:t>
            </w:r>
            <w:r w:rsidRPr="009C70E5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btraction</w:t>
            </w:r>
            <w:r w:rsidRPr="009C70E5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(1)</w:t>
            </w:r>
          </w:p>
          <w:p w14:paraId="13AEEB1C" w14:textId="77777777" w:rsidR="00163051" w:rsidRPr="009C70E5" w:rsidRDefault="00163051" w:rsidP="009C70E5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387E4FF6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0CE7272" w14:textId="77777777" w:rsidR="00163051" w:rsidRPr="009C70E5" w:rsidRDefault="00163051" w:rsidP="009C70E5">
            <w:pPr>
              <w:pStyle w:val="TableParagraph"/>
              <w:spacing w:before="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B0976B3" w14:textId="77777777" w:rsidR="00163051" w:rsidRPr="009C70E5" w:rsidRDefault="00AC097D" w:rsidP="009C70E5">
            <w:pPr>
              <w:pStyle w:val="TableParagraph"/>
              <w:ind w:left="195" w:right="19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 and</w:t>
            </w:r>
            <w:r w:rsidRPr="009C70E5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 (2)</w:t>
            </w:r>
          </w:p>
          <w:p w14:paraId="651B9175" w14:textId="77777777" w:rsidR="00163051" w:rsidRPr="009C70E5" w:rsidRDefault="00163051" w:rsidP="009C70E5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DA82D03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14:paraId="77C6F3BD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41B05DD2" w14:textId="77777777" w:rsidR="00163051" w:rsidRPr="009C70E5" w:rsidRDefault="00AC097D" w:rsidP="009C70E5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6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60C185C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390F3772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F6F7DB"/>
          </w:tcPr>
          <w:p w14:paraId="17CEE8D5" w14:textId="3169F566" w:rsidR="00163051" w:rsidRPr="009C70E5" w:rsidRDefault="00AC097D" w:rsidP="009C70E5">
            <w:pPr>
              <w:pStyle w:val="TableParagraph"/>
              <w:spacing w:before="137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</w:t>
            </w:r>
            <w:r w:rsidR="005F710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roblem solving and efficient methods</w:t>
            </w:r>
          </w:p>
        </w:tc>
      </w:tr>
      <w:tr w:rsidR="00163051" w14:paraId="01301611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26819AFD" w14:textId="77777777" w:rsidR="00163051" w:rsidRPr="009C70E5" w:rsidRDefault="00AC097D" w:rsidP="009C70E5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7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523A32A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337787E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F6F7DB"/>
          </w:tcPr>
          <w:p w14:paraId="12166BBE" w14:textId="39264E6D" w:rsidR="00163051" w:rsidRPr="009C70E5" w:rsidRDefault="005F7108" w:rsidP="009C70E5">
            <w:pPr>
              <w:pStyle w:val="TableParagraph"/>
              <w:spacing w:before="137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Position and direction</w:t>
            </w:r>
          </w:p>
        </w:tc>
      </w:tr>
      <w:tr w:rsidR="00163051" w14:paraId="24C12396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2CCB4CF0" w14:textId="77777777" w:rsidR="00163051" w:rsidRPr="009C70E5" w:rsidRDefault="00AC097D" w:rsidP="009C70E5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8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0E5366F6" w14:textId="77777777" w:rsidR="00163051" w:rsidRPr="009C70E5" w:rsidRDefault="00163051" w:rsidP="009C70E5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0A1AD31" w14:textId="77777777" w:rsidR="00163051" w:rsidRPr="009C70E5" w:rsidRDefault="00AC097D" w:rsidP="009C70E5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ddition</w:t>
            </w:r>
            <w:r w:rsidRPr="009C70E5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btraction</w:t>
            </w:r>
            <w:r w:rsidRPr="009C70E5">
              <w:rPr>
                <w:rFonts w:asciiTheme="minorHAnsi" w:hAnsiTheme="minorHAnsi" w:cstheme="minorHAnsi"/>
                <w:b/>
                <w:spacing w:val="-4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(2)</w:t>
            </w:r>
          </w:p>
          <w:p w14:paraId="457E0D60" w14:textId="77777777" w:rsidR="00163051" w:rsidRPr="009C70E5" w:rsidRDefault="00163051" w:rsidP="009C70E5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0FD3F288" w14:textId="77777777" w:rsidR="00163051" w:rsidRPr="009C70E5" w:rsidRDefault="00163051" w:rsidP="009C70E5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10C14AF" w14:textId="77777777" w:rsidR="00163051" w:rsidRPr="009C70E5" w:rsidRDefault="00AC097D" w:rsidP="009C70E5">
            <w:pPr>
              <w:pStyle w:val="TableParagraph"/>
              <w:ind w:left="539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Length</w:t>
            </w:r>
            <w:r w:rsidRPr="009C70E5">
              <w:rPr>
                <w:rFonts w:asciiTheme="minorHAnsi" w:hAnsiTheme="minorHAnsi" w:cstheme="minorHAnsi"/>
                <w:b/>
                <w:spacing w:val="-8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-8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height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57827023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214E481" w14:textId="77777777" w:rsidR="00163051" w:rsidRPr="009C70E5" w:rsidRDefault="00163051" w:rsidP="009C70E5">
            <w:pPr>
              <w:pStyle w:val="TableParagraph"/>
              <w:spacing w:before="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68EF105" w14:textId="28DF96C8" w:rsidR="00163051" w:rsidRPr="009C70E5" w:rsidRDefault="005F7108" w:rsidP="009C70E5">
            <w:pPr>
              <w:pStyle w:val="TableParagraph"/>
              <w:ind w:left="536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Satistics</w:t>
            </w:r>
            <w:proofErr w:type="spellEnd"/>
          </w:p>
        </w:tc>
      </w:tr>
      <w:tr w:rsidR="00163051" w14:paraId="125F6760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207EF202" w14:textId="77777777" w:rsidR="00163051" w:rsidRPr="009C70E5" w:rsidRDefault="00AC097D" w:rsidP="009C70E5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9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116F943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9656492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31CFF7BA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14:paraId="54CAE2D5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710D8851" w14:textId="77777777" w:rsidR="00163051" w:rsidRPr="009C70E5" w:rsidRDefault="00AC097D" w:rsidP="009C70E5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</w:t>
            </w:r>
          </w:p>
        </w:tc>
        <w:tc>
          <w:tcPr>
            <w:tcW w:w="4677" w:type="dxa"/>
            <w:vMerge w:val="restart"/>
            <w:tcBorders>
              <w:bottom w:val="nil"/>
            </w:tcBorders>
            <w:shd w:val="clear" w:color="auto" w:fill="F6F7DB"/>
          </w:tcPr>
          <w:p w14:paraId="2F337F57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5A90671" w14:textId="77777777" w:rsidR="00163051" w:rsidRPr="009C70E5" w:rsidRDefault="00163051" w:rsidP="009C70E5">
            <w:pPr>
              <w:pStyle w:val="TableParagraph"/>
              <w:spacing w:before="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0691517" w14:textId="77777777" w:rsidR="00163051" w:rsidRPr="009C70E5" w:rsidRDefault="00AC097D" w:rsidP="009C70E5">
            <w:pPr>
              <w:pStyle w:val="TableParagraph"/>
              <w:ind w:left="37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Properties</w:t>
            </w:r>
            <w:r w:rsidRPr="009C70E5">
              <w:rPr>
                <w:rFonts w:asciiTheme="minorHAnsi" w:hAnsiTheme="minorHAnsi" w:cstheme="minorHAnsi"/>
                <w:b/>
                <w:spacing w:val="14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of</w:t>
            </w:r>
            <w:r w:rsidRPr="009C70E5">
              <w:rPr>
                <w:rFonts w:asciiTheme="minorHAnsi" w:hAnsiTheme="minorHAnsi" w:cstheme="minorHAnsi"/>
                <w:b/>
                <w:spacing w:val="14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shapes</w:t>
            </w:r>
          </w:p>
        </w:tc>
        <w:tc>
          <w:tcPr>
            <w:tcW w:w="4677" w:type="dxa"/>
            <w:vMerge w:val="restart"/>
            <w:tcBorders>
              <w:bottom w:val="nil"/>
            </w:tcBorders>
            <w:shd w:val="clear" w:color="auto" w:fill="F6F7DB"/>
          </w:tcPr>
          <w:p w14:paraId="7A5AC661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7796BD5" w14:textId="77777777" w:rsidR="00163051" w:rsidRPr="009C70E5" w:rsidRDefault="00163051" w:rsidP="009C70E5">
            <w:pPr>
              <w:pStyle w:val="TableParagraph"/>
              <w:spacing w:before="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82A6FC4" w14:textId="77777777" w:rsidR="00163051" w:rsidRPr="009C70E5" w:rsidRDefault="00AC097D" w:rsidP="009C70E5">
            <w:pPr>
              <w:pStyle w:val="TableParagraph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ass, capacity and temperature</w:t>
            </w:r>
          </w:p>
          <w:p w14:paraId="6F0EA48B" w14:textId="77777777" w:rsidR="00163051" w:rsidRPr="009C70E5" w:rsidRDefault="00163051" w:rsidP="009C70E5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1FCB4961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14:paraId="65453411" w14:textId="77777777" w:rsidTr="0043338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0B0F0"/>
          </w:tcPr>
          <w:p w14:paraId="066CE1FE" w14:textId="77777777" w:rsidR="00163051" w:rsidRPr="009C70E5" w:rsidRDefault="00AC097D" w:rsidP="009C70E5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1</w:t>
            </w: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1A26943C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551175CC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F6F7DB"/>
          </w:tcPr>
          <w:p w14:paraId="19E0EF33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14:paraId="1DFD209D" w14:textId="77777777" w:rsidTr="00433383">
        <w:trPr>
          <w:trHeight w:val="544"/>
        </w:trPr>
        <w:tc>
          <w:tcPr>
            <w:tcW w:w="1393" w:type="dxa"/>
            <w:tcBorders>
              <w:left w:val="nil"/>
              <w:bottom w:val="nil"/>
            </w:tcBorders>
            <w:shd w:val="clear" w:color="auto" w:fill="00B0F0"/>
          </w:tcPr>
          <w:p w14:paraId="2AEB6763" w14:textId="77777777" w:rsidR="00163051" w:rsidRPr="009C70E5" w:rsidRDefault="00AC097D" w:rsidP="009C70E5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2</w:t>
            </w: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23EA1A6E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6704C327" w14:textId="77777777" w:rsidR="00163051" w:rsidRPr="009C70E5" w:rsidRDefault="00163051" w:rsidP="009C70E5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tcBorders>
              <w:bottom w:val="nil"/>
              <w:right w:val="nil"/>
            </w:tcBorders>
            <w:shd w:val="clear" w:color="auto" w:fill="F6F7DB"/>
          </w:tcPr>
          <w:p w14:paraId="3CBF9D2A" w14:textId="77777777" w:rsidR="00163051" w:rsidRPr="009C70E5" w:rsidRDefault="00163051" w:rsidP="009C70E5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bookmarkEnd w:id="0"/>
    <w:p w14:paraId="12D8DE09" w14:textId="77777777" w:rsidR="00163051" w:rsidRDefault="00AC097D">
      <w:pPr>
        <w:tabs>
          <w:tab w:val="left" w:pos="15226"/>
        </w:tabs>
        <w:spacing w:line="236" w:lineRule="exact"/>
        <w:ind w:left="14386"/>
        <w:rPr>
          <w:sz w:val="9"/>
        </w:rPr>
      </w:pPr>
      <w:r>
        <w:rPr>
          <w:position w:val="-4"/>
          <w:sz w:val="18"/>
        </w:rPr>
        <w:tab/>
      </w:r>
    </w:p>
    <w:p w14:paraId="24CABF2F" w14:textId="77777777" w:rsidR="00163051" w:rsidRDefault="00163051">
      <w:pPr>
        <w:spacing w:line="236" w:lineRule="exact"/>
        <w:rPr>
          <w:sz w:val="9"/>
        </w:rPr>
        <w:sectPr w:rsidR="00163051">
          <w:type w:val="continuous"/>
          <w:pgSz w:w="16840" w:h="11910" w:orient="landscape"/>
          <w:pgMar w:top="500" w:right="0" w:bottom="280" w:left="580" w:header="720" w:footer="720" w:gutter="0"/>
          <w:cols w:space="720"/>
        </w:sectPr>
      </w:pPr>
    </w:p>
    <w:p w14:paraId="11154598" w14:textId="77777777" w:rsidR="00163051" w:rsidRPr="00B41E86" w:rsidRDefault="00AC097D" w:rsidP="00B41E86">
      <w:pPr>
        <w:spacing w:before="176" w:line="249" w:lineRule="auto"/>
        <w:ind w:right="4013"/>
        <w:rPr>
          <w:rFonts w:asciiTheme="minorHAnsi" w:hAnsiTheme="minorHAnsi" w:cstheme="minorHAnsi"/>
          <w:b/>
          <w:sz w:val="36"/>
          <w:szCs w:val="36"/>
        </w:rPr>
      </w:pPr>
      <w:r>
        <w:br w:type="column"/>
      </w:r>
      <w:r w:rsidR="00B41E86" w:rsidRPr="00B41E86">
        <w:rPr>
          <w:rFonts w:asciiTheme="minorHAnsi" w:hAnsiTheme="minorHAnsi" w:cstheme="minorHAnsi"/>
          <w:b/>
          <w:sz w:val="36"/>
          <w:szCs w:val="36"/>
        </w:rPr>
        <w:lastRenderedPageBreak/>
        <w:t>Year 3 Planner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3"/>
        <w:gridCol w:w="4677"/>
        <w:gridCol w:w="4677"/>
        <w:gridCol w:w="4677"/>
      </w:tblGrid>
      <w:tr w:rsidR="006A2451" w:rsidRPr="00CB52F8" w14:paraId="376ED60A" w14:textId="77777777" w:rsidTr="00907123">
        <w:trPr>
          <w:trHeight w:val="431"/>
        </w:trPr>
        <w:tc>
          <w:tcPr>
            <w:tcW w:w="1393" w:type="dxa"/>
            <w:vMerge w:val="restart"/>
            <w:tcBorders>
              <w:top w:val="nil"/>
              <w:left w:val="nil"/>
            </w:tcBorders>
            <w:shd w:val="clear" w:color="auto" w:fill="039BE7"/>
          </w:tcPr>
          <w:p w14:paraId="781B91B0" w14:textId="77777777" w:rsidR="006A2451" w:rsidRPr="009C70E5" w:rsidRDefault="006A2451" w:rsidP="00907123">
            <w:pPr>
              <w:pStyle w:val="TableParagraph"/>
              <w:spacing w:before="6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4B0F2FD" w14:textId="77777777" w:rsidR="006A2451" w:rsidRPr="009C70E5" w:rsidRDefault="006A2451" w:rsidP="00907123">
            <w:pPr>
              <w:pStyle w:val="TableParagraph"/>
              <w:ind w:left="364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eek</w:t>
            </w:r>
          </w:p>
        </w:tc>
        <w:tc>
          <w:tcPr>
            <w:tcW w:w="14031" w:type="dxa"/>
            <w:gridSpan w:val="3"/>
            <w:tcBorders>
              <w:top w:val="nil"/>
              <w:right w:val="nil"/>
            </w:tcBorders>
            <w:shd w:val="clear" w:color="auto" w:fill="95B3D7" w:themeFill="accent1" w:themeFillTint="99"/>
          </w:tcPr>
          <w:p w14:paraId="2366BD09" w14:textId="77777777" w:rsidR="006A2451" w:rsidRPr="00CB52F8" w:rsidRDefault="006A2451" w:rsidP="00907123">
            <w:pPr>
              <w:pStyle w:val="TableParagraph"/>
              <w:spacing w:before="93"/>
              <w:ind w:left="6666" w:right="6685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erm</w:t>
            </w:r>
          </w:p>
        </w:tc>
      </w:tr>
      <w:tr w:rsidR="006A2451" w:rsidRPr="00CB52F8" w14:paraId="674F1F81" w14:textId="77777777" w:rsidTr="00907123">
        <w:trPr>
          <w:trHeight w:val="408"/>
        </w:trPr>
        <w:tc>
          <w:tcPr>
            <w:tcW w:w="1393" w:type="dxa"/>
            <w:vMerge/>
            <w:tcBorders>
              <w:top w:val="nil"/>
              <w:left w:val="nil"/>
            </w:tcBorders>
            <w:shd w:val="clear" w:color="auto" w:fill="039BE7"/>
          </w:tcPr>
          <w:p w14:paraId="32161A52" w14:textId="77777777" w:rsidR="006A2451" w:rsidRPr="009C70E5" w:rsidRDefault="006A2451" w:rsidP="00907123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95B3D7" w:themeFill="accent1" w:themeFillTint="99"/>
          </w:tcPr>
          <w:p w14:paraId="14FC89B8" w14:textId="77777777" w:rsidR="006A2451" w:rsidRPr="00CB52F8" w:rsidRDefault="006A2451" w:rsidP="00907123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10"/>
                <w:sz w:val="28"/>
                <w:szCs w:val="28"/>
              </w:rPr>
              <w:t>Autumn</w:t>
            </w:r>
          </w:p>
        </w:tc>
        <w:tc>
          <w:tcPr>
            <w:tcW w:w="4677" w:type="dxa"/>
            <w:shd w:val="clear" w:color="auto" w:fill="95B3D7" w:themeFill="accent1" w:themeFillTint="99"/>
          </w:tcPr>
          <w:p w14:paraId="373C07B9" w14:textId="77777777" w:rsidR="006A2451" w:rsidRPr="00CB52F8" w:rsidRDefault="006A2451" w:rsidP="00907123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Spring</w:t>
            </w:r>
          </w:p>
        </w:tc>
        <w:tc>
          <w:tcPr>
            <w:tcW w:w="4677" w:type="dxa"/>
            <w:tcBorders>
              <w:right w:val="nil"/>
            </w:tcBorders>
            <w:shd w:val="clear" w:color="auto" w:fill="95B3D7" w:themeFill="accent1" w:themeFillTint="99"/>
          </w:tcPr>
          <w:p w14:paraId="150120AC" w14:textId="77777777" w:rsidR="006A2451" w:rsidRPr="00CB52F8" w:rsidRDefault="006A2451" w:rsidP="00907123">
            <w:pPr>
              <w:pStyle w:val="TableParagraph"/>
              <w:spacing w:before="71"/>
              <w:ind w:left="1793" w:right="181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mmer</w:t>
            </w:r>
          </w:p>
        </w:tc>
      </w:tr>
      <w:tr w:rsidR="006A2451" w:rsidRPr="00CB52F8" w14:paraId="444F8505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61787A78" w14:textId="77777777" w:rsidR="006A2451" w:rsidRPr="009C70E5" w:rsidRDefault="006A2451" w:rsidP="0090712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1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65FF28EE" w14:textId="77777777" w:rsidR="006A2451" w:rsidRPr="00CB52F8" w:rsidRDefault="006A2451" w:rsidP="00907123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8D21C6A" w14:textId="77777777" w:rsidR="006A2451" w:rsidRPr="00CB52F8" w:rsidRDefault="006A2451" w:rsidP="00907123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lace</w:t>
            </w:r>
            <w:r w:rsidRPr="00CB52F8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value</w:t>
            </w:r>
            <w:r w:rsidRPr="00CB52F8">
              <w:rPr>
                <w:rFonts w:asciiTheme="minorHAnsi" w:hAnsiTheme="minorHAnsi" w:cstheme="minorHAnsi"/>
                <w:b/>
                <w:spacing w:val="-10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CB52F8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 xml:space="preserve"> </w:t>
            </w:r>
            <w:r w:rsidR="009712BE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>within 1,000</w:t>
            </w:r>
          </w:p>
          <w:p w14:paraId="7F98BBD6" w14:textId="77777777" w:rsidR="006A2451" w:rsidRPr="00CB52F8" w:rsidRDefault="006A2451" w:rsidP="00907123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216AFCD3" w14:textId="77777777" w:rsidR="006A2451" w:rsidRPr="00CB52F8" w:rsidRDefault="006A2451" w:rsidP="00907123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071FCB3" w14:textId="77777777" w:rsidR="006A2451" w:rsidRPr="00CB52F8" w:rsidRDefault="006A2451" w:rsidP="00907123">
            <w:pPr>
              <w:pStyle w:val="TableParagraph"/>
              <w:spacing w:before="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FF834E5" w14:textId="77777777" w:rsidR="006A2451" w:rsidRPr="00CB52F8" w:rsidRDefault="006A2451" w:rsidP="00907123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 and</w:t>
            </w:r>
            <w:r w:rsidRPr="00CB52F8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 (</w:t>
            </w:r>
            <w:r w:rsidR="009712BE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3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)</w:t>
            </w:r>
          </w:p>
          <w:p w14:paraId="0012152E" w14:textId="77777777" w:rsidR="006A2451" w:rsidRPr="00CB52F8" w:rsidRDefault="006A2451" w:rsidP="00907123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50C32CF9" w14:textId="77777777" w:rsidR="006A2451" w:rsidRPr="00CB52F8" w:rsidRDefault="006A2451" w:rsidP="0090712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AA12D30" w14:textId="77777777" w:rsidR="006A2451" w:rsidRPr="00CB52F8" w:rsidRDefault="009712BE" w:rsidP="00907123">
            <w:pPr>
              <w:pStyle w:val="TableParagraph"/>
              <w:ind w:left="78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  <w:r w:rsidRPr="00CB52F8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(</w:t>
            </w: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2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)</w:t>
            </w:r>
          </w:p>
        </w:tc>
      </w:tr>
      <w:tr w:rsidR="006A2451" w:rsidRPr="00CB52F8" w14:paraId="2E5224DA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39AEF0F3" w14:textId="77777777" w:rsidR="006A2451" w:rsidRPr="009C70E5" w:rsidRDefault="006A2451" w:rsidP="0090712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2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75E75D8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DDB9198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B6D61E9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6A2451" w:rsidRPr="00CB52F8" w14:paraId="7F5770A5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05C86C1" w14:textId="77777777" w:rsidR="006A2451" w:rsidRPr="009C70E5" w:rsidRDefault="006A2451" w:rsidP="0090712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3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18AA5F80" w14:textId="77777777" w:rsidR="006A2451" w:rsidRPr="00CB52F8" w:rsidRDefault="006A2451" w:rsidP="00907123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B1E6C9E" w14:textId="77777777" w:rsidR="009712BE" w:rsidRPr="00CB52F8" w:rsidRDefault="009712BE" w:rsidP="009712BE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ddition</w:t>
            </w:r>
            <w:r w:rsidRPr="00CB52F8">
              <w:rPr>
                <w:rFonts w:asciiTheme="minorHAnsi" w:hAnsiTheme="minorHAnsi" w:cstheme="minorHAnsi"/>
                <w:b/>
                <w:spacing w:val="-3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CB52F8">
              <w:rPr>
                <w:rFonts w:asciiTheme="minorHAnsi" w:hAnsiTheme="minorHAnsi" w:cstheme="minorHAnsi"/>
                <w:b/>
                <w:spacing w:val="-2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btraction</w:t>
            </w: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 xml:space="preserve"> (1)</w:t>
            </w:r>
          </w:p>
          <w:p w14:paraId="3939CF4D" w14:textId="77777777" w:rsidR="006A2451" w:rsidRPr="00CB52F8" w:rsidRDefault="006A2451" w:rsidP="009712BE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9D29802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1F1E792B" w14:textId="77777777" w:rsidR="006A2451" w:rsidRPr="00CB52F8" w:rsidRDefault="006A2451" w:rsidP="005F710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F1B2496" w14:textId="24C16680" w:rsidR="006A2451" w:rsidRPr="00CB52F8" w:rsidRDefault="005F7108" w:rsidP="005F7108">
            <w:pPr>
              <w:pStyle w:val="TableParagraph"/>
              <w:ind w:left="1054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 xml:space="preserve">             </w:t>
            </w:r>
            <w:r w:rsidR="006A2451"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oney</w:t>
            </w:r>
          </w:p>
        </w:tc>
      </w:tr>
      <w:tr w:rsidR="006A2451" w:rsidRPr="00CB52F8" w14:paraId="05B6F6E0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58896858" w14:textId="77777777" w:rsidR="006A2451" w:rsidRPr="009C70E5" w:rsidRDefault="006A2451" w:rsidP="0090712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4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A74E24B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611A276B" w14:textId="77777777" w:rsidR="006A2451" w:rsidRPr="00CB52F8" w:rsidRDefault="006A2451" w:rsidP="0090712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3671B59" w14:textId="77777777" w:rsidR="006A2451" w:rsidRPr="00CB52F8" w:rsidRDefault="009712BE" w:rsidP="00907123">
            <w:pPr>
              <w:pStyle w:val="TableParagraph"/>
              <w:ind w:left="946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Length and p</w:t>
            </w:r>
            <w:r w:rsidR="006A2451"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erimeter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590F940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6A2451" w:rsidRPr="00CB52F8" w14:paraId="0B3B17C5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5729B50F" w14:textId="77777777" w:rsidR="006A2451" w:rsidRPr="009C70E5" w:rsidRDefault="006A2451" w:rsidP="0090712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5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7613D770" w14:textId="77777777" w:rsidR="006A2451" w:rsidRPr="00CB52F8" w:rsidRDefault="006A2451" w:rsidP="00907123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23CDF77" w14:textId="77777777" w:rsidR="006A2451" w:rsidRPr="00CB52F8" w:rsidRDefault="006A2451" w:rsidP="00907123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455DB22" w14:textId="77777777" w:rsidR="006A2451" w:rsidRPr="00CB52F8" w:rsidRDefault="006A2451" w:rsidP="00907123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CC4676B" w14:textId="77777777" w:rsidR="006A2451" w:rsidRPr="00CB52F8" w:rsidRDefault="006A2451" w:rsidP="00907123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ddition</w:t>
            </w:r>
            <w:r w:rsidRPr="00CB52F8">
              <w:rPr>
                <w:rFonts w:asciiTheme="minorHAnsi" w:hAnsiTheme="minorHAnsi" w:cstheme="minorHAnsi"/>
                <w:b/>
                <w:spacing w:val="-3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CB52F8">
              <w:rPr>
                <w:rFonts w:asciiTheme="minorHAnsi" w:hAnsiTheme="minorHAnsi" w:cstheme="minorHAnsi"/>
                <w:b/>
                <w:spacing w:val="-2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btraction</w:t>
            </w:r>
            <w:r w:rsidR="009712BE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 xml:space="preserve"> (2)</w:t>
            </w:r>
          </w:p>
          <w:p w14:paraId="65C032F5" w14:textId="77777777" w:rsidR="006A2451" w:rsidRPr="00CB52F8" w:rsidRDefault="006A2451" w:rsidP="00907123">
            <w:pPr>
              <w:pStyle w:val="TableParagraph"/>
              <w:spacing w:before="17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196FDEF6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F6F7DB"/>
          </w:tcPr>
          <w:p w14:paraId="73C943CD" w14:textId="77777777" w:rsidR="006A2451" w:rsidRPr="00CB52F8" w:rsidRDefault="006A2451" w:rsidP="005F7108">
            <w:pPr>
              <w:pStyle w:val="TableParagraph"/>
              <w:spacing w:before="137"/>
              <w:ind w:left="195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Time</w:t>
            </w:r>
          </w:p>
        </w:tc>
      </w:tr>
      <w:tr w:rsidR="006A2451" w:rsidRPr="00CB52F8" w14:paraId="3E123C2F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750BA3A0" w14:textId="77777777" w:rsidR="006A2451" w:rsidRPr="009C70E5" w:rsidRDefault="006A2451" w:rsidP="0090712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6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A9120C4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0CA2F1EC" w14:textId="77777777" w:rsidR="006A2451" w:rsidRPr="00CB52F8" w:rsidRDefault="006A2451" w:rsidP="0090712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227A1BB" w14:textId="77777777" w:rsidR="006A2451" w:rsidRPr="00CB52F8" w:rsidRDefault="006A2451" w:rsidP="00907123">
            <w:pPr>
              <w:pStyle w:val="TableParagraph"/>
              <w:ind w:left="8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  <w:r w:rsidRPr="00CB52F8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(1)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25746936" w14:textId="77777777" w:rsidR="006A2451" w:rsidRPr="00CB52F8" w:rsidRDefault="006A2451" w:rsidP="00907123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DF51421" w14:textId="77777777" w:rsidR="006A2451" w:rsidRPr="00CB52F8" w:rsidRDefault="006A2451" w:rsidP="00AC097D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6A2451" w:rsidRPr="00CB52F8" w14:paraId="20E7DC41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5C9BBD33" w14:textId="77777777" w:rsidR="006A2451" w:rsidRPr="009C70E5" w:rsidRDefault="006A2451" w:rsidP="0090712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7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DB63D78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33610CAC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D2FE16D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6A2451" w:rsidRPr="00CB52F8" w14:paraId="52FA2CCE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79F9724A" w14:textId="77777777" w:rsidR="006A2451" w:rsidRPr="009C70E5" w:rsidRDefault="006A2451" w:rsidP="0090712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8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1A2886D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0358AE12" w14:textId="77777777" w:rsidR="006A2451" w:rsidRPr="00CB52F8" w:rsidRDefault="006A2451" w:rsidP="0090712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C1A8E60" w14:textId="77777777" w:rsidR="006A2451" w:rsidRPr="00CB52F8" w:rsidRDefault="009712BE" w:rsidP="00907123">
            <w:pPr>
              <w:pStyle w:val="TableParagraph"/>
              <w:ind w:left="8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Mass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21D4EEAA" w14:textId="77777777" w:rsidR="006A2451" w:rsidRPr="00CB52F8" w:rsidRDefault="006A2451" w:rsidP="0090712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0D4B7EB" w14:textId="77777777" w:rsidR="00AC097D" w:rsidRPr="00CB52F8" w:rsidRDefault="00AC097D" w:rsidP="00AC097D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proofErr w:type="gramStart"/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gles</w:t>
            </w:r>
            <w:proofErr w:type="gramEnd"/>
            <w:r w:rsidRPr="00CB52F8">
              <w:rPr>
                <w:rFonts w:asciiTheme="minorHAnsi" w:hAnsiTheme="minorHAnsi" w:cstheme="minorHAnsi"/>
                <w:b/>
                <w:spacing w:val="-15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>
              <w:rPr>
                <w:rFonts w:asciiTheme="minorHAnsi" w:hAnsiTheme="minorHAnsi" w:cstheme="minorHAnsi"/>
                <w:b/>
                <w:spacing w:val="-14"/>
                <w:w w:val="105"/>
                <w:sz w:val="28"/>
                <w:szCs w:val="28"/>
              </w:rPr>
              <w:t xml:space="preserve"> properties of</w:t>
            </w:r>
            <w:r w:rsidRPr="00CB52F8">
              <w:rPr>
                <w:rFonts w:asciiTheme="minorHAnsi" w:hAnsiTheme="minorHAnsi" w:cstheme="minorHAnsi"/>
                <w:b/>
                <w:spacing w:val="-14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hapes</w:t>
            </w:r>
          </w:p>
          <w:p w14:paraId="7BA062C5" w14:textId="77777777" w:rsidR="006A2451" w:rsidRPr="00CB52F8" w:rsidRDefault="006A2451" w:rsidP="00907123">
            <w:pPr>
              <w:pStyle w:val="TableParagraph"/>
              <w:ind w:left="9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6A2451" w:rsidRPr="00CB52F8" w14:paraId="3409EA4D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6295CF59" w14:textId="77777777" w:rsidR="006A2451" w:rsidRPr="009C70E5" w:rsidRDefault="006A2451" w:rsidP="0090712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9</w:t>
            </w:r>
          </w:p>
        </w:tc>
        <w:tc>
          <w:tcPr>
            <w:tcW w:w="4677" w:type="dxa"/>
            <w:shd w:val="clear" w:color="auto" w:fill="F6F7DB"/>
          </w:tcPr>
          <w:p w14:paraId="2840747B" w14:textId="77777777" w:rsidR="006A2451" w:rsidRPr="00CB52F8" w:rsidRDefault="009712BE" w:rsidP="00907123">
            <w:pPr>
              <w:pStyle w:val="TableParagraph"/>
              <w:spacing w:before="137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 and</w:t>
            </w:r>
            <w:r w:rsidRPr="00CB52F8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 (1</w:t>
            </w: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)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BC162C8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4F7732A" w14:textId="77777777" w:rsidR="006A2451" w:rsidRPr="00CB52F8" w:rsidRDefault="006A2451" w:rsidP="0090712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6A2451" w:rsidRPr="00CB52F8" w14:paraId="4BE830DE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7B6E4FDB" w14:textId="77777777" w:rsidR="006A2451" w:rsidRPr="009C70E5" w:rsidRDefault="006A2451" w:rsidP="00907123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</w:t>
            </w:r>
          </w:p>
        </w:tc>
        <w:tc>
          <w:tcPr>
            <w:tcW w:w="4677" w:type="dxa"/>
            <w:vMerge w:val="restart"/>
            <w:tcBorders>
              <w:bottom w:val="nil"/>
            </w:tcBorders>
            <w:shd w:val="clear" w:color="auto" w:fill="F6F7DB"/>
          </w:tcPr>
          <w:p w14:paraId="51FA7420" w14:textId="77777777" w:rsidR="006A2451" w:rsidRPr="00CB52F8" w:rsidRDefault="006A2451" w:rsidP="00907123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045DB4D" w14:textId="77777777" w:rsidR="006A2451" w:rsidRPr="00CB52F8" w:rsidRDefault="006A2451" w:rsidP="00907123">
            <w:pPr>
              <w:pStyle w:val="TableParagraph"/>
              <w:spacing w:before="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2FACD1F" w14:textId="77777777" w:rsidR="006A2451" w:rsidRPr="00CB52F8" w:rsidRDefault="006A2451" w:rsidP="00907123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 and</w:t>
            </w:r>
            <w:r w:rsidRPr="00CB52F8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 (</w:t>
            </w:r>
            <w:r w:rsidR="009712BE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2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)</w:t>
            </w:r>
          </w:p>
          <w:p w14:paraId="4A9C0849" w14:textId="77777777" w:rsidR="006A2451" w:rsidRPr="00CB52F8" w:rsidRDefault="006A2451" w:rsidP="00907123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5EF6B32E" w14:textId="77777777" w:rsidR="006A2451" w:rsidRPr="00CB52F8" w:rsidRDefault="006A2451" w:rsidP="0090712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944E3AC" w14:textId="77777777" w:rsidR="006A2451" w:rsidRPr="00CB52F8" w:rsidRDefault="009712BE" w:rsidP="00907123">
            <w:pPr>
              <w:pStyle w:val="TableParagraph"/>
              <w:ind w:left="73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Capacity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22DF0FE8" w14:textId="77777777" w:rsidR="006A2451" w:rsidRPr="00CB52F8" w:rsidRDefault="006A2451" w:rsidP="0090712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27209A0" w14:textId="77777777" w:rsidR="006A2451" w:rsidRPr="00CB52F8" w:rsidRDefault="00AC097D" w:rsidP="00907123">
            <w:pPr>
              <w:pStyle w:val="TableParagraph"/>
              <w:ind w:left="2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Statistics</w:t>
            </w:r>
          </w:p>
        </w:tc>
      </w:tr>
      <w:tr w:rsidR="006A2451" w:rsidRPr="00FC56DC" w14:paraId="7BDFD4D3" w14:textId="77777777" w:rsidTr="00907123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5A78426" w14:textId="77777777" w:rsidR="006A2451" w:rsidRPr="009C70E5" w:rsidRDefault="006A2451" w:rsidP="00907123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1</w:t>
            </w: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268574EE" w14:textId="77777777" w:rsidR="006A2451" w:rsidRPr="00FC56DC" w:rsidRDefault="006A2451" w:rsidP="009071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8E3A11B" w14:textId="77777777" w:rsidR="006A2451" w:rsidRPr="00FC56DC" w:rsidRDefault="006A2451" w:rsidP="009071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FA8700E" w14:textId="77777777" w:rsidR="006A2451" w:rsidRPr="00FC56DC" w:rsidRDefault="006A2451" w:rsidP="009071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A2451" w:rsidRPr="00FC56DC" w14:paraId="15190DAE" w14:textId="77777777" w:rsidTr="00907123">
        <w:trPr>
          <w:trHeight w:val="544"/>
        </w:trPr>
        <w:tc>
          <w:tcPr>
            <w:tcW w:w="1393" w:type="dxa"/>
            <w:tcBorders>
              <w:left w:val="nil"/>
              <w:bottom w:val="nil"/>
            </w:tcBorders>
            <w:shd w:val="clear" w:color="auto" w:fill="039BE7"/>
          </w:tcPr>
          <w:p w14:paraId="54F499B6" w14:textId="77777777" w:rsidR="006A2451" w:rsidRPr="009C70E5" w:rsidRDefault="006A2451" w:rsidP="00907123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2</w:t>
            </w: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46B9CD15" w14:textId="77777777" w:rsidR="006A2451" w:rsidRPr="00FC56DC" w:rsidRDefault="006A2451" w:rsidP="009071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7" w:type="dxa"/>
            <w:tcBorders>
              <w:bottom w:val="nil"/>
            </w:tcBorders>
            <w:shd w:val="clear" w:color="auto" w:fill="F6F7DB"/>
          </w:tcPr>
          <w:p w14:paraId="60FD8308" w14:textId="77777777" w:rsidR="006A2451" w:rsidRPr="00FC56DC" w:rsidRDefault="006A2451" w:rsidP="00907123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7" w:type="dxa"/>
            <w:tcBorders>
              <w:bottom w:val="nil"/>
            </w:tcBorders>
            <w:shd w:val="clear" w:color="auto" w:fill="F6F7DB"/>
          </w:tcPr>
          <w:p w14:paraId="7898B307" w14:textId="77777777" w:rsidR="006A2451" w:rsidRPr="00FC56DC" w:rsidRDefault="006A2451" w:rsidP="00907123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D2E82AE" w14:textId="77777777" w:rsidR="00163051" w:rsidRDefault="00163051" w:rsidP="009712BE">
      <w:pPr>
        <w:pStyle w:val="BodyText"/>
        <w:sectPr w:rsidR="00163051">
          <w:footerReference w:type="default" r:id="rId14"/>
          <w:type w:val="continuous"/>
          <w:pgSz w:w="16840" w:h="11910" w:orient="landscape"/>
          <w:pgMar w:top="500" w:right="0" w:bottom="280" w:left="580" w:header="720" w:footer="720" w:gutter="0"/>
          <w:cols w:space="720"/>
        </w:sectPr>
      </w:pPr>
    </w:p>
    <w:p w14:paraId="7C584F6F" w14:textId="77777777" w:rsidR="00163051" w:rsidRDefault="00163051" w:rsidP="009C70E5">
      <w:pPr>
        <w:rPr>
          <w:sz w:val="20"/>
        </w:rPr>
        <w:sectPr w:rsidR="00163051">
          <w:type w:val="continuous"/>
          <w:pgSz w:w="16840" w:h="11910" w:orient="landscape"/>
          <w:pgMar w:top="500" w:right="0" w:bottom="280" w:left="580" w:header="720" w:footer="720" w:gutter="0"/>
          <w:cols w:num="3" w:space="720" w:equalWidth="0">
            <w:col w:w="5972" w:space="40"/>
            <w:col w:w="4536" w:space="39"/>
            <w:col w:w="5673"/>
          </w:cols>
        </w:sectPr>
      </w:pPr>
    </w:p>
    <w:p w14:paraId="62EC49D6" w14:textId="2A86046F" w:rsidR="00163051" w:rsidRPr="009C70E5" w:rsidRDefault="00AC097D" w:rsidP="009C70E5">
      <w:pPr>
        <w:pStyle w:val="Heading1"/>
        <w:ind w:left="0"/>
        <w:rPr>
          <w:rFonts w:asciiTheme="minorHAnsi" w:hAnsiTheme="minorHAnsi" w:cstheme="minorHAnsi"/>
          <w:sz w:val="36"/>
          <w:szCs w:val="36"/>
        </w:rPr>
        <w:sectPr w:rsidR="00163051" w:rsidRPr="009C70E5">
          <w:footerReference w:type="default" r:id="rId15"/>
          <w:pgSz w:w="16840" w:h="11910" w:orient="landscape"/>
          <w:pgMar w:top="400" w:right="0" w:bottom="280" w:left="580" w:header="0" w:footer="86" w:gutter="0"/>
          <w:cols w:num="2" w:space="720" w:equalWidth="0">
            <w:col w:w="8377" w:space="40"/>
            <w:col w:w="7843"/>
          </w:cols>
        </w:sectPr>
      </w:pPr>
      <w:proofErr w:type="gramStart"/>
      <w:r w:rsidRPr="009C70E5">
        <w:rPr>
          <w:rFonts w:asciiTheme="minorHAnsi" w:hAnsiTheme="minorHAnsi" w:cstheme="minorHAnsi"/>
          <w:spacing w:val="-5"/>
          <w:w w:val="105"/>
          <w:sz w:val="36"/>
          <w:szCs w:val="36"/>
        </w:rPr>
        <w:lastRenderedPageBreak/>
        <w:t>Year</w:t>
      </w:r>
      <w:r w:rsidRPr="009C70E5">
        <w:rPr>
          <w:rFonts w:asciiTheme="minorHAnsi" w:hAnsiTheme="minorHAnsi" w:cstheme="minorHAnsi"/>
          <w:spacing w:val="-54"/>
          <w:w w:val="105"/>
          <w:sz w:val="36"/>
          <w:szCs w:val="36"/>
        </w:rPr>
        <w:t xml:space="preserve"> </w:t>
      </w:r>
      <w:r w:rsidR="005F7108">
        <w:rPr>
          <w:rFonts w:asciiTheme="minorHAnsi" w:hAnsiTheme="minorHAnsi" w:cstheme="minorHAnsi"/>
          <w:spacing w:val="-54"/>
          <w:w w:val="105"/>
          <w:sz w:val="36"/>
          <w:szCs w:val="36"/>
        </w:rPr>
        <w:t xml:space="preserve"> </w:t>
      </w:r>
      <w:r w:rsidRPr="009C70E5">
        <w:rPr>
          <w:rFonts w:asciiTheme="minorHAnsi" w:hAnsiTheme="minorHAnsi" w:cstheme="minorHAnsi"/>
          <w:spacing w:val="-4"/>
          <w:w w:val="105"/>
          <w:sz w:val="36"/>
          <w:szCs w:val="36"/>
        </w:rPr>
        <w:t>4</w:t>
      </w:r>
      <w:proofErr w:type="gramEnd"/>
      <w:r w:rsidR="009C70E5">
        <w:rPr>
          <w:rFonts w:asciiTheme="minorHAnsi" w:hAnsiTheme="minorHAnsi" w:cstheme="minorHAnsi"/>
          <w:spacing w:val="-4"/>
          <w:w w:val="105"/>
          <w:sz w:val="36"/>
          <w:szCs w:val="36"/>
        </w:rPr>
        <w:t xml:space="preserve"> </w:t>
      </w:r>
      <w:r w:rsidRPr="009C70E5">
        <w:rPr>
          <w:rFonts w:asciiTheme="minorHAnsi" w:hAnsiTheme="minorHAnsi" w:cstheme="minorHAnsi"/>
          <w:spacing w:val="-52"/>
          <w:w w:val="105"/>
          <w:sz w:val="36"/>
          <w:szCs w:val="36"/>
        </w:rPr>
        <w:t xml:space="preserve"> </w:t>
      </w:r>
      <w:r w:rsidRPr="009C70E5">
        <w:rPr>
          <w:rFonts w:asciiTheme="minorHAnsi" w:hAnsiTheme="minorHAnsi" w:cstheme="minorHAnsi"/>
          <w:spacing w:val="-4"/>
          <w:w w:val="105"/>
          <w:sz w:val="36"/>
          <w:szCs w:val="36"/>
        </w:rPr>
        <w:t>Planne</w:t>
      </w:r>
      <w:r w:rsidR="00FC56DC">
        <w:rPr>
          <w:rFonts w:asciiTheme="minorHAnsi" w:hAnsiTheme="minorHAnsi" w:cstheme="minorHAnsi"/>
          <w:spacing w:val="-4"/>
          <w:w w:val="105"/>
          <w:sz w:val="36"/>
          <w:szCs w:val="36"/>
        </w:rPr>
        <w:t>r</w:t>
      </w:r>
    </w:p>
    <w:p w14:paraId="1DD981F8" w14:textId="77777777" w:rsidR="00163051" w:rsidRPr="009C70E5" w:rsidRDefault="004769DF" w:rsidP="009C70E5">
      <w:pPr>
        <w:pStyle w:val="BodyText"/>
        <w:spacing w:before="161" w:line="256" w:lineRule="auto"/>
        <w:ind w:right="939"/>
        <w:rPr>
          <w:rFonts w:asciiTheme="minorHAnsi" w:hAnsiTheme="minorHAnsi" w:cstheme="minorHAnsi"/>
          <w:sz w:val="28"/>
          <w:szCs w:val="28"/>
        </w:rPr>
      </w:pPr>
      <w:r w:rsidRPr="009C70E5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15753728" behindDoc="0" locked="0" layoutInCell="1" allowOverlap="1" wp14:anchorId="14C62777" wp14:editId="10E4BFEC">
                <wp:simplePos x="0" y="0"/>
                <wp:positionH relativeFrom="page">
                  <wp:posOffset>8780780</wp:posOffset>
                </wp:positionH>
                <wp:positionV relativeFrom="paragraph">
                  <wp:posOffset>-718185</wp:posOffset>
                </wp:positionV>
                <wp:extent cx="0" cy="257175"/>
                <wp:effectExtent l="0" t="0" r="0" b="0"/>
                <wp:wrapNone/>
                <wp:docPr id="253" name="Line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7175"/>
                        </a:xfrm>
                        <a:prstGeom prst="line">
                          <a:avLst/>
                        </a:prstGeom>
                        <a:noFill/>
                        <a:ln w="1092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6A7E34" id="Line 226" o:spid="_x0000_s1026" style="position:absolute;z-index:1575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91.4pt,-56.55pt" to="691.4pt,-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" strokeweight=".86pt">
                <w10:wrap anchorx="page"/>
              </v:line>
            </w:pict>
          </mc:Fallback>
        </mc:AlternateContent>
      </w:r>
      <w:r w:rsidR="00AC097D" w:rsidRPr="009C70E5">
        <w:rPr>
          <w:rFonts w:asciiTheme="minorHAnsi" w:hAnsiTheme="minorHAnsi" w:cstheme="minorHAnsi"/>
          <w:noProof/>
          <w:sz w:val="28"/>
          <w:szCs w:val="28"/>
        </w:rPr>
        <w:drawing>
          <wp:anchor distT="0" distB="0" distL="0" distR="0" simplePos="0" relativeHeight="15754752" behindDoc="0" locked="0" layoutInCell="1" allowOverlap="1" wp14:anchorId="32A38359" wp14:editId="45F2B32A">
            <wp:simplePos x="0" y="0"/>
            <wp:positionH relativeFrom="page">
              <wp:posOffset>10656420</wp:posOffset>
            </wp:positionH>
            <wp:positionV relativeFrom="page">
              <wp:posOffset>3603883</wp:posOffset>
            </wp:positionV>
            <wp:extent cx="35582" cy="68718"/>
            <wp:effectExtent l="0" t="0" r="0" b="0"/>
            <wp:wrapNone/>
            <wp:docPr id="33" name="image1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0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82" cy="687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0" w:type="auto"/>
        <w:tblInd w:w="129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3"/>
        <w:gridCol w:w="4677"/>
        <w:gridCol w:w="4677"/>
        <w:gridCol w:w="4677"/>
      </w:tblGrid>
      <w:tr w:rsidR="00163051" w:rsidRPr="009C70E5" w14:paraId="520858F3" w14:textId="77777777" w:rsidTr="007D1D29">
        <w:trPr>
          <w:trHeight w:val="431"/>
        </w:trPr>
        <w:tc>
          <w:tcPr>
            <w:tcW w:w="1393" w:type="dxa"/>
            <w:vMerge w:val="restart"/>
            <w:tcBorders>
              <w:top w:val="nil"/>
              <w:left w:val="nil"/>
            </w:tcBorders>
            <w:shd w:val="clear" w:color="auto" w:fill="039BE7"/>
          </w:tcPr>
          <w:p w14:paraId="3C5BB7CC" w14:textId="77777777" w:rsidR="00163051" w:rsidRPr="009C70E5" w:rsidRDefault="00163051">
            <w:pPr>
              <w:pStyle w:val="TableParagraph"/>
              <w:spacing w:before="6"/>
              <w:rPr>
                <w:rFonts w:asciiTheme="minorHAnsi" w:hAnsiTheme="minorHAnsi" w:cstheme="minorHAnsi"/>
                <w:sz w:val="28"/>
                <w:szCs w:val="28"/>
              </w:rPr>
            </w:pPr>
            <w:bookmarkStart w:id="1" w:name="_Hlk114578248"/>
          </w:p>
          <w:p w14:paraId="25A6E97F" w14:textId="77777777" w:rsidR="00163051" w:rsidRPr="009C70E5" w:rsidRDefault="00AC097D">
            <w:pPr>
              <w:pStyle w:val="TableParagraph"/>
              <w:ind w:left="364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eek</w:t>
            </w:r>
          </w:p>
        </w:tc>
        <w:tc>
          <w:tcPr>
            <w:tcW w:w="14031" w:type="dxa"/>
            <w:gridSpan w:val="3"/>
            <w:tcBorders>
              <w:top w:val="nil"/>
              <w:right w:val="nil"/>
            </w:tcBorders>
            <w:shd w:val="clear" w:color="auto" w:fill="95B3D7" w:themeFill="accent1" w:themeFillTint="99"/>
          </w:tcPr>
          <w:p w14:paraId="0F58858E" w14:textId="77777777" w:rsidR="00163051" w:rsidRPr="00CB52F8" w:rsidRDefault="00AC097D">
            <w:pPr>
              <w:pStyle w:val="TableParagraph"/>
              <w:spacing w:before="93"/>
              <w:ind w:left="6666" w:right="6685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erm</w:t>
            </w:r>
          </w:p>
        </w:tc>
      </w:tr>
      <w:tr w:rsidR="00163051" w:rsidRPr="009C70E5" w14:paraId="4E7B13B9" w14:textId="77777777" w:rsidTr="007D1D29">
        <w:trPr>
          <w:trHeight w:val="408"/>
        </w:trPr>
        <w:tc>
          <w:tcPr>
            <w:tcW w:w="1393" w:type="dxa"/>
            <w:vMerge/>
            <w:tcBorders>
              <w:top w:val="nil"/>
              <w:left w:val="nil"/>
            </w:tcBorders>
            <w:shd w:val="clear" w:color="auto" w:fill="039BE7"/>
          </w:tcPr>
          <w:p w14:paraId="25493D3E" w14:textId="77777777" w:rsidR="00163051" w:rsidRPr="009C70E5" w:rsidRDefault="00163051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95B3D7" w:themeFill="accent1" w:themeFillTint="99"/>
          </w:tcPr>
          <w:p w14:paraId="05BF3AA2" w14:textId="77777777" w:rsidR="00163051" w:rsidRPr="00CB52F8" w:rsidRDefault="00AC097D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10"/>
                <w:sz w:val="28"/>
                <w:szCs w:val="28"/>
              </w:rPr>
              <w:t>Autumn</w:t>
            </w:r>
          </w:p>
        </w:tc>
        <w:tc>
          <w:tcPr>
            <w:tcW w:w="4677" w:type="dxa"/>
            <w:shd w:val="clear" w:color="auto" w:fill="95B3D7" w:themeFill="accent1" w:themeFillTint="99"/>
          </w:tcPr>
          <w:p w14:paraId="14391ACB" w14:textId="77777777" w:rsidR="00163051" w:rsidRPr="00CB52F8" w:rsidRDefault="00AC097D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Spring</w:t>
            </w:r>
          </w:p>
        </w:tc>
        <w:tc>
          <w:tcPr>
            <w:tcW w:w="4677" w:type="dxa"/>
            <w:tcBorders>
              <w:right w:val="nil"/>
            </w:tcBorders>
            <w:shd w:val="clear" w:color="auto" w:fill="95B3D7" w:themeFill="accent1" w:themeFillTint="99"/>
          </w:tcPr>
          <w:p w14:paraId="6DC58B3A" w14:textId="77777777" w:rsidR="00163051" w:rsidRPr="00CB52F8" w:rsidRDefault="00AC097D">
            <w:pPr>
              <w:pStyle w:val="TableParagraph"/>
              <w:spacing w:before="71"/>
              <w:ind w:left="1793" w:right="181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mmer</w:t>
            </w:r>
          </w:p>
        </w:tc>
      </w:tr>
      <w:tr w:rsidR="00163051" w:rsidRPr="009C70E5" w14:paraId="562B0B9A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62B09086" w14:textId="77777777" w:rsidR="00163051" w:rsidRPr="009C70E5" w:rsidRDefault="00AC097D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1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2AA5493C" w14:textId="77777777" w:rsidR="00163051" w:rsidRPr="00CB52F8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1F7537F" w14:textId="77777777" w:rsidR="00163051" w:rsidRPr="00CB52F8" w:rsidRDefault="00AC097D" w:rsidP="00CB52F8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lace</w:t>
            </w:r>
            <w:r w:rsidRPr="00CB52F8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value</w:t>
            </w:r>
            <w:r w:rsidRPr="00CB52F8">
              <w:rPr>
                <w:rFonts w:asciiTheme="minorHAnsi" w:hAnsiTheme="minorHAnsi" w:cstheme="minorHAnsi"/>
                <w:b/>
                <w:spacing w:val="-10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CB52F8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4-digit</w:t>
            </w:r>
            <w:r w:rsidRPr="00CB52F8">
              <w:rPr>
                <w:rFonts w:asciiTheme="minorHAnsi" w:hAnsiTheme="minorHAnsi" w:cstheme="minorHAnsi"/>
                <w:b/>
                <w:spacing w:val="-10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umbers</w:t>
            </w:r>
            <w:r w:rsidRPr="00CB52F8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(1)</w:t>
            </w:r>
          </w:p>
          <w:p w14:paraId="284AFAAB" w14:textId="77777777" w:rsidR="00163051" w:rsidRPr="00CB52F8" w:rsidRDefault="00163051" w:rsidP="00CB52F8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5F7F2931" w14:textId="77777777" w:rsidR="00163051" w:rsidRPr="00CB52F8" w:rsidRDefault="00163051" w:rsidP="00CB52F8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C5C2A0C" w14:textId="77777777" w:rsidR="00163051" w:rsidRPr="00CB52F8" w:rsidRDefault="00163051" w:rsidP="00CB52F8">
            <w:pPr>
              <w:pStyle w:val="TableParagraph"/>
              <w:spacing w:before="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6C5E1C1" w14:textId="77777777" w:rsidR="00163051" w:rsidRPr="00CB52F8" w:rsidRDefault="00AC097D" w:rsidP="00CB52F8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 and</w:t>
            </w:r>
            <w:r w:rsidRPr="00CB52F8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 (2)</w:t>
            </w:r>
          </w:p>
          <w:p w14:paraId="50728952" w14:textId="77777777" w:rsidR="00163051" w:rsidRPr="00CB52F8" w:rsidRDefault="00163051" w:rsidP="00CB52F8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550AF152" w14:textId="77777777" w:rsidR="00163051" w:rsidRPr="00CB52F8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FD8AB29" w14:textId="77777777" w:rsidR="00163051" w:rsidRPr="00CB52F8" w:rsidRDefault="00AC097D" w:rsidP="00CB52F8">
            <w:pPr>
              <w:pStyle w:val="TableParagraph"/>
              <w:ind w:left="78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Decimals</w:t>
            </w:r>
            <w:r w:rsidRPr="00CB52F8">
              <w:rPr>
                <w:rFonts w:asciiTheme="minorHAnsi" w:hAnsiTheme="minorHAnsi" w:cstheme="minorHAnsi"/>
                <w:b/>
                <w:spacing w:val="10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(2)</w:t>
            </w:r>
          </w:p>
        </w:tc>
      </w:tr>
      <w:tr w:rsidR="00163051" w:rsidRPr="009C70E5" w14:paraId="4E3F0C6F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4C68E644" w14:textId="77777777" w:rsidR="00163051" w:rsidRPr="009C70E5" w:rsidRDefault="00AC097D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2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F5697F1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80FDF33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3F2A209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5C7FF8BE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63CCDE01" w14:textId="77777777" w:rsidR="00163051" w:rsidRPr="009C70E5" w:rsidRDefault="00AC097D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3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456DCAD8" w14:textId="77777777" w:rsidR="00163051" w:rsidRPr="00CB52F8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00B8B53" w14:textId="77777777" w:rsidR="00163051" w:rsidRPr="00CB52F8" w:rsidRDefault="00AC097D" w:rsidP="00CB52F8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lace</w:t>
            </w:r>
            <w:r w:rsidRPr="00CB52F8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value</w:t>
            </w:r>
            <w:r w:rsidRPr="00CB52F8">
              <w:rPr>
                <w:rFonts w:asciiTheme="minorHAnsi" w:hAnsiTheme="minorHAnsi" w:cstheme="minorHAnsi"/>
                <w:b/>
                <w:spacing w:val="-10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CB52F8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4-digit</w:t>
            </w:r>
            <w:r w:rsidRPr="00CB52F8">
              <w:rPr>
                <w:rFonts w:asciiTheme="minorHAnsi" w:hAnsiTheme="minorHAnsi" w:cstheme="minorHAnsi"/>
                <w:b/>
                <w:spacing w:val="-10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umbers</w:t>
            </w:r>
            <w:r w:rsidRPr="00CB52F8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(2)</w:t>
            </w:r>
          </w:p>
          <w:p w14:paraId="75ECB43C" w14:textId="77777777" w:rsidR="00163051" w:rsidRPr="00CB52F8" w:rsidRDefault="00163051" w:rsidP="00CB52F8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14CB4DC6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56734EAA" w14:textId="77777777" w:rsidR="00163051" w:rsidRPr="00CB52F8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09DB045" w14:textId="77777777" w:rsidR="00163051" w:rsidRPr="00CB52F8" w:rsidRDefault="00AC097D" w:rsidP="00CB52F8">
            <w:pPr>
              <w:pStyle w:val="TableParagraph"/>
              <w:ind w:left="105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oney</w:t>
            </w:r>
          </w:p>
        </w:tc>
      </w:tr>
      <w:tr w:rsidR="00163051" w:rsidRPr="009C70E5" w14:paraId="14286C1E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34767B46" w14:textId="77777777" w:rsidR="00163051" w:rsidRPr="009C70E5" w:rsidRDefault="00AC097D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4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063F5A3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55D33373" w14:textId="77777777" w:rsidR="00163051" w:rsidRPr="00CB52F8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2699653" w14:textId="53A8268B" w:rsidR="00163051" w:rsidRPr="00CB52F8" w:rsidRDefault="00EF6900" w:rsidP="00CB52F8">
            <w:pPr>
              <w:pStyle w:val="TableParagraph"/>
              <w:ind w:left="946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Length and p</w:t>
            </w:r>
            <w:r w:rsidR="00AC097D"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erimeter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7B8B5EF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11D161B2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6DC869A7" w14:textId="77777777" w:rsidR="00163051" w:rsidRPr="009C70E5" w:rsidRDefault="00AC097D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5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3C8A12B2" w14:textId="77777777" w:rsidR="00163051" w:rsidRPr="00CB52F8" w:rsidRDefault="00163051" w:rsidP="00CB52F8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7FC0737" w14:textId="77777777" w:rsidR="00163051" w:rsidRPr="00CB52F8" w:rsidRDefault="00163051" w:rsidP="00CB52F8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AAD8692" w14:textId="77777777" w:rsidR="00163051" w:rsidRPr="00CB52F8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E1074B8" w14:textId="77777777" w:rsidR="00163051" w:rsidRPr="00CB52F8" w:rsidRDefault="00AC097D" w:rsidP="00CB52F8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ddition</w:t>
            </w:r>
            <w:r w:rsidRPr="00CB52F8">
              <w:rPr>
                <w:rFonts w:asciiTheme="minorHAnsi" w:hAnsiTheme="minorHAnsi" w:cstheme="minorHAnsi"/>
                <w:b/>
                <w:spacing w:val="-3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CB52F8">
              <w:rPr>
                <w:rFonts w:asciiTheme="minorHAnsi" w:hAnsiTheme="minorHAnsi" w:cstheme="minorHAnsi"/>
                <w:b/>
                <w:spacing w:val="-2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btraction</w:t>
            </w:r>
          </w:p>
          <w:p w14:paraId="485A7CFA" w14:textId="77777777" w:rsidR="00163051" w:rsidRPr="00CB52F8" w:rsidRDefault="00163051" w:rsidP="00CB52F8">
            <w:pPr>
              <w:pStyle w:val="TableParagraph"/>
              <w:spacing w:before="17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2795D42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F6F7DB"/>
          </w:tcPr>
          <w:p w14:paraId="14FB9009" w14:textId="77777777" w:rsidR="00163051" w:rsidRPr="00CB52F8" w:rsidRDefault="00AC097D" w:rsidP="00CB52F8">
            <w:pPr>
              <w:pStyle w:val="TableParagraph"/>
              <w:spacing w:before="137"/>
              <w:ind w:left="195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Time</w:t>
            </w:r>
          </w:p>
        </w:tc>
      </w:tr>
      <w:tr w:rsidR="00163051" w:rsidRPr="009C70E5" w14:paraId="61E4394B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89D9486" w14:textId="77777777" w:rsidR="00163051" w:rsidRPr="009C70E5" w:rsidRDefault="00AC097D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6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057AE9F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7ED2F0B6" w14:textId="77777777" w:rsidR="00163051" w:rsidRPr="00CB52F8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D6965FB" w14:textId="77777777" w:rsidR="00163051" w:rsidRPr="00CB52F8" w:rsidRDefault="00AC097D" w:rsidP="00CB52F8">
            <w:pPr>
              <w:pStyle w:val="TableParagraph"/>
              <w:ind w:left="8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Unit</w:t>
            </w:r>
            <w:r w:rsidRPr="00CB52F8">
              <w:rPr>
                <w:rFonts w:asciiTheme="minorHAnsi" w:hAnsiTheme="minorHAnsi" w:cstheme="minorHAnsi"/>
                <w:b/>
                <w:spacing w:val="10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8:</w:t>
            </w:r>
            <w:r w:rsidRPr="00CB52F8">
              <w:rPr>
                <w:rFonts w:asciiTheme="minorHAnsi" w:hAnsiTheme="minorHAnsi" w:cstheme="minorHAnsi"/>
                <w:b/>
                <w:spacing w:val="10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  <w:r w:rsidRPr="00CB52F8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(1)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4F7A55BA" w14:textId="77777777" w:rsidR="00163051" w:rsidRPr="00CB52F8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337B10A" w14:textId="77777777" w:rsidR="00163051" w:rsidRPr="00CB52F8" w:rsidRDefault="00AC097D" w:rsidP="00CB52F8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Geometry</w:t>
            </w:r>
            <w:r w:rsidRPr="00CB52F8">
              <w:rPr>
                <w:rFonts w:asciiTheme="minorHAnsi" w:hAnsiTheme="minorHAnsi" w:cstheme="minorHAnsi"/>
                <w:b/>
                <w:spacing w:val="-15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CB52F8">
              <w:rPr>
                <w:rFonts w:asciiTheme="minorHAnsi" w:hAnsiTheme="minorHAnsi" w:cstheme="minorHAnsi"/>
                <w:b/>
                <w:spacing w:val="-14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gles</w:t>
            </w:r>
            <w:r w:rsidRPr="00CB52F8">
              <w:rPr>
                <w:rFonts w:asciiTheme="minorHAnsi" w:hAnsiTheme="minorHAnsi" w:cstheme="minorHAnsi"/>
                <w:b/>
                <w:spacing w:val="-15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CB52F8">
              <w:rPr>
                <w:rFonts w:asciiTheme="minorHAnsi" w:hAnsiTheme="minorHAnsi" w:cstheme="minorHAnsi"/>
                <w:b/>
                <w:spacing w:val="-14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2D</w:t>
            </w:r>
            <w:r w:rsidRPr="00CB52F8">
              <w:rPr>
                <w:rFonts w:asciiTheme="minorHAnsi" w:hAnsiTheme="minorHAnsi" w:cstheme="minorHAnsi"/>
                <w:b/>
                <w:spacing w:val="-14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hapes</w:t>
            </w:r>
          </w:p>
          <w:p w14:paraId="2A8F98C3" w14:textId="77777777" w:rsidR="00163051" w:rsidRPr="00CB52F8" w:rsidRDefault="00163051" w:rsidP="00CB52F8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78243DCB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0B76E4E4" w14:textId="77777777" w:rsidR="00163051" w:rsidRPr="009C70E5" w:rsidRDefault="00AC097D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7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B37AEDB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23BF1F5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0BE1B25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123D7B46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1638F68" w14:textId="77777777" w:rsidR="00163051" w:rsidRPr="009C70E5" w:rsidRDefault="00AC097D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8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3814999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11F12AA2" w14:textId="77777777" w:rsidR="00163051" w:rsidRPr="00CB52F8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BFD373B" w14:textId="77777777" w:rsidR="00163051" w:rsidRPr="00CB52F8" w:rsidRDefault="00AC097D" w:rsidP="00CB52F8">
            <w:pPr>
              <w:pStyle w:val="TableParagraph"/>
              <w:ind w:left="8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Unit</w:t>
            </w:r>
            <w:r w:rsidRPr="00CB52F8">
              <w:rPr>
                <w:rFonts w:asciiTheme="minorHAnsi" w:hAnsiTheme="minorHAnsi" w:cstheme="minorHAnsi"/>
                <w:b/>
                <w:spacing w:val="10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9:</w:t>
            </w:r>
            <w:r w:rsidRPr="00CB52F8">
              <w:rPr>
                <w:rFonts w:asciiTheme="minorHAnsi" w:hAnsiTheme="minorHAnsi" w:cstheme="minorHAnsi"/>
                <w:b/>
                <w:spacing w:val="10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  <w:r w:rsidRPr="00CB52F8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(2)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6C3CBCFB" w14:textId="77777777" w:rsidR="00163051" w:rsidRPr="00CB52F8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12ACE69" w14:textId="77777777" w:rsidR="00163051" w:rsidRPr="00CB52F8" w:rsidRDefault="00AC097D" w:rsidP="00CB52F8">
            <w:pPr>
              <w:pStyle w:val="TableParagraph"/>
              <w:ind w:left="9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Statistics</w:t>
            </w:r>
          </w:p>
        </w:tc>
      </w:tr>
      <w:tr w:rsidR="00163051" w:rsidRPr="009C70E5" w14:paraId="74EC2595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5BAED9E9" w14:textId="77777777" w:rsidR="00163051" w:rsidRPr="009C70E5" w:rsidRDefault="00AC097D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9</w:t>
            </w:r>
          </w:p>
        </w:tc>
        <w:tc>
          <w:tcPr>
            <w:tcW w:w="4677" w:type="dxa"/>
            <w:shd w:val="clear" w:color="auto" w:fill="F6F7DB"/>
          </w:tcPr>
          <w:p w14:paraId="5DEAA34C" w14:textId="77777777" w:rsidR="00163051" w:rsidRPr="00CB52F8" w:rsidRDefault="00AC097D" w:rsidP="00CB52F8">
            <w:pPr>
              <w:pStyle w:val="TableParagraph"/>
              <w:spacing w:before="137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Area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D878AC8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3E3CAEA" w14:textId="77777777" w:rsidR="00163051" w:rsidRPr="00CB52F8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10882A83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26AB646" w14:textId="77777777" w:rsidR="00163051" w:rsidRPr="009C70E5" w:rsidRDefault="00AC097D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</w:t>
            </w:r>
          </w:p>
        </w:tc>
        <w:tc>
          <w:tcPr>
            <w:tcW w:w="4677" w:type="dxa"/>
            <w:vMerge w:val="restart"/>
            <w:tcBorders>
              <w:bottom w:val="nil"/>
            </w:tcBorders>
            <w:shd w:val="clear" w:color="auto" w:fill="F6F7DB"/>
          </w:tcPr>
          <w:p w14:paraId="72DF59B1" w14:textId="77777777" w:rsidR="00163051" w:rsidRPr="00CB52F8" w:rsidRDefault="00163051" w:rsidP="00CB52F8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D80D954" w14:textId="77777777" w:rsidR="00163051" w:rsidRPr="00CB52F8" w:rsidRDefault="00163051" w:rsidP="00CB52F8">
            <w:pPr>
              <w:pStyle w:val="TableParagraph"/>
              <w:spacing w:before="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31E596F" w14:textId="77777777" w:rsidR="00163051" w:rsidRPr="00CB52F8" w:rsidRDefault="00AC097D" w:rsidP="00CB52F8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 and</w:t>
            </w:r>
            <w:r w:rsidRPr="00CB52F8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 (1)</w:t>
            </w:r>
          </w:p>
          <w:p w14:paraId="4E59E325" w14:textId="77777777" w:rsidR="00163051" w:rsidRPr="00CB52F8" w:rsidRDefault="00163051" w:rsidP="00CB52F8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696BEAE4" w14:textId="77777777" w:rsidR="00163051" w:rsidRPr="00CB52F8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C1F0E9B" w14:textId="77777777" w:rsidR="00163051" w:rsidRPr="00CB52F8" w:rsidRDefault="00AC097D" w:rsidP="00CB52F8">
            <w:pPr>
              <w:pStyle w:val="TableParagraph"/>
              <w:ind w:left="73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Unit</w:t>
            </w:r>
            <w:r w:rsidRPr="00CB52F8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10:</w:t>
            </w:r>
            <w:r w:rsidRPr="00CB52F8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Decimals</w:t>
            </w:r>
            <w:r w:rsidRPr="00CB52F8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(1)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7E805215" w14:textId="77777777" w:rsidR="00163051" w:rsidRPr="00CB52F8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BD9E08C" w14:textId="2C31104D" w:rsidR="00163051" w:rsidRPr="00CB52F8" w:rsidRDefault="00EF6900" w:rsidP="00CB52F8">
            <w:pPr>
              <w:pStyle w:val="TableParagraph"/>
              <w:ind w:left="2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Geometry-p</w:t>
            </w:r>
            <w:r w:rsidR="00AC097D"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osition</w:t>
            </w:r>
            <w:r w:rsidR="00AC097D" w:rsidRPr="00CB52F8">
              <w:rPr>
                <w:rFonts w:asciiTheme="minorHAnsi" w:hAnsiTheme="minorHAnsi" w:cstheme="minorHAnsi"/>
                <w:b/>
                <w:spacing w:val="-8"/>
                <w:w w:val="105"/>
                <w:sz w:val="28"/>
                <w:szCs w:val="28"/>
              </w:rPr>
              <w:t xml:space="preserve"> </w:t>
            </w:r>
            <w:r w:rsidR="00AC097D"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="00AC097D" w:rsidRPr="00CB52F8">
              <w:rPr>
                <w:rFonts w:asciiTheme="minorHAnsi" w:hAnsiTheme="minorHAnsi" w:cstheme="minorHAnsi"/>
                <w:b/>
                <w:spacing w:val="-9"/>
                <w:w w:val="105"/>
                <w:sz w:val="28"/>
                <w:szCs w:val="28"/>
              </w:rPr>
              <w:t xml:space="preserve"> </w:t>
            </w:r>
            <w:r w:rsidR="00AC097D"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rection</w:t>
            </w:r>
          </w:p>
        </w:tc>
      </w:tr>
      <w:tr w:rsidR="00163051" w:rsidRPr="009C70E5" w14:paraId="007EA773" w14:textId="77777777" w:rsidTr="007D1D29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52D39A49" w14:textId="77777777" w:rsidR="00163051" w:rsidRPr="009C70E5" w:rsidRDefault="00AC097D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1</w:t>
            </w: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1AD2D34A" w14:textId="77777777" w:rsidR="00163051" w:rsidRPr="00FC56DC" w:rsidRDefault="00163051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5007F86" w14:textId="77777777" w:rsidR="00163051" w:rsidRPr="00FC56DC" w:rsidRDefault="00163051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1F28EFA7" w14:textId="77777777" w:rsidR="00163051" w:rsidRPr="00FC56DC" w:rsidRDefault="00163051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63051" w:rsidRPr="009C70E5" w14:paraId="79C17691" w14:textId="77777777" w:rsidTr="007D1D29">
        <w:trPr>
          <w:trHeight w:val="544"/>
        </w:trPr>
        <w:tc>
          <w:tcPr>
            <w:tcW w:w="1393" w:type="dxa"/>
            <w:tcBorders>
              <w:left w:val="nil"/>
              <w:bottom w:val="nil"/>
            </w:tcBorders>
            <w:shd w:val="clear" w:color="auto" w:fill="039BE7"/>
          </w:tcPr>
          <w:p w14:paraId="15EA88B9" w14:textId="77777777" w:rsidR="00163051" w:rsidRPr="009C70E5" w:rsidRDefault="00AC097D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2</w:t>
            </w: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618BDF8C" w14:textId="77777777" w:rsidR="00163051" w:rsidRPr="00FC56DC" w:rsidRDefault="00163051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7" w:type="dxa"/>
            <w:tcBorders>
              <w:bottom w:val="nil"/>
            </w:tcBorders>
            <w:shd w:val="clear" w:color="auto" w:fill="F6F7DB"/>
          </w:tcPr>
          <w:p w14:paraId="4E0BE7FF" w14:textId="77777777" w:rsidR="00163051" w:rsidRPr="00FC56DC" w:rsidRDefault="0016305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7" w:type="dxa"/>
            <w:tcBorders>
              <w:bottom w:val="nil"/>
            </w:tcBorders>
            <w:shd w:val="clear" w:color="auto" w:fill="F6F7DB"/>
          </w:tcPr>
          <w:p w14:paraId="39CFF39C" w14:textId="77777777" w:rsidR="00163051" w:rsidRPr="00FC56DC" w:rsidRDefault="0016305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0DEEA326" w14:textId="77777777" w:rsidR="00163051" w:rsidRPr="009C70E5" w:rsidRDefault="00163051">
      <w:pPr>
        <w:rPr>
          <w:rFonts w:asciiTheme="minorHAnsi" w:hAnsiTheme="minorHAnsi" w:cstheme="minorHAnsi"/>
          <w:sz w:val="28"/>
          <w:szCs w:val="28"/>
        </w:rPr>
        <w:sectPr w:rsidR="00163051" w:rsidRPr="009C70E5">
          <w:type w:val="continuous"/>
          <w:pgSz w:w="16840" w:h="11910" w:orient="landscape"/>
          <w:pgMar w:top="500" w:right="0" w:bottom="280" w:left="580" w:header="720" w:footer="720" w:gutter="0"/>
          <w:cols w:space="720"/>
        </w:sectPr>
      </w:pPr>
    </w:p>
    <w:p w14:paraId="16F58FB2" w14:textId="714B2AE4" w:rsidR="00163051" w:rsidRPr="00CB52F8" w:rsidRDefault="00AC097D" w:rsidP="00CB52F8">
      <w:pPr>
        <w:pStyle w:val="Heading1"/>
        <w:spacing w:before="453"/>
        <w:ind w:left="0"/>
        <w:rPr>
          <w:rFonts w:asciiTheme="minorHAnsi" w:hAnsiTheme="minorHAnsi" w:cstheme="minorHAnsi"/>
          <w:sz w:val="36"/>
          <w:szCs w:val="36"/>
        </w:rPr>
        <w:sectPr w:rsidR="00163051" w:rsidRPr="00CB52F8">
          <w:footerReference w:type="default" r:id="rId17"/>
          <w:pgSz w:w="16840" w:h="11910" w:orient="landscape"/>
          <w:pgMar w:top="400" w:right="0" w:bottom="280" w:left="580" w:header="0" w:footer="86" w:gutter="0"/>
          <w:cols w:num="2" w:space="720" w:equalWidth="0">
            <w:col w:w="8377" w:space="40"/>
            <w:col w:w="7843"/>
          </w:cols>
        </w:sectPr>
      </w:pPr>
      <w:proofErr w:type="gramStart"/>
      <w:r w:rsidRPr="00CB52F8">
        <w:rPr>
          <w:rFonts w:asciiTheme="minorHAnsi" w:hAnsiTheme="minorHAnsi" w:cstheme="minorHAnsi"/>
          <w:spacing w:val="-5"/>
          <w:w w:val="105"/>
          <w:sz w:val="36"/>
          <w:szCs w:val="36"/>
        </w:rPr>
        <w:lastRenderedPageBreak/>
        <w:t>Year</w:t>
      </w:r>
      <w:r w:rsidR="00EF6900">
        <w:rPr>
          <w:rFonts w:asciiTheme="minorHAnsi" w:hAnsiTheme="minorHAnsi" w:cstheme="minorHAnsi"/>
          <w:spacing w:val="-5"/>
          <w:w w:val="105"/>
          <w:sz w:val="36"/>
          <w:szCs w:val="36"/>
        </w:rPr>
        <w:t xml:space="preserve"> </w:t>
      </w:r>
      <w:r w:rsidRPr="00CB52F8">
        <w:rPr>
          <w:rFonts w:asciiTheme="minorHAnsi" w:hAnsiTheme="minorHAnsi" w:cstheme="minorHAnsi"/>
          <w:spacing w:val="-54"/>
          <w:w w:val="105"/>
          <w:sz w:val="36"/>
          <w:szCs w:val="36"/>
        </w:rPr>
        <w:t xml:space="preserve"> </w:t>
      </w:r>
      <w:r w:rsidRPr="00CB52F8">
        <w:rPr>
          <w:rFonts w:asciiTheme="minorHAnsi" w:hAnsiTheme="minorHAnsi" w:cstheme="minorHAnsi"/>
          <w:spacing w:val="-4"/>
          <w:w w:val="105"/>
          <w:sz w:val="36"/>
          <w:szCs w:val="36"/>
        </w:rPr>
        <w:t>5</w:t>
      </w:r>
      <w:proofErr w:type="gramEnd"/>
      <w:r w:rsidRPr="00CB52F8">
        <w:rPr>
          <w:rFonts w:asciiTheme="minorHAnsi" w:hAnsiTheme="minorHAnsi" w:cstheme="minorHAnsi"/>
          <w:spacing w:val="-52"/>
          <w:w w:val="105"/>
          <w:sz w:val="36"/>
          <w:szCs w:val="36"/>
        </w:rPr>
        <w:t xml:space="preserve"> </w:t>
      </w:r>
      <w:r w:rsidR="00CB52F8" w:rsidRPr="00CB52F8">
        <w:rPr>
          <w:rFonts w:asciiTheme="minorHAnsi" w:hAnsiTheme="minorHAnsi" w:cstheme="minorHAnsi"/>
          <w:spacing w:val="-52"/>
          <w:w w:val="105"/>
          <w:sz w:val="36"/>
          <w:szCs w:val="36"/>
        </w:rPr>
        <w:t xml:space="preserve">  </w:t>
      </w:r>
      <w:r w:rsidRPr="00CB52F8">
        <w:rPr>
          <w:rFonts w:asciiTheme="minorHAnsi" w:hAnsiTheme="minorHAnsi" w:cstheme="minorHAnsi"/>
          <w:spacing w:val="-4"/>
          <w:w w:val="105"/>
          <w:sz w:val="36"/>
          <w:szCs w:val="36"/>
        </w:rPr>
        <w:t>Planne</w:t>
      </w:r>
      <w:r w:rsidR="00CB52F8">
        <w:rPr>
          <w:rFonts w:asciiTheme="minorHAnsi" w:hAnsiTheme="minorHAnsi" w:cstheme="minorHAnsi"/>
          <w:spacing w:val="-4"/>
          <w:w w:val="105"/>
          <w:sz w:val="36"/>
          <w:szCs w:val="36"/>
        </w:rPr>
        <w:t>r</w:t>
      </w:r>
    </w:p>
    <w:p w14:paraId="65965D8E" w14:textId="77777777" w:rsidR="00163051" w:rsidRPr="009C70E5" w:rsidRDefault="004769DF" w:rsidP="00CB52F8">
      <w:pPr>
        <w:pStyle w:val="BodyText"/>
        <w:spacing w:before="156" w:line="259" w:lineRule="auto"/>
        <w:ind w:right="939"/>
        <w:rPr>
          <w:rFonts w:asciiTheme="minorHAnsi" w:hAnsiTheme="minorHAnsi" w:cstheme="minorHAnsi"/>
          <w:sz w:val="28"/>
          <w:szCs w:val="28"/>
        </w:rPr>
      </w:pPr>
      <w:r w:rsidRPr="009C70E5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15757824" behindDoc="0" locked="0" layoutInCell="1" allowOverlap="1" wp14:anchorId="0AD03731" wp14:editId="70E1F99C">
                <wp:simplePos x="0" y="0"/>
                <wp:positionH relativeFrom="page">
                  <wp:posOffset>8780780</wp:posOffset>
                </wp:positionH>
                <wp:positionV relativeFrom="paragraph">
                  <wp:posOffset>-721360</wp:posOffset>
                </wp:positionV>
                <wp:extent cx="0" cy="257175"/>
                <wp:effectExtent l="0" t="0" r="0" b="0"/>
                <wp:wrapNone/>
                <wp:docPr id="190" name="Line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7175"/>
                        </a:xfrm>
                        <a:prstGeom prst="line">
                          <a:avLst/>
                        </a:prstGeom>
                        <a:noFill/>
                        <a:ln w="1092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2C9323" id="Line 163" o:spid="_x0000_s1026" style="position:absolute;z-index:1575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91.4pt,-56.8pt" to="691.4pt,-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" strokeweight=".86pt">
                <w10:wrap anchorx="page"/>
              </v:line>
            </w:pict>
          </mc:Fallback>
        </mc:AlternateContent>
      </w:r>
      <w:r w:rsidRPr="009C70E5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486578688" behindDoc="1" locked="0" layoutInCell="1" allowOverlap="1" wp14:anchorId="2831D953" wp14:editId="1B6AFE2D">
                <wp:simplePos x="0" y="0"/>
                <wp:positionH relativeFrom="page">
                  <wp:posOffset>9592310</wp:posOffset>
                </wp:positionH>
                <wp:positionV relativeFrom="paragraph">
                  <wp:posOffset>1473835</wp:posOffset>
                </wp:positionV>
                <wp:extent cx="294640" cy="249555"/>
                <wp:effectExtent l="0" t="0" r="0" b="0"/>
                <wp:wrapNone/>
                <wp:docPr id="161" name="Freeform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4640" cy="249555"/>
                        </a:xfrm>
                        <a:custGeom>
                          <a:avLst/>
                          <a:gdLst>
                            <a:gd name="T0" fmla="+- 0 15203 15106"/>
                            <a:gd name="T1" fmla="*/ T0 w 464"/>
                            <a:gd name="T2" fmla="+- 0 2327 2321"/>
                            <a:gd name="T3" fmla="*/ 2327 h 393"/>
                            <a:gd name="T4" fmla="+- 0 15186 15106"/>
                            <a:gd name="T5" fmla="*/ T4 w 464"/>
                            <a:gd name="T6" fmla="+- 0 2344 2321"/>
                            <a:gd name="T7" fmla="*/ 2344 h 393"/>
                            <a:gd name="T8" fmla="+- 0 15232 15106"/>
                            <a:gd name="T9" fmla="*/ T8 w 464"/>
                            <a:gd name="T10" fmla="+- 0 2402 2321"/>
                            <a:gd name="T11" fmla="*/ 2402 h 393"/>
                            <a:gd name="T12" fmla="+- 0 15272 15106"/>
                            <a:gd name="T13" fmla="*/ T12 w 464"/>
                            <a:gd name="T14" fmla="+- 0 2455 2321"/>
                            <a:gd name="T15" fmla="*/ 2455 h 393"/>
                            <a:gd name="T16" fmla="+- 0 15262 15106"/>
                            <a:gd name="T17" fmla="*/ T16 w 464"/>
                            <a:gd name="T18" fmla="+- 0 2455 2321"/>
                            <a:gd name="T19" fmla="*/ 2455 h 393"/>
                            <a:gd name="T20" fmla="+- 0 15203 15106"/>
                            <a:gd name="T21" fmla="*/ T20 w 464"/>
                            <a:gd name="T22" fmla="+- 0 2399 2321"/>
                            <a:gd name="T23" fmla="*/ 2399 h 393"/>
                            <a:gd name="T24" fmla="+- 0 15164 15106"/>
                            <a:gd name="T25" fmla="*/ T24 w 464"/>
                            <a:gd name="T26" fmla="+- 0 2359 2321"/>
                            <a:gd name="T27" fmla="*/ 2359 h 393"/>
                            <a:gd name="T28" fmla="+- 0 15151 15106"/>
                            <a:gd name="T29" fmla="*/ T28 w 464"/>
                            <a:gd name="T30" fmla="+- 0 2360 2321"/>
                            <a:gd name="T31" fmla="*/ 2360 h 393"/>
                            <a:gd name="T32" fmla="+- 0 15136 15106"/>
                            <a:gd name="T33" fmla="*/ T32 w 464"/>
                            <a:gd name="T34" fmla="+- 0 2384 2321"/>
                            <a:gd name="T35" fmla="*/ 2384 h 393"/>
                            <a:gd name="T36" fmla="+- 0 15145 15106"/>
                            <a:gd name="T37" fmla="*/ T36 w 464"/>
                            <a:gd name="T38" fmla="+- 0 2405 2321"/>
                            <a:gd name="T39" fmla="*/ 2405 h 393"/>
                            <a:gd name="T40" fmla="+- 0 15238 15106"/>
                            <a:gd name="T41" fmla="*/ T40 w 464"/>
                            <a:gd name="T42" fmla="+- 0 2489 2321"/>
                            <a:gd name="T43" fmla="*/ 2489 h 393"/>
                            <a:gd name="T44" fmla="+- 0 15246 15106"/>
                            <a:gd name="T45" fmla="*/ T44 w 464"/>
                            <a:gd name="T46" fmla="+- 0 2503 2321"/>
                            <a:gd name="T47" fmla="*/ 2503 h 393"/>
                            <a:gd name="T48" fmla="+- 0 15207 15106"/>
                            <a:gd name="T49" fmla="*/ T48 w 464"/>
                            <a:gd name="T50" fmla="+- 0 2495 2321"/>
                            <a:gd name="T51" fmla="*/ 2495 h 393"/>
                            <a:gd name="T52" fmla="+- 0 15147 15106"/>
                            <a:gd name="T53" fmla="*/ T52 w 464"/>
                            <a:gd name="T54" fmla="+- 0 2463 2321"/>
                            <a:gd name="T55" fmla="*/ 2463 h 393"/>
                            <a:gd name="T56" fmla="+- 0 15114 15106"/>
                            <a:gd name="T57" fmla="*/ T56 w 464"/>
                            <a:gd name="T58" fmla="+- 0 2462 2321"/>
                            <a:gd name="T59" fmla="*/ 2462 h 393"/>
                            <a:gd name="T60" fmla="+- 0 15107 15106"/>
                            <a:gd name="T61" fmla="*/ T60 w 464"/>
                            <a:gd name="T62" fmla="+- 0 2484 2321"/>
                            <a:gd name="T63" fmla="*/ 2484 h 393"/>
                            <a:gd name="T64" fmla="+- 0 15138 15106"/>
                            <a:gd name="T65" fmla="*/ T64 w 464"/>
                            <a:gd name="T66" fmla="+- 0 2508 2321"/>
                            <a:gd name="T67" fmla="*/ 2508 h 393"/>
                            <a:gd name="T68" fmla="+- 0 15186 15106"/>
                            <a:gd name="T69" fmla="*/ T68 w 464"/>
                            <a:gd name="T70" fmla="+- 0 2530 2321"/>
                            <a:gd name="T71" fmla="*/ 2530 h 393"/>
                            <a:gd name="T72" fmla="+- 0 15234 15106"/>
                            <a:gd name="T73" fmla="*/ T72 w 464"/>
                            <a:gd name="T74" fmla="+- 0 2555 2321"/>
                            <a:gd name="T75" fmla="*/ 2555 h 393"/>
                            <a:gd name="T76" fmla="+- 0 15233 15106"/>
                            <a:gd name="T77" fmla="*/ T76 w 464"/>
                            <a:gd name="T78" fmla="+- 0 2566 2321"/>
                            <a:gd name="T79" fmla="*/ 2566 h 393"/>
                            <a:gd name="T80" fmla="+- 0 15197 15106"/>
                            <a:gd name="T81" fmla="*/ T80 w 464"/>
                            <a:gd name="T82" fmla="+- 0 2566 2321"/>
                            <a:gd name="T83" fmla="*/ 2566 h 393"/>
                            <a:gd name="T84" fmla="+- 0 15154 15106"/>
                            <a:gd name="T85" fmla="*/ T84 w 464"/>
                            <a:gd name="T86" fmla="+- 0 2562 2321"/>
                            <a:gd name="T87" fmla="*/ 2562 h 393"/>
                            <a:gd name="T88" fmla="+- 0 15135 15106"/>
                            <a:gd name="T89" fmla="*/ T88 w 464"/>
                            <a:gd name="T90" fmla="+- 0 2574 2321"/>
                            <a:gd name="T91" fmla="*/ 2574 h 393"/>
                            <a:gd name="T92" fmla="+- 0 15140 15106"/>
                            <a:gd name="T93" fmla="*/ T92 w 464"/>
                            <a:gd name="T94" fmla="+- 0 2603 2321"/>
                            <a:gd name="T95" fmla="*/ 2603 h 393"/>
                            <a:gd name="T96" fmla="+- 0 15190 15106"/>
                            <a:gd name="T97" fmla="*/ T96 w 464"/>
                            <a:gd name="T98" fmla="+- 0 2605 2321"/>
                            <a:gd name="T99" fmla="*/ 2605 h 393"/>
                            <a:gd name="T100" fmla="+- 0 15321 15106"/>
                            <a:gd name="T101" fmla="*/ T100 w 464"/>
                            <a:gd name="T102" fmla="+- 0 2646 2321"/>
                            <a:gd name="T103" fmla="*/ 2646 h 393"/>
                            <a:gd name="T104" fmla="+- 0 15372 15106"/>
                            <a:gd name="T105" fmla="*/ T104 w 464"/>
                            <a:gd name="T106" fmla="+- 0 2665 2321"/>
                            <a:gd name="T107" fmla="*/ 2665 h 393"/>
                            <a:gd name="T108" fmla="+- 0 15404 15106"/>
                            <a:gd name="T109" fmla="*/ T108 w 464"/>
                            <a:gd name="T110" fmla="+- 0 2650 2321"/>
                            <a:gd name="T111" fmla="*/ 2650 h 393"/>
                            <a:gd name="T112" fmla="+- 0 15472 15106"/>
                            <a:gd name="T113" fmla="*/ T112 w 464"/>
                            <a:gd name="T114" fmla="+- 0 2684 2321"/>
                            <a:gd name="T115" fmla="*/ 2684 h 393"/>
                            <a:gd name="T116" fmla="+- 0 15543 15106"/>
                            <a:gd name="T117" fmla="*/ T116 w 464"/>
                            <a:gd name="T118" fmla="+- 0 2713 2321"/>
                            <a:gd name="T119" fmla="*/ 2713 h 393"/>
                            <a:gd name="T120" fmla="+- 0 15570 15106"/>
                            <a:gd name="T121" fmla="*/ T120 w 464"/>
                            <a:gd name="T122" fmla="+- 0 2680 2321"/>
                            <a:gd name="T123" fmla="*/ 2680 h 393"/>
                            <a:gd name="T124" fmla="+- 0 15543 15106"/>
                            <a:gd name="T125" fmla="*/ T124 w 464"/>
                            <a:gd name="T126" fmla="+- 0 2620 2321"/>
                            <a:gd name="T127" fmla="*/ 2620 h 393"/>
                            <a:gd name="T128" fmla="+- 0 15481 15106"/>
                            <a:gd name="T129" fmla="*/ T128 w 464"/>
                            <a:gd name="T130" fmla="+- 0 2586 2321"/>
                            <a:gd name="T131" fmla="*/ 2586 h 393"/>
                            <a:gd name="T132" fmla="+- 0 15472 15106"/>
                            <a:gd name="T133" fmla="*/ T132 w 464"/>
                            <a:gd name="T134" fmla="+- 0 2564 2321"/>
                            <a:gd name="T135" fmla="*/ 2564 h 393"/>
                            <a:gd name="T136" fmla="+- 0 15470 15106"/>
                            <a:gd name="T137" fmla="*/ T136 w 464"/>
                            <a:gd name="T138" fmla="+- 0 2501 2321"/>
                            <a:gd name="T139" fmla="*/ 2501 h 393"/>
                            <a:gd name="T140" fmla="+- 0 15453 15106"/>
                            <a:gd name="T141" fmla="*/ T140 w 464"/>
                            <a:gd name="T142" fmla="+- 0 2459 2321"/>
                            <a:gd name="T143" fmla="*/ 2459 h 393"/>
                            <a:gd name="T144" fmla="+- 0 15446 15106"/>
                            <a:gd name="T145" fmla="*/ T144 w 464"/>
                            <a:gd name="T146" fmla="+- 0 2428 2321"/>
                            <a:gd name="T147" fmla="*/ 2428 h 393"/>
                            <a:gd name="T148" fmla="+- 0 15457 15106"/>
                            <a:gd name="T149" fmla="*/ T148 w 464"/>
                            <a:gd name="T150" fmla="+- 0 2366 2321"/>
                            <a:gd name="T151" fmla="*/ 2366 h 393"/>
                            <a:gd name="T152" fmla="+- 0 15431 15106"/>
                            <a:gd name="T153" fmla="*/ T152 w 464"/>
                            <a:gd name="T154" fmla="+- 0 2348 2321"/>
                            <a:gd name="T155" fmla="*/ 2348 h 393"/>
                            <a:gd name="T156" fmla="+- 0 15398 15106"/>
                            <a:gd name="T157" fmla="*/ T156 w 464"/>
                            <a:gd name="T158" fmla="+- 0 2373 2321"/>
                            <a:gd name="T159" fmla="*/ 2373 h 393"/>
                            <a:gd name="T160" fmla="+- 0 15391 15106"/>
                            <a:gd name="T161" fmla="*/ T160 w 464"/>
                            <a:gd name="T162" fmla="+- 0 2415 2321"/>
                            <a:gd name="T163" fmla="*/ 2415 h 393"/>
                            <a:gd name="T164" fmla="+- 0 15391 15106"/>
                            <a:gd name="T165" fmla="*/ T164 w 464"/>
                            <a:gd name="T166" fmla="+- 0 2452 2321"/>
                            <a:gd name="T167" fmla="*/ 2452 h 393"/>
                            <a:gd name="T168" fmla="+- 0 15374 15106"/>
                            <a:gd name="T169" fmla="*/ T168 w 464"/>
                            <a:gd name="T170" fmla="+- 0 2463 2321"/>
                            <a:gd name="T171" fmla="*/ 2463 h 393"/>
                            <a:gd name="T172" fmla="+- 0 15294 15106"/>
                            <a:gd name="T173" fmla="*/ T172 w 464"/>
                            <a:gd name="T174" fmla="+- 0 2405 2321"/>
                            <a:gd name="T175" fmla="*/ 2405 h 393"/>
                            <a:gd name="T176" fmla="+- 0 15226 15106"/>
                            <a:gd name="T177" fmla="*/ T176 w 464"/>
                            <a:gd name="T178" fmla="+- 0 2321 2321"/>
                            <a:gd name="T179" fmla="*/ 2321 h 39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</a:cxnLst>
                          <a:rect l="0" t="0" r="r" b="b"/>
                          <a:pathLst>
                            <a:path w="464" h="393">
                              <a:moveTo>
                                <a:pt x="120" y="0"/>
                              </a:moveTo>
                              <a:lnTo>
                                <a:pt x="97" y="6"/>
                              </a:lnTo>
                              <a:lnTo>
                                <a:pt x="84" y="15"/>
                              </a:lnTo>
                              <a:lnTo>
                                <a:pt x="80" y="23"/>
                              </a:lnTo>
                              <a:lnTo>
                                <a:pt x="86" y="34"/>
                              </a:lnTo>
                              <a:lnTo>
                                <a:pt x="126" y="81"/>
                              </a:lnTo>
                              <a:lnTo>
                                <a:pt x="150" y="110"/>
                              </a:lnTo>
                              <a:lnTo>
                                <a:pt x="166" y="134"/>
                              </a:lnTo>
                              <a:lnTo>
                                <a:pt x="170" y="143"/>
                              </a:lnTo>
                              <a:lnTo>
                                <a:pt x="156" y="134"/>
                              </a:lnTo>
                              <a:lnTo>
                                <a:pt x="129" y="110"/>
                              </a:lnTo>
                              <a:lnTo>
                                <a:pt x="97" y="78"/>
                              </a:lnTo>
                              <a:lnTo>
                                <a:pt x="67" y="46"/>
                              </a:lnTo>
                              <a:lnTo>
                                <a:pt x="58" y="38"/>
                              </a:lnTo>
                              <a:lnTo>
                                <a:pt x="51" y="35"/>
                              </a:lnTo>
                              <a:lnTo>
                                <a:pt x="45" y="39"/>
                              </a:lnTo>
                              <a:lnTo>
                                <a:pt x="36" y="50"/>
                              </a:lnTo>
                              <a:lnTo>
                                <a:pt x="30" y="63"/>
                              </a:lnTo>
                              <a:lnTo>
                                <a:pt x="31" y="74"/>
                              </a:lnTo>
                              <a:lnTo>
                                <a:pt x="39" y="84"/>
                              </a:lnTo>
                              <a:lnTo>
                                <a:pt x="50" y="95"/>
                              </a:lnTo>
                              <a:lnTo>
                                <a:pt x="132" y="168"/>
                              </a:lnTo>
                              <a:lnTo>
                                <a:pt x="145" y="181"/>
                              </a:lnTo>
                              <a:lnTo>
                                <a:pt x="140" y="182"/>
                              </a:lnTo>
                              <a:lnTo>
                                <a:pt x="125" y="181"/>
                              </a:lnTo>
                              <a:lnTo>
                                <a:pt x="101" y="174"/>
                              </a:lnTo>
                              <a:lnTo>
                                <a:pt x="70" y="158"/>
                              </a:lnTo>
                              <a:lnTo>
                                <a:pt x="41" y="142"/>
                              </a:lnTo>
                              <a:lnTo>
                                <a:pt x="21" y="137"/>
                              </a:lnTo>
                              <a:lnTo>
                                <a:pt x="8" y="141"/>
                              </a:lnTo>
                              <a:lnTo>
                                <a:pt x="0" y="150"/>
                              </a:lnTo>
                              <a:lnTo>
                                <a:pt x="1" y="163"/>
                              </a:lnTo>
                              <a:lnTo>
                                <a:pt x="13" y="175"/>
                              </a:lnTo>
                              <a:lnTo>
                                <a:pt x="32" y="187"/>
                              </a:lnTo>
                              <a:lnTo>
                                <a:pt x="54" y="198"/>
                              </a:lnTo>
                              <a:lnTo>
                                <a:pt x="80" y="209"/>
                              </a:lnTo>
                              <a:lnTo>
                                <a:pt x="108" y="222"/>
                              </a:lnTo>
                              <a:lnTo>
                                <a:pt x="128" y="234"/>
                              </a:lnTo>
                              <a:lnTo>
                                <a:pt x="135" y="242"/>
                              </a:lnTo>
                              <a:lnTo>
                                <a:pt x="127" y="245"/>
                              </a:lnTo>
                              <a:lnTo>
                                <a:pt x="112" y="246"/>
                              </a:lnTo>
                              <a:lnTo>
                                <a:pt x="91" y="245"/>
                              </a:lnTo>
                              <a:lnTo>
                                <a:pt x="68" y="242"/>
                              </a:lnTo>
                              <a:lnTo>
                                <a:pt x="48" y="241"/>
                              </a:lnTo>
                              <a:lnTo>
                                <a:pt x="35" y="245"/>
                              </a:lnTo>
                              <a:lnTo>
                                <a:pt x="29" y="253"/>
                              </a:lnTo>
                              <a:lnTo>
                                <a:pt x="30" y="266"/>
                              </a:lnTo>
                              <a:lnTo>
                                <a:pt x="34" y="282"/>
                              </a:lnTo>
                              <a:lnTo>
                                <a:pt x="59" y="282"/>
                              </a:lnTo>
                              <a:lnTo>
                                <a:pt x="84" y="284"/>
                              </a:lnTo>
                              <a:lnTo>
                                <a:pt x="151" y="290"/>
                              </a:lnTo>
                              <a:lnTo>
                                <a:pt x="215" y="325"/>
                              </a:lnTo>
                              <a:lnTo>
                                <a:pt x="249" y="341"/>
                              </a:lnTo>
                              <a:lnTo>
                                <a:pt x="266" y="344"/>
                              </a:lnTo>
                              <a:lnTo>
                                <a:pt x="278" y="337"/>
                              </a:lnTo>
                              <a:lnTo>
                                <a:pt x="298" y="329"/>
                              </a:lnTo>
                              <a:lnTo>
                                <a:pt x="325" y="343"/>
                              </a:lnTo>
                              <a:lnTo>
                                <a:pt x="366" y="363"/>
                              </a:lnTo>
                              <a:lnTo>
                                <a:pt x="409" y="383"/>
                              </a:lnTo>
                              <a:lnTo>
                                <a:pt x="437" y="392"/>
                              </a:lnTo>
                              <a:lnTo>
                                <a:pt x="452" y="383"/>
                              </a:lnTo>
                              <a:lnTo>
                                <a:pt x="464" y="359"/>
                              </a:lnTo>
                              <a:lnTo>
                                <a:pt x="462" y="328"/>
                              </a:lnTo>
                              <a:lnTo>
                                <a:pt x="437" y="299"/>
                              </a:lnTo>
                              <a:lnTo>
                                <a:pt x="396" y="278"/>
                              </a:lnTo>
                              <a:lnTo>
                                <a:pt x="375" y="265"/>
                              </a:lnTo>
                              <a:lnTo>
                                <a:pt x="368" y="255"/>
                              </a:lnTo>
                              <a:lnTo>
                                <a:pt x="366" y="243"/>
                              </a:lnTo>
                              <a:lnTo>
                                <a:pt x="367" y="204"/>
                              </a:lnTo>
                              <a:lnTo>
                                <a:pt x="364" y="180"/>
                              </a:lnTo>
                              <a:lnTo>
                                <a:pt x="356" y="157"/>
                              </a:lnTo>
                              <a:lnTo>
                                <a:pt x="347" y="138"/>
                              </a:lnTo>
                              <a:lnTo>
                                <a:pt x="341" y="122"/>
                              </a:lnTo>
                              <a:lnTo>
                                <a:pt x="340" y="107"/>
                              </a:lnTo>
                              <a:lnTo>
                                <a:pt x="351" y="65"/>
                              </a:lnTo>
                              <a:lnTo>
                                <a:pt x="351" y="45"/>
                              </a:lnTo>
                              <a:lnTo>
                                <a:pt x="343" y="31"/>
                              </a:lnTo>
                              <a:lnTo>
                                <a:pt x="325" y="27"/>
                              </a:lnTo>
                              <a:lnTo>
                                <a:pt x="304" y="36"/>
                              </a:lnTo>
                              <a:lnTo>
                                <a:pt x="292" y="52"/>
                              </a:lnTo>
                              <a:lnTo>
                                <a:pt x="286" y="73"/>
                              </a:lnTo>
                              <a:lnTo>
                                <a:pt x="285" y="94"/>
                              </a:lnTo>
                              <a:lnTo>
                                <a:pt x="286" y="114"/>
                              </a:lnTo>
                              <a:lnTo>
                                <a:pt x="285" y="131"/>
                              </a:lnTo>
                              <a:lnTo>
                                <a:pt x="280" y="142"/>
                              </a:lnTo>
                              <a:lnTo>
                                <a:pt x="268" y="142"/>
                              </a:lnTo>
                              <a:lnTo>
                                <a:pt x="251" y="134"/>
                              </a:lnTo>
                              <a:lnTo>
                                <a:pt x="188" y="84"/>
                              </a:lnTo>
                              <a:lnTo>
                                <a:pt x="142" y="21"/>
                              </a:lnTo>
                              <a:lnTo>
                                <a:pt x="1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4704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B90648" id="Freeform 134" o:spid="_x0000_s1026" style="position:absolute;margin-left:755.3pt;margin-top:116.05pt;width:23.2pt;height:19.65pt;z-index:-16737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4,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" path="m120,l97,6,84,15r-4,8l86,34r40,47l150,110r16,24l170,143r-14,-9l129,110,97,78,67,46,58,38,51,35r-6,4l36,50,30,63r1,11l39,84,50,95r82,73l145,181r-5,1l125,181r-24,-7l70,158,41,142,21,137,8,141,,150r1,13l13,175r19,12l54,198r26,11l108,222r20,12l135,242r-8,3l112,246,91,245,68,242,48,241r-13,4l29,253r1,13l34,282r25,l84,284r67,6l215,325r34,16l266,344r12,-7l298,329r27,14l366,363r43,20l437,392r15,-9l464,359r-2,-31l437,299,396,278,375,265r-7,-10l366,243r1,-39l364,180r-8,-23l347,138r-6,-16l340,107,351,65r,-20l343,31,325,27r-21,9l292,52r-6,21l285,94r1,20l285,131r-5,11l268,142r-17,-8l188,84,142,21,120,xe" fillcolor="#94704c" stroked="f">
                <v:path arrowok="t" o:connecttype="custom" o:connectlocs="61595,1477645;50800,1488440;80010,1525270;105410,1558925;99060,1558925;61595,1523365;36830,1497965;28575,1498600;19050,1513840;24765,1527175;83820,1580515;88900,1589405;64135,1584325;26035,1564005;5080,1563370;635,1577340;20320,1592580;50800,1606550;81280,1622425;80645,1629410;57785,1629410;30480,1626870;18415,1634490;21590,1652905;53340,1654175;136525,1680210;168910,1692275;189230,1682750;232410,1704340;277495,1722755;294640,1701800;277495,1663700;238125,1642110;232410,1628140;231140,1588135;220345,1561465;215900,1541780;222885,1502410;206375,1490980;185420,1506855;180975,1533525;180975,1557020;170180,1564005;119380,1527175;76200,1473835" o:connectangles="0,0,0,0,0,0,0,0,0,0,0,0,0,0,0,0,0,0,0,0,0,0,0,0,0,0,0,0,0,0,0,0,0,0,0,0,0,0,0,0,0,0,0,0,0"/>
                <w10:wrap anchorx="page"/>
              </v:shape>
            </w:pict>
          </mc:Fallback>
        </mc:AlternateConten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3"/>
        <w:gridCol w:w="4677"/>
        <w:gridCol w:w="4677"/>
        <w:gridCol w:w="4677"/>
      </w:tblGrid>
      <w:tr w:rsidR="00163051" w:rsidRPr="009C70E5" w14:paraId="7B569B60" w14:textId="77777777" w:rsidTr="00CB52F8">
        <w:trPr>
          <w:trHeight w:val="431"/>
        </w:trPr>
        <w:tc>
          <w:tcPr>
            <w:tcW w:w="1393" w:type="dxa"/>
            <w:vMerge w:val="restart"/>
            <w:tcBorders>
              <w:top w:val="nil"/>
              <w:left w:val="nil"/>
            </w:tcBorders>
            <w:shd w:val="clear" w:color="auto" w:fill="039BE7"/>
          </w:tcPr>
          <w:p w14:paraId="548FEBC6" w14:textId="77777777" w:rsidR="00163051" w:rsidRPr="009C70E5" w:rsidRDefault="00163051" w:rsidP="00CB52F8">
            <w:pPr>
              <w:pStyle w:val="TableParagraph"/>
              <w:spacing w:before="6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054E6F1" w14:textId="77777777" w:rsidR="00163051" w:rsidRPr="009C70E5" w:rsidRDefault="00AC097D" w:rsidP="00CB52F8">
            <w:pPr>
              <w:pStyle w:val="TableParagraph"/>
              <w:ind w:left="364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eek</w:t>
            </w:r>
          </w:p>
        </w:tc>
        <w:tc>
          <w:tcPr>
            <w:tcW w:w="14031" w:type="dxa"/>
            <w:gridSpan w:val="3"/>
            <w:tcBorders>
              <w:top w:val="nil"/>
              <w:right w:val="nil"/>
            </w:tcBorders>
            <w:shd w:val="clear" w:color="auto" w:fill="95B3D7" w:themeFill="accent1" w:themeFillTint="99"/>
          </w:tcPr>
          <w:p w14:paraId="442C877D" w14:textId="77777777" w:rsidR="00163051" w:rsidRPr="00CB52F8" w:rsidRDefault="00AC097D" w:rsidP="00CB52F8">
            <w:pPr>
              <w:pStyle w:val="TableParagraph"/>
              <w:spacing w:before="93"/>
              <w:ind w:left="6666" w:right="6685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erm</w:t>
            </w:r>
          </w:p>
        </w:tc>
      </w:tr>
      <w:tr w:rsidR="00163051" w:rsidRPr="009C70E5" w14:paraId="7712A389" w14:textId="77777777" w:rsidTr="00CB52F8">
        <w:trPr>
          <w:trHeight w:val="408"/>
        </w:trPr>
        <w:tc>
          <w:tcPr>
            <w:tcW w:w="1393" w:type="dxa"/>
            <w:vMerge/>
            <w:tcBorders>
              <w:top w:val="nil"/>
              <w:left w:val="nil"/>
            </w:tcBorders>
            <w:shd w:val="clear" w:color="auto" w:fill="039BE7"/>
          </w:tcPr>
          <w:p w14:paraId="4493B154" w14:textId="77777777" w:rsidR="00163051" w:rsidRPr="009C70E5" w:rsidRDefault="00163051" w:rsidP="00CB52F8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95B3D7" w:themeFill="accent1" w:themeFillTint="99"/>
          </w:tcPr>
          <w:p w14:paraId="7106BC4E" w14:textId="77777777" w:rsidR="00163051" w:rsidRPr="00CB52F8" w:rsidRDefault="00AC097D" w:rsidP="00CB52F8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10"/>
                <w:sz w:val="28"/>
                <w:szCs w:val="28"/>
              </w:rPr>
              <w:t>Autumn</w:t>
            </w:r>
          </w:p>
        </w:tc>
        <w:tc>
          <w:tcPr>
            <w:tcW w:w="4677" w:type="dxa"/>
            <w:shd w:val="clear" w:color="auto" w:fill="95B3D7" w:themeFill="accent1" w:themeFillTint="99"/>
          </w:tcPr>
          <w:p w14:paraId="2A72DF8B" w14:textId="77777777" w:rsidR="00163051" w:rsidRPr="00CB52F8" w:rsidRDefault="00AC097D" w:rsidP="00CB52F8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Spring</w:t>
            </w:r>
          </w:p>
        </w:tc>
        <w:tc>
          <w:tcPr>
            <w:tcW w:w="4677" w:type="dxa"/>
            <w:tcBorders>
              <w:right w:val="nil"/>
            </w:tcBorders>
            <w:shd w:val="clear" w:color="auto" w:fill="95B3D7" w:themeFill="accent1" w:themeFillTint="99"/>
          </w:tcPr>
          <w:p w14:paraId="13F69DDB" w14:textId="77777777" w:rsidR="00163051" w:rsidRPr="00CB52F8" w:rsidRDefault="00AC097D" w:rsidP="00CB52F8">
            <w:pPr>
              <w:pStyle w:val="TableParagraph"/>
              <w:spacing w:before="71"/>
              <w:ind w:left="1793" w:right="181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mmer</w:t>
            </w:r>
          </w:p>
        </w:tc>
      </w:tr>
      <w:tr w:rsidR="00163051" w:rsidRPr="009C70E5" w14:paraId="05572C43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118BBD4" w14:textId="77777777" w:rsidR="00163051" w:rsidRPr="009C70E5" w:rsidRDefault="00AC097D" w:rsidP="00CB52F8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1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4CEA6DA3" w14:textId="77777777" w:rsidR="00163051" w:rsidRPr="009C70E5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87CD3D7" w14:textId="77777777" w:rsidR="00163051" w:rsidRPr="009C70E5" w:rsidRDefault="00AC097D" w:rsidP="00CB52F8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lace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value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ithin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,000,000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(1)</w:t>
            </w:r>
          </w:p>
          <w:p w14:paraId="47D7BFD6" w14:textId="77777777" w:rsidR="00163051" w:rsidRPr="009C70E5" w:rsidRDefault="00163051" w:rsidP="00CB52F8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3AE761B0" w14:textId="77777777" w:rsidR="00163051" w:rsidRPr="009C70E5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99B7AD2" w14:textId="77777777" w:rsidR="00163051" w:rsidRPr="009C70E5" w:rsidRDefault="00AC097D" w:rsidP="00CB52F8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 and</w:t>
            </w:r>
            <w:r w:rsidRPr="009C70E5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 (2)</w:t>
            </w:r>
          </w:p>
          <w:p w14:paraId="3CC3BAFB" w14:textId="77777777" w:rsidR="00163051" w:rsidRPr="009C70E5" w:rsidRDefault="00163051" w:rsidP="00CB52F8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3BE91037" w14:textId="77777777" w:rsidR="00163051" w:rsidRPr="009C70E5" w:rsidRDefault="00163051" w:rsidP="00CB52F8">
            <w:pPr>
              <w:pStyle w:val="TableParagraph"/>
              <w:spacing w:before="8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71FF06F" w14:textId="77777777" w:rsidR="00163051" w:rsidRPr="009C70E5" w:rsidRDefault="00163051" w:rsidP="00CB52F8">
            <w:pPr>
              <w:pStyle w:val="TableParagraph"/>
              <w:spacing w:line="117" w:lineRule="exact"/>
              <w:ind w:left="4481" w:right="-15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F57C617" w14:textId="77777777" w:rsidR="00163051" w:rsidRPr="009C70E5" w:rsidRDefault="00AC097D" w:rsidP="00CB52F8">
            <w:pPr>
              <w:pStyle w:val="TableParagraph"/>
              <w:spacing w:before="57" w:line="259" w:lineRule="auto"/>
              <w:ind w:left="1270" w:right="775" w:hanging="48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Geometry</w:t>
            </w:r>
            <w:r w:rsidRPr="009C70E5">
              <w:rPr>
                <w:rFonts w:asciiTheme="minorHAnsi" w:hAnsiTheme="minorHAnsi" w:cstheme="minorHAnsi"/>
                <w:b/>
                <w:spacing w:val="-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9C70E5">
              <w:rPr>
                <w:rFonts w:asciiTheme="minorHAnsi" w:hAnsiTheme="minorHAnsi" w:cstheme="minorHAnsi"/>
                <w:b/>
                <w:spacing w:val="-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roperties</w:t>
            </w:r>
            <w:r w:rsidRPr="009C70E5">
              <w:rPr>
                <w:rFonts w:asciiTheme="minorHAnsi" w:hAnsiTheme="minorHAnsi" w:cstheme="minorHAnsi"/>
                <w:b/>
                <w:spacing w:val="-5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of</w:t>
            </w:r>
            <w:r w:rsidRPr="009C70E5">
              <w:rPr>
                <w:rFonts w:asciiTheme="minorHAnsi" w:hAnsiTheme="minorHAnsi" w:cstheme="minorHAnsi"/>
                <w:b/>
                <w:spacing w:val="-1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shapes</w:t>
            </w:r>
          </w:p>
        </w:tc>
      </w:tr>
      <w:tr w:rsidR="00163051" w:rsidRPr="009C70E5" w14:paraId="71CF5A96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7C49B9E3" w14:textId="77777777" w:rsidR="00163051" w:rsidRPr="009C70E5" w:rsidRDefault="00AC097D" w:rsidP="00CB52F8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2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336D3878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01C28F1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35B54C1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4E820976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3AD318FD" w14:textId="77777777" w:rsidR="00163051" w:rsidRPr="009C70E5" w:rsidRDefault="00AC097D" w:rsidP="00CB52F8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3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4F727C59" w14:textId="77777777" w:rsidR="00163051" w:rsidRPr="009C70E5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6194562" w14:textId="77777777" w:rsidR="00163051" w:rsidRPr="009C70E5" w:rsidRDefault="00AC097D" w:rsidP="00CB52F8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lace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value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proofErr w:type="gramStart"/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ithin</w:t>
            </w:r>
            <w:proofErr w:type="gramEnd"/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,000,000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(2)</w:t>
            </w:r>
          </w:p>
          <w:p w14:paraId="4287C5C0" w14:textId="77777777" w:rsidR="00163051" w:rsidRPr="009C70E5" w:rsidRDefault="00163051" w:rsidP="00CB52F8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6DBA280B" w14:textId="77777777" w:rsidR="00163051" w:rsidRPr="009C70E5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99F3146" w14:textId="77777777" w:rsidR="00163051" w:rsidRPr="009C70E5" w:rsidRDefault="00AC097D" w:rsidP="00CB52F8">
            <w:pPr>
              <w:pStyle w:val="TableParagraph"/>
              <w:ind w:left="8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  <w:r w:rsidRPr="009C70E5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(3)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0B3206E6" w14:textId="77777777" w:rsidR="00163051" w:rsidRPr="009C70E5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93F6F70" w14:textId="77777777" w:rsidR="00163051" w:rsidRPr="009C70E5" w:rsidRDefault="00AC097D" w:rsidP="00CB52F8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Geometry</w:t>
            </w:r>
            <w:r w:rsidRPr="009C70E5">
              <w:rPr>
                <w:rFonts w:asciiTheme="minorHAnsi" w:hAnsiTheme="minorHAnsi" w:cstheme="minorHAnsi"/>
                <w:b/>
                <w:spacing w:val="-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9C70E5">
              <w:rPr>
                <w:rFonts w:asciiTheme="minorHAnsi" w:hAnsiTheme="minorHAnsi" w:cstheme="minorHAnsi"/>
                <w:b/>
                <w:spacing w:val="-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osition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-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rection</w:t>
            </w:r>
          </w:p>
          <w:p w14:paraId="31A2D2E9" w14:textId="77777777" w:rsidR="00163051" w:rsidRPr="009C70E5" w:rsidRDefault="00163051" w:rsidP="00CB52F8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4C77BEDA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6DB1E562" w14:textId="77777777" w:rsidR="00163051" w:rsidRPr="009C70E5" w:rsidRDefault="00AC097D" w:rsidP="00CB52F8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4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CB9C18F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D436696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DC367F3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18A3DEBB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8E1887D" w14:textId="77777777" w:rsidR="00163051" w:rsidRPr="009C70E5" w:rsidRDefault="00AC097D" w:rsidP="00CB52F8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5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6F3DEE56" w14:textId="77777777" w:rsidR="00163051" w:rsidRPr="009C70E5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5ED4BA9" w14:textId="77777777" w:rsidR="00163051" w:rsidRPr="009C70E5" w:rsidRDefault="00AC097D" w:rsidP="00CB52F8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ddition</w:t>
            </w:r>
            <w:r w:rsidRPr="009C70E5">
              <w:rPr>
                <w:rFonts w:asciiTheme="minorHAnsi" w:hAnsiTheme="minorHAnsi" w:cstheme="minorHAnsi"/>
                <w:b/>
                <w:spacing w:val="-3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-2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btraction</w:t>
            </w:r>
          </w:p>
          <w:p w14:paraId="6B7C53F4" w14:textId="77777777" w:rsidR="00163051" w:rsidRPr="009C70E5" w:rsidRDefault="00163051" w:rsidP="00CB52F8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1BADB55F" w14:textId="77777777" w:rsidR="00163051" w:rsidRPr="009C70E5" w:rsidRDefault="00163051" w:rsidP="00CB52F8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213CF8E" w14:textId="77777777" w:rsidR="00163051" w:rsidRPr="009C70E5" w:rsidRDefault="00163051" w:rsidP="00CB52F8">
            <w:pPr>
              <w:pStyle w:val="TableParagraph"/>
              <w:spacing w:before="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D0E76D0" w14:textId="77777777" w:rsidR="00163051" w:rsidRPr="009C70E5" w:rsidRDefault="00AC097D" w:rsidP="00CB52F8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ecimals</w:t>
            </w:r>
            <w:r w:rsidRPr="009C70E5">
              <w:rPr>
                <w:rFonts w:asciiTheme="minorHAnsi" w:hAnsiTheme="minorHAnsi" w:cstheme="minorHAnsi"/>
                <w:b/>
                <w:spacing w:val="-10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-11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ercentages</w:t>
            </w:r>
          </w:p>
          <w:p w14:paraId="2EF1100F" w14:textId="77777777" w:rsidR="00163051" w:rsidRPr="009C70E5" w:rsidRDefault="00163051" w:rsidP="00CB52F8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7101EB15" w14:textId="77777777" w:rsidR="00163051" w:rsidRPr="009C70E5" w:rsidRDefault="00163051" w:rsidP="00CB52F8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1A48A73" w14:textId="77777777" w:rsidR="00163051" w:rsidRPr="009C70E5" w:rsidRDefault="00163051" w:rsidP="00CB52F8">
            <w:pPr>
              <w:pStyle w:val="TableParagraph"/>
              <w:spacing w:before="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0604780" w14:textId="77777777" w:rsidR="00163051" w:rsidRPr="009C70E5" w:rsidRDefault="00AC097D" w:rsidP="00CB52F8">
            <w:pPr>
              <w:pStyle w:val="TableParagraph"/>
              <w:ind w:left="88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Decimals</w:t>
            </w:r>
          </w:p>
        </w:tc>
      </w:tr>
      <w:tr w:rsidR="00163051" w:rsidRPr="009C70E5" w14:paraId="35143A54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61A46E9E" w14:textId="77777777" w:rsidR="00163051" w:rsidRPr="009C70E5" w:rsidRDefault="00AC097D" w:rsidP="00CB52F8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6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C34968F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880F320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55FBB9D0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5A0F13EE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640E7338" w14:textId="77777777" w:rsidR="00163051" w:rsidRPr="009C70E5" w:rsidRDefault="00AC097D" w:rsidP="00CB52F8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7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196708DB" w14:textId="77777777" w:rsidR="00163051" w:rsidRPr="009C70E5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0CB8769" w14:textId="77777777" w:rsidR="00163051" w:rsidRPr="009C70E5" w:rsidRDefault="00AC097D" w:rsidP="00CB52F8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ultiplication and</w:t>
            </w:r>
            <w:r w:rsidRPr="009C70E5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vision (1)</w:t>
            </w:r>
          </w:p>
          <w:p w14:paraId="3B16966B" w14:textId="77777777" w:rsidR="00163051" w:rsidRPr="009C70E5" w:rsidRDefault="00163051" w:rsidP="00CB52F8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C956774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3AAEAC26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2458EA39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0F7C8168" w14:textId="77777777" w:rsidR="00163051" w:rsidRPr="009C70E5" w:rsidRDefault="00AC097D" w:rsidP="00CB52F8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8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367D347F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7C53AB13" w14:textId="77777777" w:rsidR="00163051" w:rsidRPr="009C70E5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0D6E7EC" w14:textId="77777777" w:rsidR="00163051" w:rsidRPr="009C70E5" w:rsidRDefault="00AC097D" w:rsidP="00CB52F8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easure</w:t>
            </w:r>
            <w:r w:rsidRPr="009C70E5">
              <w:rPr>
                <w:rFonts w:asciiTheme="minorHAnsi" w:hAnsiTheme="minorHAnsi" w:cstheme="minorHAnsi"/>
                <w:b/>
                <w:spacing w:val="4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9C70E5">
              <w:rPr>
                <w:rFonts w:asciiTheme="minorHAnsi" w:hAnsiTheme="minorHAnsi" w:cstheme="minorHAnsi"/>
                <w:b/>
                <w:spacing w:val="3"/>
                <w:w w:val="105"/>
                <w:sz w:val="28"/>
                <w:szCs w:val="28"/>
              </w:rPr>
              <w:t xml:space="preserve"> </w:t>
            </w:r>
            <w:r w:rsidR="00AA7D99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erimeter</w:t>
            </w:r>
            <w:r w:rsidRPr="009C70E5">
              <w:rPr>
                <w:rFonts w:asciiTheme="minorHAnsi" w:hAnsiTheme="minorHAnsi" w:cstheme="minorHAnsi"/>
                <w:b/>
                <w:spacing w:val="4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4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rea</w:t>
            </w:r>
          </w:p>
          <w:p w14:paraId="3F8C117D" w14:textId="77777777" w:rsidR="00163051" w:rsidRPr="009C70E5" w:rsidRDefault="00163051" w:rsidP="00CB52F8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F6F7DB"/>
          </w:tcPr>
          <w:p w14:paraId="7B87D08F" w14:textId="3919567B" w:rsidR="00163051" w:rsidRPr="009C70E5" w:rsidRDefault="00AC097D" w:rsidP="00CB52F8">
            <w:pPr>
              <w:pStyle w:val="TableParagraph"/>
              <w:spacing w:before="137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egative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numbers</w:t>
            </w:r>
          </w:p>
        </w:tc>
      </w:tr>
      <w:tr w:rsidR="00163051" w:rsidRPr="009C70E5" w14:paraId="626DAFEF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021E5252" w14:textId="77777777" w:rsidR="00163051" w:rsidRPr="009C70E5" w:rsidRDefault="00AC097D" w:rsidP="00CB52F8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9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6048BD73" w14:textId="77777777" w:rsidR="00163051" w:rsidRPr="009C70E5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198BE51" w14:textId="77777777" w:rsidR="00163051" w:rsidRPr="009C70E5" w:rsidRDefault="00AC097D" w:rsidP="00CB52F8">
            <w:pPr>
              <w:pStyle w:val="TableParagraph"/>
              <w:ind w:left="8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  <w:r w:rsidRPr="009C70E5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(1)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3BCA1C97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53B7ADA9" w14:textId="77777777" w:rsidR="00163051" w:rsidRPr="009C70E5" w:rsidRDefault="00163051" w:rsidP="00CB52F8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88E204F" w14:textId="77777777" w:rsidR="00163051" w:rsidRPr="009C70E5" w:rsidRDefault="00AC097D" w:rsidP="00CB52F8">
            <w:pPr>
              <w:pStyle w:val="TableParagraph"/>
              <w:ind w:left="194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easure</w:t>
            </w:r>
            <w:r w:rsidRPr="009C70E5">
              <w:rPr>
                <w:rFonts w:asciiTheme="minorHAnsi" w:hAnsiTheme="minorHAnsi" w:cstheme="minorHAnsi"/>
                <w:b/>
                <w:spacing w:val="-7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9C70E5">
              <w:rPr>
                <w:rFonts w:asciiTheme="minorHAnsi" w:hAnsiTheme="minorHAnsi" w:cstheme="minorHAnsi"/>
                <w:b/>
                <w:spacing w:val="-8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converting</w:t>
            </w:r>
            <w:r w:rsidRPr="009C70E5">
              <w:rPr>
                <w:rFonts w:asciiTheme="minorHAnsi" w:hAnsiTheme="minorHAnsi" w:cstheme="minorHAnsi"/>
                <w:b/>
                <w:spacing w:val="-7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units</w:t>
            </w:r>
          </w:p>
          <w:p w14:paraId="0F7A5077" w14:textId="77777777" w:rsidR="00163051" w:rsidRPr="009C70E5" w:rsidRDefault="00163051" w:rsidP="00CB52F8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71C3B1CD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5034156" w14:textId="77777777" w:rsidR="00163051" w:rsidRPr="009C70E5" w:rsidRDefault="00AC097D" w:rsidP="00CB52F8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8EE4E19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3936BDFE" w14:textId="77777777" w:rsidR="00163051" w:rsidRPr="009C70E5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42399DC" w14:textId="77777777" w:rsidR="00163051" w:rsidRPr="009C70E5" w:rsidRDefault="00AC097D" w:rsidP="00CB52F8">
            <w:pPr>
              <w:pStyle w:val="TableParagraph"/>
              <w:ind w:left="48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Graphs</w:t>
            </w:r>
            <w:r w:rsidRPr="009C70E5">
              <w:rPr>
                <w:rFonts w:asciiTheme="minorHAnsi" w:hAnsiTheme="minorHAnsi" w:cstheme="minorHAnsi"/>
                <w:b/>
                <w:spacing w:val="13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13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tables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4D24591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2288A1CF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7B88F56A" w14:textId="77777777" w:rsidR="00163051" w:rsidRPr="009C70E5" w:rsidRDefault="00AC097D" w:rsidP="00CB52F8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1</w:t>
            </w:r>
          </w:p>
        </w:tc>
        <w:tc>
          <w:tcPr>
            <w:tcW w:w="4677" w:type="dxa"/>
            <w:vMerge w:val="restart"/>
            <w:tcBorders>
              <w:bottom w:val="nil"/>
            </w:tcBorders>
            <w:shd w:val="clear" w:color="auto" w:fill="F6F7DB"/>
          </w:tcPr>
          <w:p w14:paraId="503BCBBB" w14:textId="77777777" w:rsidR="00163051" w:rsidRPr="009C70E5" w:rsidRDefault="00163051" w:rsidP="00CB52F8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103B840" w14:textId="77777777" w:rsidR="00163051" w:rsidRPr="009C70E5" w:rsidRDefault="00AC097D" w:rsidP="00CB52F8">
            <w:pPr>
              <w:pStyle w:val="TableParagraph"/>
              <w:ind w:left="77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  <w:r w:rsidRPr="009C70E5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(2)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6C037A2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F6F7DB"/>
          </w:tcPr>
          <w:p w14:paraId="37230729" w14:textId="1C17785D" w:rsidR="00163051" w:rsidRPr="009C70E5" w:rsidRDefault="00AC097D" w:rsidP="00CB52F8">
            <w:pPr>
              <w:pStyle w:val="TableParagraph"/>
              <w:spacing w:before="20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easure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volume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</w:p>
          <w:p w14:paraId="55D68A68" w14:textId="77777777" w:rsidR="00163051" w:rsidRPr="009C70E5" w:rsidRDefault="00163051" w:rsidP="00CB52F8">
            <w:pPr>
              <w:pStyle w:val="TableParagraph"/>
              <w:spacing w:before="17" w:line="234" w:lineRule="exact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7E5C66E2" w14:textId="77777777" w:rsidTr="00CB52F8">
        <w:trPr>
          <w:trHeight w:val="544"/>
        </w:trPr>
        <w:tc>
          <w:tcPr>
            <w:tcW w:w="1393" w:type="dxa"/>
            <w:tcBorders>
              <w:left w:val="nil"/>
              <w:bottom w:val="nil"/>
            </w:tcBorders>
            <w:shd w:val="clear" w:color="auto" w:fill="039BE7"/>
          </w:tcPr>
          <w:p w14:paraId="6EB4367F" w14:textId="77777777" w:rsidR="00163051" w:rsidRPr="009C70E5" w:rsidRDefault="00AC097D" w:rsidP="00CB52F8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2</w:t>
            </w: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129B9E1A" w14:textId="77777777" w:rsidR="00163051" w:rsidRPr="009C70E5" w:rsidRDefault="00163051" w:rsidP="00CB52F8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tcBorders>
              <w:bottom w:val="nil"/>
            </w:tcBorders>
            <w:shd w:val="clear" w:color="auto" w:fill="F6F7DB"/>
          </w:tcPr>
          <w:p w14:paraId="770CF793" w14:textId="77777777" w:rsidR="00163051" w:rsidRPr="009C70E5" w:rsidRDefault="00163051" w:rsidP="00CB52F8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tcBorders>
              <w:bottom w:val="nil"/>
            </w:tcBorders>
            <w:shd w:val="clear" w:color="auto" w:fill="F6F7DB"/>
          </w:tcPr>
          <w:p w14:paraId="4782C214" w14:textId="77777777" w:rsidR="00163051" w:rsidRPr="009C70E5" w:rsidRDefault="00163051" w:rsidP="00CB52F8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39E3E257" w14:textId="77777777" w:rsidR="00163051" w:rsidRPr="009C70E5" w:rsidRDefault="00CB52F8">
      <w:pPr>
        <w:rPr>
          <w:rFonts w:asciiTheme="minorHAnsi" w:hAnsiTheme="minorHAnsi" w:cstheme="minorHAnsi"/>
          <w:sz w:val="28"/>
          <w:szCs w:val="28"/>
        </w:rPr>
        <w:sectPr w:rsidR="00163051" w:rsidRPr="009C70E5">
          <w:type w:val="continuous"/>
          <w:pgSz w:w="16840" w:h="11910" w:orient="landscape"/>
          <w:pgMar w:top="500" w:right="0" w:bottom="280" w:left="580" w:header="720" w:footer="720" w:gutter="0"/>
          <w:cols w:space="720"/>
        </w:sectPr>
      </w:pPr>
      <w:r>
        <w:rPr>
          <w:rFonts w:asciiTheme="minorHAnsi" w:hAnsiTheme="minorHAnsi" w:cstheme="minorHAnsi"/>
          <w:sz w:val="28"/>
          <w:szCs w:val="28"/>
        </w:rPr>
        <w:br w:type="textWrapping" w:clear="all"/>
      </w:r>
    </w:p>
    <w:p w14:paraId="766EEF5B" w14:textId="682B7898" w:rsidR="00163051" w:rsidRPr="00CB52F8" w:rsidRDefault="00AC097D" w:rsidP="00CB52F8">
      <w:pPr>
        <w:pStyle w:val="Heading1"/>
        <w:ind w:left="0"/>
        <w:rPr>
          <w:rFonts w:asciiTheme="minorHAnsi" w:hAnsiTheme="minorHAnsi" w:cstheme="minorHAnsi"/>
          <w:sz w:val="36"/>
          <w:szCs w:val="36"/>
        </w:rPr>
      </w:pPr>
      <w:proofErr w:type="gramStart"/>
      <w:r w:rsidRPr="00CB52F8">
        <w:rPr>
          <w:rFonts w:asciiTheme="minorHAnsi" w:hAnsiTheme="minorHAnsi" w:cstheme="minorHAnsi"/>
          <w:spacing w:val="-5"/>
          <w:w w:val="105"/>
          <w:sz w:val="36"/>
          <w:szCs w:val="36"/>
        </w:rPr>
        <w:lastRenderedPageBreak/>
        <w:t>Year</w:t>
      </w:r>
      <w:r w:rsidR="004040A3">
        <w:rPr>
          <w:rFonts w:asciiTheme="minorHAnsi" w:hAnsiTheme="minorHAnsi" w:cstheme="minorHAnsi"/>
          <w:spacing w:val="-5"/>
          <w:w w:val="105"/>
          <w:sz w:val="36"/>
          <w:szCs w:val="36"/>
        </w:rPr>
        <w:t xml:space="preserve"> </w:t>
      </w:r>
      <w:r w:rsidRPr="00CB52F8">
        <w:rPr>
          <w:rFonts w:asciiTheme="minorHAnsi" w:hAnsiTheme="minorHAnsi" w:cstheme="minorHAnsi"/>
          <w:spacing w:val="-54"/>
          <w:w w:val="105"/>
          <w:sz w:val="36"/>
          <w:szCs w:val="36"/>
        </w:rPr>
        <w:t xml:space="preserve"> </w:t>
      </w:r>
      <w:r w:rsidRPr="00CB52F8">
        <w:rPr>
          <w:rFonts w:asciiTheme="minorHAnsi" w:hAnsiTheme="minorHAnsi" w:cstheme="minorHAnsi"/>
          <w:spacing w:val="-4"/>
          <w:w w:val="105"/>
          <w:sz w:val="36"/>
          <w:szCs w:val="36"/>
        </w:rPr>
        <w:t>6</w:t>
      </w:r>
      <w:proofErr w:type="gramEnd"/>
      <w:r w:rsidR="00CB52F8">
        <w:rPr>
          <w:rFonts w:asciiTheme="minorHAnsi" w:hAnsiTheme="minorHAnsi" w:cstheme="minorHAnsi"/>
          <w:spacing w:val="-4"/>
          <w:w w:val="105"/>
          <w:sz w:val="36"/>
          <w:szCs w:val="36"/>
        </w:rPr>
        <w:t xml:space="preserve"> </w:t>
      </w:r>
      <w:r w:rsidRPr="00CB52F8">
        <w:rPr>
          <w:rFonts w:asciiTheme="minorHAnsi" w:hAnsiTheme="minorHAnsi" w:cstheme="minorHAnsi"/>
          <w:spacing w:val="-52"/>
          <w:w w:val="105"/>
          <w:sz w:val="36"/>
          <w:szCs w:val="36"/>
        </w:rPr>
        <w:t xml:space="preserve"> </w:t>
      </w:r>
      <w:r w:rsidRPr="00CB52F8">
        <w:rPr>
          <w:rFonts w:asciiTheme="minorHAnsi" w:hAnsiTheme="minorHAnsi" w:cstheme="minorHAnsi"/>
          <w:spacing w:val="-4"/>
          <w:w w:val="105"/>
          <w:sz w:val="36"/>
          <w:szCs w:val="36"/>
        </w:rPr>
        <w:t>Planner</w:t>
      </w:r>
    </w:p>
    <w:p w14:paraId="18E16867" w14:textId="77777777" w:rsidR="00163051" w:rsidRPr="00CB52F8" w:rsidRDefault="00163051" w:rsidP="00CB52F8">
      <w:pPr>
        <w:spacing w:before="176" w:line="249" w:lineRule="auto"/>
        <w:ind w:left="2653" w:right="4013"/>
        <w:rPr>
          <w:rFonts w:asciiTheme="minorHAnsi" w:hAnsiTheme="minorHAnsi" w:cstheme="minorHAnsi"/>
          <w:b/>
          <w:sz w:val="28"/>
          <w:szCs w:val="28"/>
        </w:rPr>
        <w:sectPr w:rsidR="00163051" w:rsidRPr="00CB52F8">
          <w:footerReference w:type="default" r:id="rId18"/>
          <w:pgSz w:w="16840" w:h="11910" w:orient="landscape"/>
          <w:pgMar w:top="400" w:right="0" w:bottom="280" w:left="580" w:header="0" w:footer="86" w:gutter="0"/>
          <w:cols w:num="2" w:space="720" w:equalWidth="0">
            <w:col w:w="8377" w:space="40"/>
            <w:col w:w="7843"/>
          </w:cols>
        </w:sectPr>
      </w:pPr>
    </w:p>
    <w:p w14:paraId="1A6EF217" w14:textId="77777777" w:rsidR="00163051" w:rsidRPr="009C70E5" w:rsidRDefault="00163051">
      <w:pPr>
        <w:pStyle w:val="BodyText"/>
        <w:spacing w:before="6"/>
        <w:rPr>
          <w:rFonts w:asciiTheme="minorHAnsi" w:hAnsiTheme="minorHAnsi" w:cstheme="minorHAnsi"/>
          <w:sz w:val="28"/>
          <w:szCs w:val="28"/>
        </w:rPr>
      </w:pPr>
    </w:p>
    <w:tbl>
      <w:tblPr>
        <w:tblW w:w="0" w:type="auto"/>
        <w:tblInd w:w="119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3"/>
        <w:gridCol w:w="4677"/>
        <w:gridCol w:w="4677"/>
        <w:gridCol w:w="4677"/>
      </w:tblGrid>
      <w:tr w:rsidR="00163051" w:rsidRPr="009C70E5" w14:paraId="18D4FA15" w14:textId="77777777" w:rsidTr="00CB52F8">
        <w:trPr>
          <w:trHeight w:val="431"/>
        </w:trPr>
        <w:tc>
          <w:tcPr>
            <w:tcW w:w="1393" w:type="dxa"/>
            <w:vMerge w:val="restart"/>
            <w:tcBorders>
              <w:top w:val="nil"/>
              <w:left w:val="nil"/>
            </w:tcBorders>
            <w:shd w:val="clear" w:color="auto" w:fill="039BE7"/>
          </w:tcPr>
          <w:p w14:paraId="2D4A1873" w14:textId="77777777" w:rsidR="00163051" w:rsidRPr="009C70E5" w:rsidRDefault="00163051">
            <w:pPr>
              <w:pStyle w:val="TableParagraph"/>
              <w:spacing w:before="6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E98C12E" w14:textId="77777777" w:rsidR="00163051" w:rsidRPr="009C70E5" w:rsidRDefault="00AC097D">
            <w:pPr>
              <w:pStyle w:val="TableParagraph"/>
              <w:ind w:left="364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eek</w:t>
            </w:r>
          </w:p>
        </w:tc>
        <w:tc>
          <w:tcPr>
            <w:tcW w:w="14031" w:type="dxa"/>
            <w:gridSpan w:val="3"/>
            <w:tcBorders>
              <w:top w:val="nil"/>
              <w:right w:val="nil"/>
            </w:tcBorders>
            <w:shd w:val="clear" w:color="auto" w:fill="95B3D7" w:themeFill="accent1" w:themeFillTint="99"/>
          </w:tcPr>
          <w:p w14:paraId="1537CD8B" w14:textId="77777777" w:rsidR="00163051" w:rsidRPr="00CB52F8" w:rsidRDefault="00AC097D">
            <w:pPr>
              <w:pStyle w:val="TableParagraph"/>
              <w:spacing w:before="93"/>
              <w:ind w:left="6666" w:right="6685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Term</w:t>
            </w:r>
          </w:p>
        </w:tc>
      </w:tr>
      <w:tr w:rsidR="00163051" w:rsidRPr="009C70E5" w14:paraId="24C2AC22" w14:textId="77777777" w:rsidTr="00CB52F8">
        <w:trPr>
          <w:trHeight w:val="408"/>
        </w:trPr>
        <w:tc>
          <w:tcPr>
            <w:tcW w:w="1393" w:type="dxa"/>
            <w:vMerge/>
            <w:tcBorders>
              <w:top w:val="nil"/>
              <w:left w:val="nil"/>
            </w:tcBorders>
            <w:shd w:val="clear" w:color="auto" w:fill="039BE7"/>
          </w:tcPr>
          <w:p w14:paraId="3D8AAE07" w14:textId="77777777" w:rsidR="00163051" w:rsidRPr="009C70E5" w:rsidRDefault="00163051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95B3D7" w:themeFill="accent1" w:themeFillTint="99"/>
          </w:tcPr>
          <w:p w14:paraId="0C431771" w14:textId="77777777" w:rsidR="00163051" w:rsidRPr="00CB52F8" w:rsidRDefault="00AC097D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10"/>
                <w:sz w:val="28"/>
                <w:szCs w:val="28"/>
              </w:rPr>
              <w:t>Autumn</w:t>
            </w:r>
          </w:p>
        </w:tc>
        <w:tc>
          <w:tcPr>
            <w:tcW w:w="4677" w:type="dxa"/>
            <w:shd w:val="clear" w:color="auto" w:fill="95B3D7" w:themeFill="accent1" w:themeFillTint="99"/>
          </w:tcPr>
          <w:p w14:paraId="04E6F5D0" w14:textId="77777777" w:rsidR="00163051" w:rsidRPr="00CB52F8" w:rsidRDefault="00AC097D">
            <w:pPr>
              <w:pStyle w:val="TableParagraph"/>
              <w:spacing w:before="71"/>
              <w:ind w:left="193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sz w:val="28"/>
                <w:szCs w:val="28"/>
              </w:rPr>
              <w:t>Spring</w:t>
            </w:r>
          </w:p>
        </w:tc>
        <w:tc>
          <w:tcPr>
            <w:tcW w:w="4677" w:type="dxa"/>
            <w:tcBorders>
              <w:right w:val="nil"/>
            </w:tcBorders>
            <w:shd w:val="clear" w:color="auto" w:fill="95B3D7" w:themeFill="accent1" w:themeFillTint="99"/>
          </w:tcPr>
          <w:p w14:paraId="2B70E309" w14:textId="77777777" w:rsidR="00163051" w:rsidRPr="00CB52F8" w:rsidRDefault="00AC097D">
            <w:pPr>
              <w:pStyle w:val="TableParagraph"/>
              <w:spacing w:before="71"/>
              <w:ind w:left="1793" w:right="181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2F8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ummer</w:t>
            </w:r>
          </w:p>
        </w:tc>
      </w:tr>
      <w:tr w:rsidR="00163051" w:rsidRPr="009C70E5" w14:paraId="2A8B165E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5B52625A" w14:textId="77777777" w:rsidR="00163051" w:rsidRPr="009C70E5" w:rsidRDefault="00AC097D" w:rsidP="004040A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1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0293F3E9" w14:textId="77777777" w:rsidR="00163051" w:rsidRPr="009C70E5" w:rsidRDefault="00163051" w:rsidP="004040A3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100E3A0" w14:textId="77777777" w:rsidR="00163051" w:rsidRPr="009C70E5" w:rsidRDefault="00AC097D" w:rsidP="004040A3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lace</w:t>
            </w:r>
            <w:r w:rsidRPr="009C70E5">
              <w:rPr>
                <w:rFonts w:asciiTheme="minorHAnsi" w:hAnsiTheme="minorHAnsi" w:cstheme="minorHAnsi"/>
                <w:b/>
                <w:spacing w:val="-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value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within</w:t>
            </w:r>
            <w:r w:rsidRPr="009C70E5">
              <w:rPr>
                <w:rFonts w:asciiTheme="minorHAnsi" w:hAnsiTheme="minorHAnsi" w:cstheme="minorHAnsi"/>
                <w:b/>
                <w:spacing w:val="-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,000,000</w:t>
            </w:r>
          </w:p>
          <w:p w14:paraId="1A292A86" w14:textId="77777777" w:rsidR="00163051" w:rsidRPr="009C70E5" w:rsidRDefault="00163051" w:rsidP="004040A3">
            <w:pPr>
              <w:pStyle w:val="TableParagraph"/>
              <w:spacing w:before="18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38512666" w14:textId="77777777" w:rsidR="00163051" w:rsidRPr="009C70E5" w:rsidRDefault="00163051" w:rsidP="004040A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C3AE7F6" w14:textId="77777777" w:rsidR="00163051" w:rsidRPr="009C70E5" w:rsidRDefault="00AC097D" w:rsidP="004040A3">
            <w:pPr>
              <w:pStyle w:val="TableParagraph"/>
              <w:ind w:left="402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Ratio</w:t>
            </w:r>
            <w:r w:rsidRPr="009C70E5">
              <w:rPr>
                <w:rFonts w:asciiTheme="minorHAnsi" w:hAnsiTheme="minorHAnsi" w:cstheme="minorHAnsi"/>
                <w:b/>
                <w:spacing w:val="-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-6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roportion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1AE18A4F" w14:textId="77777777" w:rsidR="00163051" w:rsidRPr="009C70E5" w:rsidRDefault="00163051" w:rsidP="004040A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983A62E" w14:textId="77777777" w:rsidR="00163051" w:rsidRPr="009C70E5" w:rsidRDefault="00AC097D" w:rsidP="004040A3">
            <w:pPr>
              <w:pStyle w:val="TableParagraph"/>
              <w:ind w:left="87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Statistics</w:t>
            </w:r>
          </w:p>
        </w:tc>
      </w:tr>
      <w:tr w:rsidR="00163051" w:rsidRPr="009C70E5" w14:paraId="3E7B3C3B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34E5DDF4" w14:textId="77777777" w:rsidR="00163051" w:rsidRPr="009C70E5" w:rsidRDefault="00AC097D" w:rsidP="004040A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2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180B041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0F6ACEA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2547E3A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4FCD7279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18C27003" w14:textId="77777777" w:rsidR="00163051" w:rsidRPr="009C70E5" w:rsidRDefault="00AC097D" w:rsidP="004040A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3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764FEEFD" w14:textId="77777777" w:rsidR="00163051" w:rsidRPr="009C70E5" w:rsidRDefault="00163051" w:rsidP="004040A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390602F" w14:textId="77777777" w:rsidR="00163051" w:rsidRPr="009C70E5" w:rsidRDefault="00AC097D" w:rsidP="004040A3">
            <w:pPr>
              <w:pStyle w:val="TableParagraph"/>
              <w:ind w:left="502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Four</w:t>
            </w:r>
            <w:r w:rsidRPr="009C70E5">
              <w:rPr>
                <w:rFonts w:asciiTheme="minorHAnsi" w:hAnsiTheme="minorHAnsi" w:cstheme="minorHAnsi"/>
                <w:b/>
                <w:spacing w:val="14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operations</w:t>
            </w:r>
            <w:r w:rsidRPr="009C70E5">
              <w:rPr>
                <w:rFonts w:asciiTheme="minorHAnsi" w:hAnsiTheme="minorHAnsi" w:cstheme="minorHAnsi"/>
                <w:b/>
                <w:spacing w:val="13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(1)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04C6EA15" w14:textId="77777777" w:rsidR="00163051" w:rsidRPr="009C70E5" w:rsidRDefault="00163051" w:rsidP="004040A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E0ED69C" w14:textId="77777777" w:rsidR="00163051" w:rsidRPr="009C70E5" w:rsidRDefault="00AC097D" w:rsidP="004040A3">
            <w:pPr>
              <w:pStyle w:val="TableParagraph"/>
              <w:ind w:left="1007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Algebra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7A4BF43D" w14:textId="77777777" w:rsidR="00163051" w:rsidRPr="009C70E5" w:rsidRDefault="00163051" w:rsidP="004040A3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2766E60" w14:textId="77777777" w:rsidR="004040A3" w:rsidRDefault="00AC097D" w:rsidP="004040A3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pacing w:val="-8"/>
                <w:w w:val="105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Geometry</w:t>
            </w:r>
            <w:r w:rsidRPr="009C70E5">
              <w:rPr>
                <w:rFonts w:asciiTheme="minorHAnsi" w:hAnsiTheme="minorHAnsi" w:cstheme="minorHAnsi"/>
                <w:b/>
                <w:spacing w:val="-7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9C70E5">
              <w:rPr>
                <w:rFonts w:asciiTheme="minorHAnsi" w:hAnsiTheme="minorHAnsi" w:cstheme="minorHAnsi"/>
                <w:b/>
                <w:spacing w:val="-8"/>
                <w:w w:val="105"/>
                <w:sz w:val="28"/>
                <w:szCs w:val="28"/>
              </w:rPr>
              <w:t xml:space="preserve"> </w:t>
            </w:r>
          </w:p>
          <w:p w14:paraId="4EE5B2A2" w14:textId="1DA29D3A" w:rsidR="00163051" w:rsidRPr="009C70E5" w:rsidRDefault="00AC097D" w:rsidP="004040A3">
            <w:pPr>
              <w:pStyle w:val="TableParagraph"/>
              <w:ind w:left="195" w:right="193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proofErr w:type="gramStart"/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roperties</w:t>
            </w:r>
            <w:proofErr w:type="gramEnd"/>
            <w:r w:rsidRPr="009C70E5">
              <w:rPr>
                <w:rFonts w:asciiTheme="minorHAnsi" w:hAnsiTheme="minorHAnsi" w:cstheme="minorHAnsi"/>
                <w:b/>
                <w:spacing w:val="-7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of</w:t>
            </w:r>
            <w:r w:rsidRPr="009C70E5">
              <w:rPr>
                <w:rFonts w:asciiTheme="minorHAnsi" w:hAnsiTheme="minorHAnsi" w:cstheme="minorHAnsi"/>
                <w:b/>
                <w:spacing w:val="-8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shape</w:t>
            </w:r>
          </w:p>
          <w:p w14:paraId="5D02CF09" w14:textId="77777777" w:rsidR="00163051" w:rsidRPr="009C70E5" w:rsidRDefault="00163051" w:rsidP="004040A3">
            <w:pPr>
              <w:pStyle w:val="TableParagraph"/>
              <w:spacing w:before="18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42740C6F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17AD5C82" w14:textId="77777777" w:rsidR="00163051" w:rsidRPr="009C70E5" w:rsidRDefault="00AC097D" w:rsidP="004040A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4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0C2A4D1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639CB9A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244BF85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5A09E260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790DE439" w14:textId="77777777" w:rsidR="00163051" w:rsidRPr="009C70E5" w:rsidRDefault="00AC097D" w:rsidP="004040A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5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24F9601C" w14:textId="77777777" w:rsidR="00163051" w:rsidRPr="009C70E5" w:rsidRDefault="00163051" w:rsidP="004040A3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DE8E053" w14:textId="77777777" w:rsidR="00163051" w:rsidRPr="009C70E5" w:rsidRDefault="00163051" w:rsidP="004040A3">
            <w:pPr>
              <w:pStyle w:val="TableParagraph"/>
              <w:spacing w:before="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9F294F0" w14:textId="77777777" w:rsidR="00163051" w:rsidRPr="009C70E5" w:rsidRDefault="00AC097D" w:rsidP="004040A3">
            <w:pPr>
              <w:pStyle w:val="TableParagraph"/>
              <w:ind w:left="445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Four</w:t>
            </w:r>
            <w:r w:rsidRPr="009C70E5">
              <w:rPr>
                <w:rFonts w:asciiTheme="minorHAnsi" w:hAnsiTheme="minorHAnsi" w:cstheme="minorHAnsi"/>
                <w:b/>
                <w:spacing w:val="14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operations</w:t>
            </w:r>
            <w:r w:rsidRPr="009C70E5">
              <w:rPr>
                <w:rFonts w:asciiTheme="minorHAnsi" w:hAnsiTheme="minorHAnsi" w:cstheme="minorHAnsi"/>
                <w:b/>
                <w:spacing w:val="14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(2)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2A488B4A" w14:textId="77777777" w:rsidR="00163051" w:rsidRPr="009C70E5" w:rsidRDefault="00163051" w:rsidP="004040A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C145007" w14:textId="77777777" w:rsidR="00163051" w:rsidRPr="009C70E5" w:rsidRDefault="00AC097D" w:rsidP="004040A3">
            <w:pPr>
              <w:pStyle w:val="TableParagraph"/>
              <w:ind w:left="995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Decimals</w:t>
            </w:r>
          </w:p>
        </w:tc>
        <w:tc>
          <w:tcPr>
            <w:tcW w:w="4677" w:type="dxa"/>
            <w:shd w:val="clear" w:color="auto" w:fill="F6F7DB"/>
          </w:tcPr>
          <w:p w14:paraId="3DCA86D0" w14:textId="77777777" w:rsidR="004040A3" w:rsidRDefault="00593D25" w:rsidP="004040A3">
            <w:pPr>
              <w:pStyle w:val="TableParagraph"/>
              <w:spacing w:before="137"/>
              <w:ind w:left="194" w:right="193"/>
              <w:jc w:val="center"/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Geometry-</w:t>
            </w:r>
          </w:p>
          <w:p w14:paraId="724EF495" w14:textId="6CE58FCC" w:rsidR="00163051" w:rsidRPr="009C70E5" w:rsidRDefault="00593D25" w:rsidP="004040A3">
            <w:pPr>
              <w:pStyle w:val="TableParagraph"/>
              <w:spacing w:before="137"/>
              <w:ind w:left="194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</w:t>
            </w:r>
            <w:r w:rsidR="00AC097D"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osition</w:t>
            </w:r>
            <w:r w:rsidR="00AC097D" w:rsidRPr="009C70E5">
              <w:rPr>
                <w:rFonts w:asciiTheme="minorHAnsi" w:hAnsiTheme="minorHAnsi" w:cstheme="minorHAnsi"/>
                <w:b/>
                <w:spacing w:val="-8"/>
                <w:w w:val="105"/>
                <w:sz w:val="28"/>
                <w:szCs w:val="28"/>
              </w:rPr>
              <w:t xml:space="preserve"> </w:t>
            </w:r>
            <w:r w:rsidR="00AC097D"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="00AC097D" w:rsidRPr="009C70E5">
              <w:rPr>
                <w:rFonts w:asciiTheme="minorHAnsi" w:hAnsiTheme="minorHAnsi" w:cstheme="minorHAnsi"/>
                <w:b/>
                <w:spacing w:val="-9"/>
                <w:w w:val="105"/>
                <w:sz w:val="28"/>
                <w:szCs w:val="28"/>
              </w:rPr>
              <w:t xml:space="preserve"> </w:t>
            </w:r>
            <w:r w:rsidR="00AC097D"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direction</w:t>
            </w:r>
          </w:p>
        </w:tc>
      </w:tr>
      <w:tr w:rsidR="00163051" w:rsidRPr="009C70E5" w14:paraId="02C6F11B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483E6C98" w14:textId="77777777" w:rsidR="00163051" w:rsidRPr="009C70E5" w:rsidRDefault="00AC097D" w:rsidP="004040A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6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1DD8D664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2A585A2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43046062" w14:textId="77777777" w:rsidR="00163051" w:rsidRPr="009C70E5" w:rsidRDefault="00163051" w:rsidP="004040A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9F262D9" w14:textId="77777777" w:rsidR="00163051" w:rsidRPr="009C70E5" w:rsidRDefault="00AC097D" w:rsidP="004040A3">
            <w:pPr>
              <w:pStyle w:val="TableParagraph"/>
              <w:ind w:left="535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Problem</w:t>
            </w:r>
            <w:r w:rsidRPr="009C70E5">
              <w:rPr>
                <w:rFonts w:asciiTheme="minorHAnsi" w:hAnsiTheme="minorHAnsi" w:cstheme="minorHAnsi"/>
                <w:b/>
                <w:spacing w:val="13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solving</w:t>
            </w:r>
          </w:p>
        </w:tc>
      </w:tr>
      <w:tr w:rsidR="00163051" w:rsidRPr="009C70E5" w14:paraId="41FD6FB1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51C5D38" w14:textId="77777777" w:rsidR="00163051" w:rsidRPr="009C70E5" w:rsidRDefault="00AC097D" w:rsidP="004040A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7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4C3100F7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0EFEE97D" w14:textId="77777777" w:rsidR="00163051" w:rsidRPr="009C70E5" w:rsidRDefault="00163051" w:rsidP="004040A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4500725" w14:textId="77777777" w:rsidR="00163051" w:rsidRPr="009C70E5" w:rsidRDefault="00AC097D" w:rsidP="004040A3">
            <w:pPr>
              <w:pStyle w:val="TableParagraph"/>
              <w:ind w:left="779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Percentages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D2F131F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2259C206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32B2B4A4" w14:textId="77777777" w:rsidR="00163051" w:rsidRPr="009C70E5" w:rsidRDefault="00AC097D" w:rsidP="004040A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8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0CC8BB2B" w14:textId="77777777" w:rsidR="00163051" w:rsidRPr="009C70E5" w:rsidRDefault="00163051" w:rsidP="004040A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BC10DF5" w14:textId="77777777" w:rsidR="00163051" w:rsidRPr="009C70E5" w:rsidRDefault="00AC097D" w:rsidP="004040A3">
            <w:pPr>
              <w:pStyle w:val="TableParagraph"/>
              <w:ind w:left="8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  <w:r w:rsidRPr="009C70E5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(1)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08411F5D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tcBorders>
              <w:bottom w:val="nil"/>
              <w:right w:val="nil"/>
            </w:tcBorders>
            <w:shd w:val="clear" w:color="auto" w:fill="F6F7DB"/>
          </w:tcPr>
          <w:p w14:paraId="455CDE78" w14:textId="77777777" w:rsidR="00163051" w:rsidRPr="009C70E5" w:rsidRDefault="00163051" w:rsidP="004040A3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6CF7777" w14:textId="77777777" w:rsidR="00163051" w:rsidRPr="009C70E5" w:rsidRDefault="00163051" w:rsidP="004040A3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026C9DA" w14:textId="77777777" w:rsidR="00163051" w:rsidRPr="009C70E5" w:rsidRDefault="00163051" w:rsidP="004040A3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B1A7DD2" w14:textId="588030CA" w:rsidR="00163051" w:rsidRPr="009C70E5" w:rsidRDefault="00AC097D" w:rsidP="004040A3">
            <w:pPr>
              <w:pStyle w:val="TableParagraph"/>
              <w:spacing w:before="212" w:line="271" w:lineRule="auto"/>
              <w:ind w:right="148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CONSOLIDATION</w:t>
            </w:r>
          </w:p>
        </w:tc>
      </w:tr>
      <w:tr w:rsidR="00163051" w:rsidRPr="009C70E5" w14:paraId="2E3B2CAE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687526C3" w14:textId="77777777" w:rsidR="00163051" w:rsidRPr="009C70E5" w:rsidRDefault="00AC097D" w:rsidP="004040A3">
            <w:pPr>
              <w:pStyle w:val="TableParagraph"/>
              <w:spacing w:before="127"/>
              <w:ind w:left="22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2"/>
                <w:sz w:val="28"/>
                <w:szCs w:val="28"/>
              </w:rPr>
              <w:t>9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715CE4B9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shd w:val="clear" w:color="auto" w:fill="F6F7DB"/>
          </w:tcPr>
          <w:p w14:paraId="13BF7DE7" w14:textId="77777777" w:rsidR="00163051" w:rsidRPr="009C70E5" w:rsidRDefault="00163051" w:rsidP="004040A3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0D3EADA" w14:textId="77777777" w:rsidR="004040A3" w:rsidRDefault="00AC097D" w:rsidP="004040A3">
            <w:pPr>
              <w:pStyle w:val="TableParagraph"/>
              <w:spacing w:line="259" w:lineRule="auto"/>
              <w:ind w:left="1372" w:hanging="1001"/>
              <w:jc w:val="center"/>
              <w:rPr>
                <w:rFonts w:asciiTheme="minorHAnsi" w:hAnsiTheme="minorHAnsi" w:cstheme="minorHAnsi"/>
                <w:b/>
                <w:spacing w:val="3"/>
                <w:w w:val="105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easure</w:t>
            </w:r>
            <w:r w:rsidRPr="009C70E5">
              <w:rPr>
                <w:rFonts w:asciiTheme="minorHAnsi" w:hAnsiTheme="minorHAnsi" w:cstheme="minorHAnsi"/>
                <w:b/>
                <w:spacing w:val="3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–</w:t>
            </w:r>
            <w:r w:rsidRPr="009C70E5">
              <w:rPr>
                <w:rFonts w:asciiTheme="minorHAnsi" w:hAnsiTheme="minorHAnsi" w:cstheme="minorHAnsi"/>
                <w:b/>
                <w:spacing w:val="3"/>
                <w:w w:val="105"/>
                <w:sz w:val="28"/>
                <w:szCs w:val="28"/>
              </w:rPr>
              <w:t xml:space="preserve"> </w:t>
            </w:r>
          </w:p>
          <w:p w14:paraId="344DC196" w14:textId="48DC91D8" w:rsidR="00163051" w:rsidRPr="009C70E5" w:rsidRDefault="00AC097D" w:rsidP="004040A3">
            <w:pPr>
              <w:pStyle w:val="TableParagraph"/>
              <w:spacing w:line="259" w:lineRule="auto"/>
              <w:ind w:left="1372" w:hanging="100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perimeter,</w:t>
            </w:r>
            <w:r w:rsidRPr="009C70E5">
              <w:rPr>
                <w:rFonts w:asciiTheme="minorHAnsi" w:hAnsiTheme="minorHAnsi" w:cstheme="minorHAnsi"/>
                <w:b/>
                <w:spacing w:val="3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rea</w:t>
            </w:r>
            <w:r w:rsidRPr="009C70E5">
              <w:rPr>
                <w:rFonts w:asciiTheme="minorHAnsi" w:hAnsiTheme="minorHAnsi" w:cstheme="minorHAnsi"/>
                <w:b/>
                <w:spacing w:val="3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</w:t>
            </w:r>
            <w:r w:rsidRPr="009C70E5">
              <w:rPr>
                <w:rFonts w:asciiTheme="minorHAnsi" w:hAnsiTheme="minorHAnsi" w:cstheme="minorHAnsi"/>
                <w:b/>
                <w:spacing w:val="-55"/>
                <w:w w:val="105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volume</w:t>
            </w:r>
          </w:p>
        </w:tc>
        <w:tc>
          <w:tcPr>
            <w:tcW w:w="4677" w:type="dxa"/>
            <w:vMerge/>
            <w:tcBorders>
              <w:top w:val="nil"/>
              <w:bottom w:val="nil"/>
              <w:right w:val="nil"/>
            </w:tcBorders>
            <w:shd w:val="clear" w:color="auto" w:fill="F6F7DB"/>
          </w:tcPr>
          <w:p w14:paraId="260879F3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1325628A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2F2DDB0A" w14:textId="77777777" w:rsidR="00163051" w:rsidRPr="009C70E5" w:rsidRDefault="00AC097D" w:rsidP="004040A3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0</w:t>
            </w:r>
          </w:p>
        </w:tc>
        <w:tc>
          <w:tcPr>
            <w:tcW w:w="4677" w:type="dxa"/>
            <w:vMerge w:val="restart"/>
            <w:shd w:val="clear" w:color="auto" w:fill="F6F7DB"/>
          </w:tcPr>
          <w:p w14:paraId="0D38E195" w14:textId="77777777" w:rsidR="00163051" w:rsidRPr="009C70E5" w:rsidRDefault="00163051" w:rsidP="004040A3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A32C787" w14:textId="77777777" w:rsidR="00163051" w:rsidRPr="009C70E5" w:rsidRDefault="00AC097D" w:rsidP="004040A3">
            <w:pPr>
              <w:pStyle w:val="TableParagraph"/>
              <w:ind w:left="834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Fractions</w:t>
            </w:r>
            <w:r w:rsidRPr="009C70E5">
              <w:rPr>
                <w:rFonts w:asciiTheme="minorHAnsi" w:hAnsiTheme="minorHAnsi" w:cstheme="minorHAnsi"/>
                <w:b/>
                <w:spacing w:val="11"/>
                <w:sz w:val="28"/>
                <w:szCs w:val="28"/>
              </w:rPr>
              <w:t xml:space="preserve"> </w:t>
            </w:r>
            <w:r w:rsidRPr="009C70E5">
              <w:rPr>
                <w:rFonts w:asciiTheme="minorHAnsi" w:hAnsiTheme="minorHAnsi" w:cstheme="minorHAnsi"/>
                <w:b/>
                <w:sz w:val="28"/>
                <w:szCs w:val="28"/>
              </w:rPr>
              <w:t>(2)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691D5AEF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  <w:bottom w:val="nil"/>
              <w:right w:val="nil"/>
            </w:tcBorders>
            <w:shd w:val="clear" w:color="auto" w:fill="F6F7DB"/>
          </w:tcPr>
          <w:p w14:paraId="26367B50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52E53405" w14:textId="77777777" w:rsidTr="00CB52F8">
        <w:trPr>
          <w:trHeight w:val="521"/>
        </w:trPr>
        <w:tc>
          <w:tcPr>
            <w:tcW w:w="1393" w:type="dxa"/>
            <w:tcBorders>
              <w:left w:val="nil"/>
            </w:tcBorders>
            <w:shd w:val="clear" w:color="auto" w:fill="039BE7"/>
          </w:tcPr>
          <w:p w14:paraId="1C41FDA2" w14:textId="77777777" w:rsidR="00163051" w:rsidRPr="009C70E5" w:rsidRDefault="00AC097D" w:rsidP="004040A3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1</w:t>
            </w:r>
          </w:p>
        </w:tc>
        <w:tc>
          <w:tcPr>
            <w:tcW w:w="4677" w:type="dxa"/>
            <w:vMerge/>
            <w:tcBorders>
              <w:top w:val="nil"/>
            </w:tcBorders>
            <w:shd w:val="clear" w:color="auto" w:fill="F6F7DB"/>
          </w:tcPr>
          <w:p w14:paraId="2AABFDDB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 w:val="restart"/>
            <w:tcBorders>
              <w:bottom w:val="nil"/>
            </w:tcBorders>
            <w:shd w:val="clear" w:color="auto" w:fill="F6F7DB"/>
          </w:tcPr>
          <w:p w14:paraId="23367168" w14:textId="77777777" w:rsidR="00163051" w:rsidRPr="009C70E5" w:rsidRDefault="00163051" w:rsidP="004040A3">
            <w:pPr>
              <w:pStyle w:val="TableParagraph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  <w:bottom w:val="nil"/>
              <w:right w:val="nil"/>
            </w:tcBorders>
            <w:shd w:val="clear" w:color="auto" w:fill="F6F7DB"/>
          </w:tcPr>
          <w:p w14:paraId="7AA97B1E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63051" w:rsidRPr="009C70E5" w14:paraId="3DDF0F6C" w14:textId="77777777" w:rsidTr="00CB52F8">
        <w:trPr>
          <w:trHeight w:val="544"/>
        </w:trPr>
        <w:tc>
          <w:tcPr>
            <w:tcW w:w="1393" w:type="dxa"/>
            <w:tcBorders>
              <w:left w:val="nil"/>
              <w:bottom w:val="nil"/>
            </w:tcBorders>
            <w:shd w:val="clear" w:color="auto" w:fill="039BE7"/>
          </w:tcPr>
          <w:p w14:paraId="3E09830D" w14:textId="77777777" w:rsidR="00163051" w:rsidRPr="009C70E5" w:rsidRDefault="00AC097D" w:rsidP="004040A3">
            <w:pPr>
              <w:pStyle w:val="TableParagraph"/>
              <w:spacing w:before="127"/>
              <w:ind w:left="536" w:right="514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12</w:t>
            </w:r>
          </w:p>
        </w:tc>
        <w:tc>
          <w:tcPr>
            <w:tcW w:w="4677" w:type="dxa"/>
            <w:tcBorders>
              <w:bottom w:val="nil"/>
            </w:tcBorders>
            <w:shd w:val="clear" w:color="auto" w:fill="F6F7DB"/>
          </w:tcPr>
          <w:p w14:paraId="0DF55E65" w14:textId="363AC0FB" w:rsidR="00163051" w:rsidRPr="009C70E5" w:rsidRDefault="00593D25" w:rsidP="004040A3">
            <w:pPr>
              <w:pStyle w:val="TableParagraph"/>
              <w:spacing w:before="137"/>
              <w:ind w:left="193" w:right="193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Measures-</w:t>
            </w:r>
            <w:r w:rsidR="00AC097D"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Imperial</w:t>
            </w:r>
            <w:r w:rsidR="00AC097D" w:rsidRPr="009C70E5">
              <w:rPr>
                <w:rFonts w:asciiTheme="minorHAnsi" w:hAnsiTheme="minorHAnsi" w:cstheme="minorHAnsi"/>
                <w:b/>
                <w:spacing w:val="-1"/>
                <w:w w:val="105"/>
                <w:sz w:val="28"/>
                <w:szCs w:val="28"/>
              </w:rPr>
              <w:t xml:space="preserve"> </w:t>
            </w:r>
            <w:r w:rsidR="00AC097D" w:rsidRPr="009C70E5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>and metric</w:t>
            </w:r>
            <w:r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 xml:space="preserve"> measures</w:t>
            </w:r>
          </w:p>
        </w:tc>
        <w:tc>
          <w:tcPr>
            <w:tcW w:w="4677" w:type="dxa"/>
            <w:vMerge/>
            <w:tcBorders>
              <w:top w:val="nil"/>
              <w:bottom w:val="nil"/>
            </w:tcBorders>
            <w:shd w:val="clear" w:color="auto" w:fill="F6F7DB"/>
          </w:tcPr>
          <w:p w14:paraId="193305E9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677" w:type="dxa"/>
            <w:vMerge/>
            <w:tcBorders>
              <w:top w:val="nil"/>
              <w:bottom w:val="nil"/>
              <w:right w:val="nil"/>
            </w:tcBorders>
            <w:shd w:val="clear" w:color="auto" w:fill="F6F7DB"/>
          </w:tcPr>
          <w:p w14:paraId="55767E7B" w14:textId="77777777" w:rsidR="00163051" w:rsidRPr="009C70E5" w:rsidRDefault="00163051" w:rsidP="004040A3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315F7ACD" w14:textId="77777777" w:rsidR="00953224" w:rsidRPr="009C70E5" w:rsidRDefault="00953224" w:rsidP="004040A3">
      <w:pPr>
        <w:jc w:val="center"/>
        <w:rPr>
          <w:rFonts w:asciiTheme="minorHAnsi" w:hAnsiTheme="minorHAnsi" w:cstheme="minorHAnsi"/>
          <w:sz w:val="28"/>
          <w:szCs w:val="28"/>
        </w:rPr>
      </w:pPr>
    </w:p>
    <w:sectPr w:rsidR="00953224" w:rsidRPr="009C70E5">
      <w:type w:val="continuous"/>
      <w:pgSz w:w="16840" w:h="11910" w:orient="landscape"/>
      <w:pgMar w:top="500" w:right="0" w:bottom="28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38FBAD" w14:textId="77777777" w:rsidR="00953224" w:rsidRDefault="00AC097D">
      <w:r>
        <w:separator/>
      </w:r>
    </w:p>
  </w:endnote>
  <w:endnote w:type="continuationSeparator" w:id="0">
    <w:p w14:paraId="1E991384" w14:textId="77777777" w:rsidR="00953224" w:rsidRDefault="00AC0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939545" w14:textId="77777777" w:rsidR="00163051" w:rsidRDefault="00163051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54CF2A" w14:textId="77777777" w:rsidR="00163051" w:rsidRDefault="004769D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549504" behindDoc="1" locked="0" layoutInCell="1" allowOverlap="1" wp14:anchorId="3C628B09" wp14:editId="2B7C9E08">
              <wp:simplePos x="0" y="0"/>
              <wp:positionH relativeFrom="page">
                <wp:posOffset>84455</wp:posOffset>
              </wp:positionH>
              <wp:positionV relativeFrom="page">
                <wp:posOffset>7366000</wp:posOffset>
              </wp:positionV>
              <wp:extent cx="2041525" cy="129540"/>
              <wp:effectExtent l="0" t="0" r="0" b="0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1525" cy="129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EC3BF7" w14:textId="77777777" w:rsidR="00163051" w:rsidRDefault="00AC097D">
                          <w:pPr>
                            <w:spacing w:before="28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>PEUK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C0466b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Version</w:t>
                          </w:r>
                          <w:r>
                            <w:rPr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1.0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UKS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July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2022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DCL1:</w:t>
                          </w:r>
                          <w:r>
                            <w:rPr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Public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6.65pt;margin-top:580pt;width:160.75pt;height:10.2pt;z-index:-1676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" filled="f" stroked="f">
              <v:textbox inset="0,0,0,0">
                <w:txbxContent>
                  <w:p w:rsidR="00163051" w:rsidRDefault="00AC097D">
                    <w:pPr>
                      <w:spacing w:before="28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PEUK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C0466b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Version</w:t>
                    </w:r>
                    <w:r>
                      <w:rPr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1.0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UKS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July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2022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DCL1:</w:t>
                    </w:r>
                    <w:r>
                      <w:rPr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1A0427" w14:textId="77777777" w:rsidR="00163051" w:rsidRDefault="004769D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550016" behindDoc="1" locked="0" layoutInCell="1" allowOverlap="1" wp14:anchorId="66C75080" wp14:editId="0768362A">
              <wp:simplePos x="0" y="0"/>
              <wp:positionH relativeFrom="page">
                <wp:posOffset>84455</wp:posOffset>
              </wp:positionH>
              <wp:positionV relativeFrom="page">
                <wp:posOffset>7366000</wp:posOffset>
              </wp:positionV>
              <wp:extent cx="2031365" cy="129540"/>
              <wp:effectExtent l="0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1365" cy="129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95F487" w14:textId="77777777" w:rsidR="00163051" w:rsidRDefault="00AC097D">
                          <w:pPr>
                            <w:spacing w:before="28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>PEUK</w:t>
                          </w:r>
                          <w:r>
                            <w:rPr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C0466c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Version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1.0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UKS</w:t>
                          </w:r>
                          <w:r>
                            <w:rPr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July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2022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DCL1: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Public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6.65pt;margin-top:580pt;width:159.95pt;height:10.2pt;z-index:-1676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" filled="f" stroked="f">
              <v:textbox inset="0,0,0,0">
                <w:txbxContent>
                  <w:p w:rsidR="00163051" w:rsidRDefault="00AC097D">
                    <w:pPr>
                      <w:spacing w:before="28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PEUK</w:t>
                    </w:r>
                    <w:r>
                      <w:rPr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C0466c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Version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1.0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UKS</w:t>
                    </w:r>
                    <w:r>
                      <w:rPr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July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2022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DCL1: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062579" w14:textId="77777777" w:rsidR="00163051" w:rsidRDefault="004769D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550528" behindDoc="1" locked="0" layoutInCell="1" allowOverlap="1" wp14:anchorId="43F29FCE" wp14:editId="4DE984AA">
              <wp:simplePos x="0" y="0"/>
              <wp:positionH relativeFrom="page">
                <wp:posOffset>84455</wp:posOffset>
              </wp:positionH>
              <wp:positionV relativeFrom="page">
                <wp:posOffset>7366000</wp:posOffset>
              </wp:positionV>
              <wp:extent cx="2041525" cy="12954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1525" cy="129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C5B154" w14:textId="77777777" w:rsidR="00163051" w:rsidRDefault="00AC097D">
                          <w:pPr>
                            <w:spacing w:before="28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>PEUK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C0466d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Version</w:t>
                          </w:r>
                          <w:r>
                            <w:rPr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1.0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UKS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July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2022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DCL1:</w:t>
                          </w:r>
                          <w:r>
                            <w:rPr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Public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6.65pt;margin-top:580pt;width:160.75pt;height:10.2pt;z-index:-1676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" filled="f" stroked="f">
              <v:textbox inset="0,0,0,0">
                <w:txbxContent>
                  <w:p w:rsidR="00163051" w:rsidRDefault="00AC097D">
                    <w:pPr>
                      <w:spacing w:before="28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PEUK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C0466d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Version</w:t>
                    </w:r>
                    <w:r>
                      <w:rPr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1.0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UKS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July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2022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DCL1:</w:t>
                    </w:r>
                    <w:r>
                      <w:rPr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D5D6AC" w14:textId="77777777" w:rsidR="00163051" w:rsidRDefault="004769D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551040" behindDoc="1" locked="0" layoutInCell="1" allowOverlap="1" wp14:anchorId="12935E01" wp14:editId="3A8A0396">
              <wp:simplePos x="0" y="0"/>
              <wp:positionH relativeFrom="page">
                <wp:posOffset>84455</wp:posOffset>
              </wp:positionH>
              <wp:positionV relativeFrom="page">
                <wp:posOffset>7366000</wp:posOffset>
              </wp:positionV>
              <wp:extent cx="2037715" cy="12954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7715" cy="129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842D41" w14:textId="77777777" w:rsidR="00163051" w:rsidRDefault="00AC097D">
                          <w:pPr>
                            <w:spacing w:before="28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>PEUK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C0466e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Version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1.0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UKS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July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2022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DCL1: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Public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6.65pt;margin-top:580pt;width:160.45pt;height:10.2pt;z-index:-1676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" filled="f" stroked="f">
              <v:textbox inset="0,0,0,0">
                <w:txbxContent>
                  <w:p w:rsidR="00163051" w:rsidRDefault="00AC097D">
                    <w:pPr>
                      <w:spacing w:before="28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PEUK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C0466e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Version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1.0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UKS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July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2022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DCL1: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A2791" w14:textId="77777777" w:rsidR="00163051" w:rsidRDefault="004769D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551552" behindDoc="1" locked="0" layoutInCell="1" allowOverlap="1" wp14:anchorId="5BB8664F" wp14:editId="4C39D637">
              <wp:simplePos x="0" y="0"/>
              <wp:positionH relativeFrom="page">
                <wp:posOffset>84455</wp:posOffset>
              </wp:positionH>
              <wp:positionV relativeFrom="page">
                <wp:posOffset>7366000</wp:posOffset>
              </wp:positionV>
              <wp:extent cx="2020570" cy="12954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0570" cy="129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4B6E0D" w14:textId="77777777" w:rsidR="00163051" w:rsidRDefault="00AC097D">
                          <w:pPr>
                            <w:spacing w:before="28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>PEUK</w:t>
                          </w:r>
                          <w:r>
                            <w:rPr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C0466f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Version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1.0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UKS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July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2022</w:t>
                          </w:r>
                          <w:r>
                            <w:rPr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•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DCL1:</w:t>
                          </w:r>
                          <w:r>
                            <w:rPr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Public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6.65pt;margin-top:580pt;width:159.1pt;height:10.2pt;z-index:-1676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" filled="f" stroked="f">
              <v:textbox inset="0,0,0,0">
                <w:txbxContent>
                  <w:p w:rsidR="00163051" w:rsidRDefault="00AC097D">
                    <w:pPr>
                      <w:spacing w:before="28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PEUK</w:t>
                    </w:r>
                    <w:r>
                      <w:rPr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C0466f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Version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1.0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UKS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July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2022</w:t>
                    </w:r>
                    <w:r>
                      <w:rPr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•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DCL1:</w:t>
                    </w:r>
                    <w:r>
                      <w:rPr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DA3C31" w14:textId="77777777" w:rsidR="00953224" w:rsidRDefault="00AC097D">
      <w:r>
        <w:separator/>
      </w:r>
    </w:p>
  </w:footnote>
  <w:footnote w:type="continuationSeparator" w:id="0">
    <w:p w14:paraId="73D33250" w14:textId="77777777" w:rsidR="00953224" w:rsidRDefault="00AC0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A4C465C"/>
    <w:multiLevelType w:val="hybridMultilevel"/>
    <w:tmpl w:val="F6BC4D70"/>
    <w:lvl w:ilvl="0" w:tplc="275C6F88">
      <w:start w:val="4"/>
      <w:numFmt w:val="decimal"/>
      <w:lvlText w:val="%1"/>
      <w:lvlJc w:val="left"/>
      <w:pPr>
        <w:ind w:left="2099" w:hanging="1351"/>
      </w:pPr>
      <w:rPr>
        <w:rFonts w:ascii="Arial" w:eastAsia="Arial" w:hAnsi="Arial" w:cs="Arial" w:hint="default"/>
        <w:b/>
        <w:bCs/>
        <w:w w:val="102"/>
        <w:position w:val="14"/>
        <w:sz w:val="24"/>
        <w:szCs w:val="24"/>
        <w:lang w:val="en-US" w:eastAsia="en-US" w:bidi="ar-SA"/>
      </w:rPr>
    </w:lvl>
    <w:lvl w:ilvl="1" w:tplc="2220839E">
      <w:numFmt w:val="bullet"/>
      <w:lvlText w:val="•"/>
      <w:lvlJc w:val="left"/>
      <w:pPr>
        <w:ind w:left="2487" w:hanging="1351"/>
      </w:pPr>
      <w:rPr>
        <w:rFonts w:hint="default"/>
        <w:lang w:val="en-US" w:eastAsia="en-US" w:bidi="ar-SA"/>
      </w:rPr>
    </w:lvl>
    <w:lvl w:ilvl="2" w:tplc="E26E164E">
      <w:numFmt w:val="bullet"/>
      <w:lvlText w:val="•"/>
      <w:lvlJc w:val="left"/>
      <w:pPr>
        <w:ind w:left="2874" w:hanging="1351"/>
      </w:pPr>
      <w:rPr>
        <w:rFonts w:hint="default"/>
        <w:lang w:val="en-US" w:eastAsia="en-US" w:bidi="ar-SA"/>
      </w:rPr>
    </w:lvl>
    <w:lvl w:ilvl="3" w:tplc="200CC9D8">
      <w:numFmt w:val="bullet"/>
      <w:lvlText w:val="•"/>
      <w:lvlJc w:val="left"/>
      <w:pPr>
        <w:ind w:left="3261" w:hanging="1351"/>
      </w:pPr>
      <w:rPr>
        <w:rFonts w:hint="default"/>
        <w:lang w:val="en-US" w:eastAsia="en-US" w:bidi="ar-SA"/>
      </w:rPr>
    </w:lvl>
    <w:lvl w:ilvl="4" w:tplc="DD466D7C">
      <w:numFmt w:val="bullet"/>
      <w:lvlText w:val="•"/>
      <w:lvlJc w:val="left"/>
      <w:pPr>
        <w:ind w:left="3648" w:hanging="1351"/>
      </w:pPr>
      <w:rPr>
        <w:rFonts w:hint="default"/>
        <w:lang w:val="en-US" w:eastAsia="en-US" w:bidi="ar-SA"/>
      </w:rPr>
    </w:lvl>
    <w:lvl w:ilvl="5" w:tplc="A514A01A">
      <w:numFmt w:val="bullet"/>
      <w:lvlText w:val="•"/>
      <w:lvlJc w:val="left"/>
      <w:pPr>
        <w:ind w:left="4035" w:hanging="1351"/>
      </w:pPr>
      <w:rPr>
        <w:rFonts w:hint="default"/>
        <w:lang w:val="en-US" w:eastAsia="en-US" w:bidi="ar-SA"/>
      </w:rPr>
    </w:lvl>
    <w:lvl w:ilvl="6" w:tplc="92066638">
      <w:numFmt w:val="bullet"/>
      <w:lvlText w:val="•"/>
      <w:lvlJc w:val="left"/>
      <w:pPr>
        <w:ind w:left="4423" w:hanging="1351"/>
      </w:pPr>
      <w:rPr>
        <w:rFonts w:hint="default"/>
        <w:lang w:val="en-US" w:eastAsia="en-US" w:bidi="ar-SA"/>
      </w:rPr>
    </w:lvl>
    <w:lvl w:ilvl="7" w:tplc="EC2050FE">
      <w:numFmt w:val="bullet"/>
      <w:lvlText w:val="•"/>
      <w:lvlJc w:val="left"/>
      <w:pPr>
        <w:ind w:left="4810" w:hanging="1351"/>
      </w:pPr>
      <w:rPr>
        <w:rFonts w:hint="default"/>
        <w:lang w:val="en-US" w:eastAsia="en-US" w:bidi="ar-SA"/>
      </w:rPr>
    </w:lvl>
    <w:lvl w:ilvl="8" w:tplc="7CEE2E7E">
      <w:numFmt w:val="bullet"/>
      <w:lvlText w:val="•"/>
      <w:lvlJc w:val="left"/>
      <w:pPr>
        <w:ind w:left="5197" w:hanging="1351"/>
      </w:pPr>
      <w:rPr>
        <w:rFonts w:hint="default"/>
        <w:lang w:val="en-US" w:eastAsia="en-US" w:bidi="ar-SA"/>
      </w:rPr>
    </w:lvl>
  </w:abstractNum>
  <w:num w:numId="1" w16cid:durableId="1547524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AZIWRiYGRqbGFko6SsGpxcWZ+XkgBYa1AFzFTQosAAAA"/>
  </w:docVars>
  <w:rsids>
    <w:rsidRoot w:val="00163051"/>
    <w:rsid w:val="00163051"/>
    <w:rsid w:val="001E089B"/>
    <w:rsid w:val="00221D81"/>
    <w:rsid w:val="00370910"/>
    <w:rsid w:val="00396090"/>
    <w:rsid w:val="003E4584"/>
    <w:rsid w:val="004040A3"/>
    <w:rsid w:val="004200BE"/>
    <w:rsid w:val="00433383"/>
    <w:rsid w:val="004508D2"/>
    <w:rsid w:val="00450DCC"/>
    <w:rsid w:val="004769DF"/>
    <w:rsid w:val="0049098C"/>
    <w:rsid w:val="004B53CB"/>
    <w:rsid w:val="00540429"/>
    <w:rsid w:val="00593D25"/>
    <w:rsid w:val="0059789D"/>
    <w:rsid w:val="005B5683"/>
    <w:rsid w:val="005F7108"/>
    <w:rsid w:val="00635498"/>
    <w:rsid w:val="006408F0"/>
    <w:rsid w:val="006A2451"/>
    <w:rsid w:val="00700A59"/>
    <w:rsid w:val="00744E57"/>
    <w:rsid w:val="007D1D29"/>
    <w:rsid w:val="00904FEA"/>
    <w:rsid w:val="00907123"/>
    <w:rsid w:val="00953224"/>
    <w:rsid w:val="009712BE"/>
    <w:rsid w:val="00974390"/>
    <w:rsid w:val="009C70E5"/>
    <w:rsid w:val="00AA7D99"/>
    <w:rsid w:val="00AC097D"/>
    <w:rsid w:val="00B41E86"/>
    <w:rsid w:val="00C01E86"/>
    <w:rsid w:val="00C60F34"/>
    <w:rsid w:val="00CB52F8"/>
    <w:rsid w:val="00D55AC4"/>
    <w:rsid w:val="00EB152D"/>
    <w:rsid w:val="00EF6900"/>
    <w:rsid w:val="00FC56DC"/>
    <w:rsid w:val="00FD4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D85BC1A"/>
  <w15:docId w15:val="{03DAF882-52B2-4554-ACB8-5F37EC275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spacing w:before="448"/>
      <w:ind w:left="2679"/>
      <w:outlineLvl w:val="0"/>
    </w:pPr>
    <w:rPr>
      <w:rFonts w:ascii="Arial" w:eastAsia="Arial" w:hAnsi="Arial" w:cs="Arial"/>
      <w:b/>
      <w:bCs/>
      <w:sz w:val="80"/>
      <w:szCs w:val="80"/>
    </w:rPr>
  </w:style>
  <w:style w:type="paragraph" w:styleId="Heading2">
    <w:name w:val="heading 2"/>
    <w:basedOn w:val="Normal"/>
    <w:uiPriority w:val="9"/>
    <w:unhideWhenUsed/>
    <w:qFormat/>
    <w:pPr>
      <w:spacing w:before="31"/>
      <w:outlineLvl w:val="1"/>
    </w:pPr>
    <w:rPr>
      <w:rFonts w:ascii="Arial" w:eastAsia="Arial" w:hAnsi="Arial" w:cs="Arial"/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2017"/>
      <w:outlineLvl w:val="2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099" w:hanging="2559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97439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4390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97439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4390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6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C00FC2C5435D4D99372353F729A593" ma:contentTypeVersion="15" ma:contentTypeDescription="Create a new document." ma:contentTypeScope="" ma:versionID="be451bebf73a100c20f1bae6e16d49f0">
  <xsd:schema xmlns:xsd="http://www.w3.org/2001/XMLSchema" xmlns:xs="http://www.w3.org/2001/XMLSchema" xmlns:p="http://schemas.microsoft.com/office/2006/metadata/properties" xmlns:ns2="91232b39-994d-4f25-940a-1570df728d02" xmlns:ns3="bf133750-5688-457b-8aa5-725d57e33bcd" targetNamespace="http://schemas.microsoft.com/office/2006/metadata/properties" ma:root="true" ma:fieldsID="6653c3af263b774e02ab1385dd5357d2" ns2:_="" ns3:_="">
    <xsd:import namespace="91232b39-994d-4f25-940a-1570df728d02"/>
    <xsd:import namespace="bf133750-5688-457b-8aa5-725d57e33b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232b39-994d-4f25-940a-1570df728d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ec008c8-5f98-4394-8d66-dec5b36798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33750-5688-457b-8aa5-725d57e33bc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c92c141-d7af-4b74-b8c2-e015240a9626}" ma:internalName="TaxCatchAll" ma:showField="CatchAllData" ma:web="bf133750-5688-457b-8aa5-725d57e33b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232b39-994d-4f25-940a-1570df728d02">
      <Terms xmlns="http://schemas.microsoft.com/office/infopath/2007/PartnerControls"/>
    </lcf76f155ced4ddcb4097134ff3c332f>
    <TaxCatchAll xmlns="bf133750-5688-457b-8aa5-725d57e33bc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3D59CE-726C-434E-8E03-AF1AE5DDF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232b39-994d-4f25-940a-1570df728d02"/>
    <ds:schemaRef ds:uri="bf133750-5688-457b-8aa5-725d57e33b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B5BA82-25FA-432D-A0D2-E371AB1CA4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451D6B-A870-460B-B794-A4C7E28CFDBF}">
  <ds:schemaRefs>
    <ds:schemaRef ds:uri="http://schemas.microsoft.com/office/2006/metadata/properties"/>
    <ds:schemaRef ds:uri="http://schemas.microsoft.com/office/infopath/2007/PartnerControls"/>
    <ds:schemaRef ds:uri="91232b39-994d-4f25-940a-1570df728d02"/>
    <ds:schemaRef ds:uri="bf133750-5688-457b-8aa5-725d57e33bcd"/>
  </ds:schemaRefs>
</ds:datastoreItem>
</file>

<file path=customXml/itemProps4.xml><?xml version="1.0" encoding="utf-8"?>
<ds:datastoreItem xmlns:ds="http://schemas.openxmlformats.org/officeDocument/2006/customXml" ds:itemID="{EB6C0D70-1A94-4700-BFF0-58AEAF087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0466 Power Maths Year Planners 2022</vt:lpstr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0466 Power Maths Year Planners 2022</dc:title>
  <dc:creator>Rebecca Davidson</dc:creator>
  <cp:lastModifiedBy>Suzie Prince</cp:lastModifiedBy>
  <cp:revision>3</cp:revision>
  <dcterms:created xsi:type="dcterms:W3CDTF">2024-12-05T15:40:00Z</dcterms:created>
  <dcterms:modified xsi:type="dcterms:W3CDTF">2024-12-05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15T00:00:00Z</vt:filetime>
  </property>
  <property fmtid="{D5CDD505-2E9C-101B-9397-08002B2CF9AE}" pid="3" name="Creator">
    <vt:lpwstr>Adobe InDesign 17.3 (Macintosh)</vt:lpwstr>
  </property>
  <property fmtid="{D5CDD505-2E9C-101B-9397-08002B2CF9AE}" pid="4" name="LastSaved">
    <vt:filetime>2022-09-20T00:00:00Z</vt:filetime>
  </property>
  <property fmtid="{D5CDD505-2E9C-101B-9397-08002B2CF9AE}" pid="5" name="ContentTypeId">
    <vt:lpwstr>0x010100C9C00FC2C5435D4D99372353F729A593</vt:lpwstr>
  </property>
  <property fmtid="{D5CDD505-2E9C-101B-9397-08002B2CF9AE}" pid="6" name="Order">
    <vt:r8>595400</vt:r8>
  </property>
</Properties>
</file>